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B81B2" w14:textId="46F51789" w:rsidR="009A2F60" w:rsidRDefault="009A2F60" w:rsidP="002C5641">
      <w:pPr>
        <w:jc w:val="both"/>
        <w:rPr>
          <w:rFonts w:ascii="Times New Roman" w:eastAsia="Times New Roman" w:hAnsi="Times New Roman" w:cs="Times New Roman"/>
          <w:b/>
          <w:sz w:val="32"/>
          <w:szCs w:val="32"/>
        </w:rPr>
      </w:pPr>
    </w:p>
    <w:p w14:paraId="3A2334B8" w14:textId="77777777" w:rsidR="009A2F60" w:rsidRDefault="009A2F60" w:rsidP="002C5641">
      <w:pPr>
        <w:jc w:val="both"/>
        <w:rPr>
          <w:rFonts w:ascii="Times New Roman" w:eastAsia="Times New Roman" w:hAnsi="Times New Roman" w:cs="Times New Roman"/>
          <w:b/>
          <w:sz w:val="32"/>
          <w:szCs w:val="32"/>
        </w:rPr>
      </w:pPr>
    </w:p>
    <w:p w14:paraId="65709791" w14:textId="77777777" w:rsidR="009A2F60" w:rsidRDefault="009A2F60" w:rsidP="002C5641">
      <w:pPr>
        <w:jc w:val="both"/>
        <w:rPr>
          <w:rFonts w:ascii="Times New Roman" w:eastAsia="Times New Roman" w:hAnsi="Times New Roman" w:cs="Times New Roman"/>
          <w:b/>
          <w:sz w:val="32"/>
          <w:szCs w:val="32"/>
        </w:rPr>
      </w:pPr>
    </w:p>
    <w:p w14:paraId="0980CA7D" w14:textId="77777777" w:rsidR="009A2F60" w:rsidRDefault="009A2F60" w:rsidP="002C5641">
      <w:pPr>
        <w:jc w:val="both"/>
        <w:rPr>
          <w:rFonts w:ascii="Times New Roman" w:eastAsia="Times New Roman" w:hAnsi="Times New Roman" w:cs="Times New Roman"/>
          <w:b/>
          <w:sz w:val="32"/>
          <w:szCs w:val="32"/>
        </w:rPr>
      </w:pPr>
    </w:p>
    <w:p w14:paraId="5F0C3EB5" w14:textId="77777777" w:rsidR="009A2F60" w:rsidRDefault="009A2F60" w:rsidP="002C5641">
      <w:pPr>
        <w:jc w:val="both"/>
        <w:rPr>
          <w:rFonts w:ascii="Times New Roman" w:eastAsia="Times New Roman" w:hAnsi="Times New Roman" w:cs="Times New Roman"/>
          <w:b/>
          <w:sz w:val="32"/>
          <w:szCs w:val="32"/>
        </w:rPr>
      </w:pPr>
    </w:p>
    <w:p w14:paraId="564C2182" w14:textId="77777777" w:rsidR="009A2F60" w:rsidRDefault="009A2F60" w:rsidP="002C5641">
      <w:pPr>
        <w:jc w:val="both"/>
        <w:rPr>
          <w:rFonts w:ascii="Times New Roman" w:eastAsia="Times New Roman" w:hAnsi="Times New Roman" w:cs="Times New Roman"/>
          <w:b/>
          <w:sz w:val="32"/>
          <w:szCs w:val="32"/>
        </w:rPr>
      </w:pPr>
    </w:p>
    <w:p w14:paraId="580222AC" w14:textId="77777777" w:rsidR="009A2F60" w:rsidRDefault="009A2F60" w:rsidP="002C5641">
      <w:pPr>
        <w:jc w:val="both"/>
        <w:rPr>
          <w:rFonts w:ascii="Times New Roman" w:eastAsia="Times New Roman" w:hAnsi="Times New Roman" w:cs="Times New Roman"/>
          <w:b/>
          <w:sz w:val="32"/>
          <w:szCs w:val="32"/>
        </w:rPr>
      </w:pPr>
    </w:p>
    <w:p w14:paraId="08AA6AA1" w14:textId="77777777" w:rsidR="00082BA9" w:rsidRPr="00C408FE" w:rsidRDefault="00082BA9" w:rsidP="002C5641">
      <w:pPr>
        <w:jc w:val="both"/>
        <w:rPr>
          <w:rFonts w:ascii="Times New Roman" w:eastAsia="Times New Roman" w:hAnsi="Times New Roman" w:cs="Times New Roman"/>
          <w:b/>
          <w:sz w:val="24"/>
          <w:szCs w:val="24"/>
        </w:rPr>
      </w:pPr>
    </w:p>
    <w:p w14:paraId="028A6A11" w14:textId="77777777" w:rsidR="00B51828" w:rsidRDefault="00B51828" w:rsidP="002C5641">
      <w:pPr>
        <w:jc w:val="both"/>
        <w:rPr>
          <w:rFonts w:ascii="Times New Roman" w:eastAsia="Times New Roman" w:hAnsi="Times New Roman" w:cs="Times New Roman"/>
          <w:b/>
          <w:sz w:val="24"/>
          <w:szCs w:val="24"/>
        </w:rPr>
      </w:pPr>
    </w:p>
    <w:p w14:paraId="31390A45" w14:textId="7610A63B" w:rsidR="0038799E" w:rsidRPr="0038799E" w:rsidRDefault="0038799E" w:rsidP="0038799E">
      <w:pPr>
        <w:jc w:val="center"/>
        <w:rPr>
          <w:rFonts w:ascii="Times New Roman" w:eastAsia="Times New Roman" w:hAnsi="Times New Roman" w:cs="Times New Roman"/>
          <w:sz w:val="72"/>
          <w:szCs w:val="72"/>
        </w:rPr>
      </w:pPr>
      <w:r w:rsidRPr="0038799E">
        <w:rPr>
          <w:rFonts w:ascii="Times New Roman" w:eastAsia="Times New Roman" w:hAnsi="Times New Roman" w:cs="Times New Roman"/>
          <w:sz w:val="72"/>
          <w:szCs w:val="72"/>
        </w:rPr>
        <w:t>INTEL UNNATI</w:t>
      </w:r>
    </w:p>
    <w:p w14:paraId="799F8254" w14:textId="744BD500" w:rsidR="00B51828" w:rsidRPr="0038799E" w:rsidRDefault="0038799E" w:rsidP="0038799E">
      <w:pPr>
        <w:jc w:val="center"/>
        <w:rPr>
          <w:rFonts w:ascii="Times New Roman" w:eastAsia="Times New Roman" w:hAnsi="Times New Roman" w:cs="Times New Roman"/>
          <w:sz w:val="44"/>
          <w:szCs w:val="44"/>
        </w:rPr>
      </w:pPr>
      <w:r w:rsidRPr="0038799E">
        <w:rPr>
          <w:rFonts w:ascii="Times New Roman" w:eastAsia="Times New Roman" w:hAnsi="Times New Roman" w:cs="Times New Roman"/>
          <w:sz w:val="72"/>
          <w:szCs w:val="72"/>
        </w:rPr>
        <w:t>INTERNSHIP-2025</w:t>
      </w:r>
    </w:p>
    <w:p w14:paraId="7DC40209" w14:textId="77777777" w:rsidR="00B51828" w:rsidRDefault="00B51828" w:rsidP="0038799E">
      <w:pPr>
        <w:jc w:val="center"/>
        <w:rPr>
          <w:rFonts w:ascii="Times New Roman" w:eastAsia="Times New Roman" w:hAnsi="Times New Roman" w:cs="Times New Roman"/>
          <w:b/>
          <w:sz w:val="24"/>
          <w:szCs w:val="24"/>
        </w:rPr>
      </w:pPr>
    </w:p>
    <w:p w14:paraId="0C31403D" w14:textId="77777777" w:rsidR="0038799E" w:rsidRPr="0038799E" w:rsidRDefault="0038799E" w:rsidP="0038799E">
      <w:pPr>
        <w:jc w:val="center"/>
        <w:rPr>
          <w:rFonts w:ascii="Times New Roman" w:eastAsia="Times New Roman" w:hAnsi="Times New Roman" w:cs="Times New Roman"/>
          <w:sz w:val="52"/>
          <w:szCs w:val="52"/>
        </w:rPr>
      </w:pPr>
      <w:r w:rsidRPr="0038799E">
        <w:rPr>
          <w:rFonts w:ascii="Times New Roman" w:eastAsia="Times New Roman" w:hAnsi="Times New Roman" w:cs="Times New Roman"/>
          <w:sz w:val="52"/>
          <w:szCs w:val="52"/>
        </w:rPr>
        <w:t>AI-ML-for-Networking</w:t>
      </w:r>
    </w:p>
    <w:p w14:paraId="51BAB687" w14:textId="77777777" w:rsidR="001E5DFB" w:rsidRDefault="001E5DFB" w:rsidP="002C5641">
      <w:pPr>
        <w:jc w:val="both"/>
        <w:rPr>
          <w:rFonts w:ascii="Times New Roman" w:eastAsia="Times New Roman" w:hAnsi="Times New Roman" w:cs="Times New Roman"/>
          <w:b/>
          <w:sz w:val="24"/>
          <w:szCs w:val="24"/>
        </w:rPr>
      </w:pPr>
    </w:p>
    <w:p w14:paraId="2FAA2F6B" w14:textId="77777777" w:rsidR="00952736" w:rsidRDefault="00952736" w:rsidP="002C5641">
      <w:pPr>
        <w:jc w:val="both"/>
        <w:rPr>
          <w:rFonts w:ascii="Times New Roman" w:eastAsia="Times New Roman" w:hAnsi="Times New Roman" w:cs="Times New Roman"/>
          <w:b/>
          <w:sz w:val="24"/>
          <w:szCs w:val="24"/>
        </w:rPr>
      </w:pPr>
    </w:p>
    <w:p w14:paraId="30F8ED8C" w14:textId="77777777" w:rsidR="001E5DFB" w:rsidRDefault="001E5DFB" w:rsidP="002C5641">
      <w:pPr>
        <w:jc w:val="both"/>
        <w:rPr>
          <w:rFonts w:ascii="Times New Roman" w:eastAsia="Times New Roman" w:hAnsi="Times New Roman" w:cs="Times New Roman"/>
          <w:b/>
          <w:sz w:val="24"/>
          <w:szCs w:val="24"/>
        </w:rPr>
      </w:pPr>
    </w:p>
    <w:p w14:paraId="44BDF709" w14:textId="77777777" w:rsidR="001E5DFB" w:rsidRDefault="001E5DFB" w:rsidP="002C5641">
      <w:pPr>
        <w:jc w:val="both"/>
        <w:rPr>
          <w:rFonts w:ascii="Times New Roman" w:eastAsia="Times New Roman" w:hAnsi="Times New Roman" w:cs="Times New Roman"/>
          <w:b/>
          <w:sz w:val="24"/>
          <w:szCs w:val="24"/>
        </w:rPr>
      </w:pPr>
    </w:p>
    <w:p w14:paraId="095001CB" w14:textId="77777777" w:rsidR="00AE312A" w:rsidRDefault="00AE312A" w:rsidP="002C5641">
      <w:pPr>
        <w:jc w:val="both"/>
        <w:rPr>
          <w:rFonts w:ascii="Times New Roman" w:eastAsia="Times New Roman" w:hAnsi="Times New Roman" w:cs="Times New Roman"/>
          <w:b/>
          <w:sz w:val="24"/>
          <w:szCs w:val="24"/>
        </w:rPr>
      </w:pPr>
    </w:p>
    <w:p w14:paraId="24B42011" w14:textId="77777777" w:rsidR="009A2F60" w:rsidRDefault="009A2F60" w:rsidP="002C5641">
      <w:pPr>
        <w:jc w:val="both"/>
        <w:rPr>
          <w:rFonts w:ascii="Times New Roman" w:eastAsia="Times New Roman" w:hAnsi="Times New Roman" w:cs="Times New Roman"/>
          <w:b/>
          <w:sz w:val="24"/>
          <w:szCs w:val="24"/>
        </w:rPr>
      </w:pPr>
    </w:p>
    <w:p w14:paraId="65919C3A" w14:textId="77777777" w:rsidR="009A2F60" w:rsidRDefault="009A2F60" w:rsidP="002C5641">
      <w:pPr>
        <w:jc w:val="both"/>
        <w:rPr>
          <w:rFonts w:ascii="Times New Roman" w:eastAsia="Times New Roman" w:hAnsi="Times New Roman" w:cs="Times New Roman"/>
          <w:b/>
          <w:sz w:val="24"/>
          <w:szCs w:val="24"/>
        </w:rPr>
      </w:pPr>
    </w:p>
    <w:p w14:paraId="4B3FF4D0" w14:textId="77777777" w:rsidR="009A2F60" w:rsidRDefault="009A2F60" w:rsidP="002C5641">
      <w:pPr>
        <w:jc w:val="both"/>
        <w:rPr>
          <w:rFonts w:ascii="Times New Roman" w:eastAsia="Times New Roman" w:hAnsi="Times New Roman" w:cs="Times New Roman"/>
          <w:b/>
          <w:sz w:val="24"/>
          <w:szCs w:val="24"/>
        </w:rPr>
      </w:pPr>
    </w:p>
    <w:p w14:paraId="5A4130F4" w14:textId="77777777" w:rsidR="009A2F60" w:rsidRDefault="009A2F60" w:rsidP="002C5641">
      <w:pPr>
        <w:jc w:val="both"/>
        <w:rPr>
          <w:rFonts w:ascii="Times New Roman" w:eastAsia="Times New Roman" w:hAnsi="Times New Roman" w:cs="Times New Roman"/>
          <w:b/>
          <w:sz w:val="24"/>
          <w:szCs w:val="24"/>
        </w:rPr>
      </w:pPr>
    </w:p>
    <w:p w14:paraId="1F847153" w14:textId="77777777" w:rsidR="009A2F60" w:rsidRDefault="009A2F60" w:rsidP="002C5641">
      <w:pPr>
        <w:jc w:val="both"/>
        <w:rPr>
          <w:rFonts w:ascii="Times New Roman" w:eastAsia="Times New Roman" w:hAnsi="Times New Roman" w:cs="Times New Roman"/>
          <w:b/>
          <w:sz w:val="24"/>
          <w:szCs w:val="24"/>
        </w:rPr>
      </w:pPr>
    </w:p>
    <w:p w14:paraId="6CFF6E86" w14:textId="77777777" w:rsidR="00721BBF" w:rsidRPr="00C408FE" w:rsidRDefault="00721BBF" w:rsidP="002C5641">
      <w:pPr>
        <w:jc w:val="both"/>
        <w:rPr>
          <w:rFonts w:ascii="Times New Roman" w:eastAsia="Times New Roman" w:hAnsi="Times New Roman" w:cs="Times New Roman"/>
          <w:b/>
          <w:sz w:val="24"/>
          <w:szCs w:val="24"/>
        </w:rPr>
      </w:pPr>
    </w:p>
    <w:p w14:paraId="4CBD8941" w14:textId="77777777" w:rsidR="009B64D4" w:rsidRDefault="009B64D4" w:rsidP="002C5641">
      <w:pPr>
        <w:spacing w:after="5" w:line="480" w:lineRule="auto"/>
        <w:ind w:right="-12"/>
        <w:jc w:val="both"/>
        <w:rPr>
          <w:rFonts w:ascii="Times New Roman" w:eastAsia="Times New Roman" w:hAnsi="Times New Roman" w:cs="Times New Roman"/>
          <w:b/>
          <w:sz w:val="28"/>
          <w:szCs w:val="28"/>
        </w:rPr>
      </w:pPr>
    </w:p>
    <w:p w14:paraId="365323B1" w14:textId="77777777" w:rsidR="00D811C2" w:rsidRDefault="00D811C2" w:rsidP="009D4DBD">
      <w:pPr>
        <w:spacing w:after="5" w:line="480" w:lineRule="auto"/>
        <w:ind w:right="-12"/>
        <w:jc w:val="center"/>
        <w:rPr>
          <w:rFonts w:ascii="Times New Roman" w:eastAsia="Times New Roman" w:hAnsi="Times New Roman" w:cs="Times New Roman"/>
          <w:b/>
          <w:sz w:val="30"/>
          <w:szCs w:val="30"/>
        </w:rPr>
      </w:pPr>
    </w:p>
    <w:p w14:paraId="31A55D56" w14:textId="2E8D200F" w:rsidR="00D811C2" w:rsidRPr="009D4DBD" w:rsidRDefault="009D4DBD" w:rsidP="00D811C2">
      <w:pPr>
        <w:spacing w:after="5" w:line="480" w:lineRule="auto"/>
        <w:ind w:left="2880" w:right="-12" w:firstLine="720"/>
        <w:rPr>
          <w:rFonts w:ascii="Times New Roman" w:eastAsia="Times New Roman" w:hAnsi="Times New Roman" w:cs="Times New Roman"/>
          <w:b/>
          <w:sz w:val="30"/>
          <w:szCs w:val="30"/>
        </w:rPr>
      </w:pPr>
      <w:r w:rsidRPr="009D4DBD">
        <w:rPr>
          <w:rFonts w:ascii="Times New Roman" w:eastAsia="Times New Roman" w:hAnsi="Times New Roman" w:cs="Times New Roman"/>
          <w:b/>
          <w:sz w:val="30"/>
          <w:szCs w:val="30"/>
        </w:rPr>
        <w:t>Contents</w:t>
      </w:r>
    </w:p>
    <w:tbl>
      <w:tblPr>
        <w:tblW w:w="0" w:type="auto"/>
        <w:tblInd w:w="665"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3794"/>
        <w:gridCol w:w="3278"/>
      </w:tblGrid>
      <w:tr w:rsidR="00046433" w:rsidRPr="00046433" w14:paraId="5E9600C2" w14:textId="77777777" w:rsidTr="00D811C2">
        <w:trPr>
          <w:trHeight w:val="125"/>
        </w:trPr>
        <w:tc>
          <w:tcPr>
            <w:tcW w:w="3794" w:type="dxa"/>
            <w:tcBorders>
              <w:top w:val="none" w:sz="6" w:space="0" w:color="auto"/>
              <w:bottom w:val="none" w:sz="6" w:space="0" w:color="auto"/>
              <w:right w:val="none" w:sz="6" w:space="0" w:color="auto"/>
            </w:tcBorders>
          </w:tcPr>
          <w:p w14:paraId="3253C9E8" w14:textId="1B35E3EB" w:rsidR="00046433" w:rsidRPr="00046433" w:rsidRDefault="00046433" w:rsidP="00046433">
            <w:pPr>
              <w:spacing w:before="93"/>
              <w:ind w:right="214"/>
              <w:jc w:val="both"/>
              <w:rPr>
                <w:rFonts w:ascii="Times New Roman" w:hAnsi="Times New Roman" w:cs="Times New Roman"/>
                <w:b/>
                <w:sz w:val="30"/>
                <w:szCs w:val="30"/>
              </w:rPr>
            </w:pPr>
            <w:r w:rsidRPr="00046433">
              <w:rPr>
                <w:rFonts w:ascii="Times New Roman" w:hAnsi="Times New Roman" w:cs="Times New Roman"/>
                <w:b/>
                <w:bCs/>
                <w:sz w:val="30"/>
                <w:szCs w:val="30"/>
              </w:rPr>
              <w:t xml:space="preserve"> TITLE </w:t>
            </w:r>
          </w:p>
        </w:tc>
        <w:tc>
          <w:tcPr>
            <w:tcW w:w="3278" w:type="dxa"/>
            <w:tcBorders>
              <w:top w:val="none" w:sz="6" w:space="0" w:color="auto"/>
              <w:left w:val="none" w:sz="6" w:space="0" w:color="auto"/>
              <w:bottom w:val="none" w:sz="6" w:space="0" w:color="auto"/>
            </w:tcBorders>
          </w:tcPr>
          <w:p w14:paraId="537585AC" w14:textId="77777777" w:rsidR="00046433" w:rsidRPr="00046433" w:rsidRDefault="00046433" w:rsidP="00046433">
            <w:pPr>
              <w:spacing w:before="93"/>
              <w:ind w:right="214"/>
              <w:jc w:val="both"/>
              <w:rPr>
                <w:rFonts w:ascii="Times New Roman" w:hAnsi="Times New Roman" w:cs="Times New Roman"/>
                <w:b/>
                <w:sz w:val="30"/>
                <w:szCs w:val="30"/>
              </w:rPr>
            </w:pPr>
            <w:r w:rsidRPr="00046433">
              <w:rPr>
                <w:rFonts w:ascii="Times New Roman" w:hAnsi="Times New Roman" w:cs="Times New Roman"/>
                <w:b/>
                <w:bCs/>
                <w:sz w:val="30"/>
                <w:szCs w:val="30"/>
              </w:rPr>
              <w:t xml:space="preserve">PG NO. </w:t>
            </w:r>
          </w:p>
        </w:tc>
      </w:tr>
      <w:tr w:rsidR="00046433" w:rsidRPr="00046433" w14:paraId="467553FE" w14:textId="77777777" w:rsidTr="00D811C2">
        <w:trPr>
          <w:trHeight w:val="127"/>
        </w:trPr>
        <w:tc>
          <w:tcPr>
            <w:tcW w:w="3794" w:type="dxa"/>
            <w:tcBorders>
              <w:top w:val="none" w:sz="6" w:space="0" w:color="auto"/>
              <w:bottom w:val="none" w:sz="6" w:space="0" w:color="auto"/>
              <w:right w:val="none" w:sz="6" w:space="0" w:color="auto"/>
            </w:tcBorders>
          </w:tcPr>
          <w:p w14:paraId="3BA7F42F" w14:textId="77777777" w:rsidR="00046433" w:rsidRPr="00046433" w:rsidRDefault="00046433" w:rsidP="00046433">
            <w:pPr>
              <w:spacing w:before="93"/>
              <w:ind w:right="214"/>
              <w:jc w:val="both"/>
              <w:rPr>
                <w:rFonts w:ascii="Times New Roman" w:hAnsi="Times New Roman" w:cs="Times New Roman"/>
                <w:b/>
                <w:sz w:val="30"/>
                <w:szCs w:val="30"/>
              </w:rPr>
            </w:pPr>
            <w:r w:rsidRPr="00046433">
              <w:rPr>
                <w:rFonts w:ascii="Times New Roman" w:hAnsi="Times New Roman" w:cs="Times New Roman"/>
                <w:b/>
                <w:sz w:val="30"/>
                <w:szCs w:val="30"/>
              </w:rPr>
              <w:t xml:space="preserve">Internship </w:t>
            </w:r>
          </w:p>
        </w:tc>
        <w:tc>
          <w:tcPr>
            <w:tcW w:w="3278" w:type="dxa"/>
            <w:tcBorders>
              <w:top w:val="none" w:sz="6" w:space="0" w:color="auto"/>
              <w:left w:val="none" w:sz="6" w:space="0" w:color="auto"/>
              <w:bottom w:val="none" w:sz="6" w:space="0" w:color="auto"/>
            </w:tcBorders>
          </w:tcPr>
          <w:p w14:paraId="354F8385" w14:textId="51890C5D" w:rsidR="00046433" w:rsidRPr="00046433" w:rsidRDefault="009D4DBD"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1</w:t>
            </w:r>
          </w:p>
        </w:tc>
      </w:tr>
      <w:tr w:rsidR="00D811C2" w:rsidRPr="00046433" w14:paraId="3D207778" w14:textId="77777777" w:rsidTr="00D811C2">
        <w:trPr>
          <w:trHeight w:val="127"/>
        </w:trPr>
        <w:tc>
          <w:tcPr>
            <w:tcW w:w="3794" w:type="dxa"/>
            <w:tcBorders>
              <w:top w:val="none" w:sz="6" w:space="0" w:color="auto"/>
              <w:bottom w:val="none" w:sz="6" w:space="0" w:color="auto"/>
              <w:right w:val="none" w:sz="6" w:space="0" w:color="auto"/>
            </w:tcBorders>
          </w:tcPr>
          <w:p w14:paraId="47317056" w14:textId="4CED25E8" w:rsidR="00D811C2"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Table of Contents</w:t>
            </w:r>
          </w:p>
        </w:tc>
        <w:tc>
          <w:tcPr>
            <w:tcW w:w="3278" w:type="dxa"/>
            <w:tcBorders>
              <w:top w:val="none" w:sz="6" w:space="0" w:color="auto"/>
              <w:left w:val="none" w:sz="6" w:space="0" w:color="auto"/>
              <w:bottom w:val="none" w:sz="6" w:space="0" w:color="auto"/>
            </w:tcBorders>
          </w:tcPr>
          <w:p w14:paraId="4EAF7B78" w14:textId="0DF00169" w:rsidR="00D811C2"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2</w:t>
            </w:r>
          </w:p>
        </w:tc>
      </w:tr>
      <w:tr w:rsidR="00046433" w:rsidRPr="00046433" w14:paraId="4B5CA92B" w14:textId="77777777" w:rsidTr="00D811C2">
        <w:trPr>
          <w:trHeight w:val="127"/>
        </w:trPr>
        <w:tc>
          <w:tcPr>
            <w:tcW w:w="3794" w:type="dxa"/>
            <w:tcBorders>
              <w:top w:val="none" w:sz="6" w:space="0" w:color="auto"/>
              <w:bottom w:val="none" w:sz="6" w:space="0" w:color="auto"/>
              <w:right w:val="none" w:sz="6" w:space="0" w:color="auto"/>
            </w:tcBorders>
          </w:tcPr>
          <w:p w14:paraId="1E24067A" w14:textId="01EF410D" w:rsidR="00046433" w:rsidRPr="00046433" w:rsidRDefault="009D4DBD"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Problem Statement</w:t>
            </w:r>
          </w:p>
        </w:tc>
        <w:tc>
          <w:tcPr>
            <w:tcW w:w="3278" w:type="dxa"/>
            <w:tcBorders>
              <w:top w:val="none" w:sz="6" w:space="0" w:color="auto"/>
              <w:left w:val="none" w:sz="6" w:space="0" w:color="auto"/>
              <w:bottom w:val="none" w:sz="6" w:space="0" w:color="auto"/>
            </w:tcBorders>
          </w:tcPr>
          <w:p w14:paraId="67192992" w14:textId="0C60559D"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3</w:t>
            </w:r>
          </w:p>
        </w:tc>
      </w:tr>
      <w:tr w:rsidR="00046433" w:rsidRPr="00046433" w14:paraId="174DFC24" w14:textId="77777777" w:rsidTr="00D811C2">
        <w:trPr>
          <w:trHeight w:val="127"/>
        </w:trPr>
        <w:tc>
          <w:tcPr>
            <w:tcW w:w="3794" w:type="dxa"/>
            <w:tcBorders>
              <w:top w:val="none" w:sz="6" w:space="0" w:color="auto"/>
              <w:bottom w:val="none" w:sz="6" w:space="0" w:color="auto"/>
              <w:right w:val="none" w:sz="6" w:space="0" w:color="auto"/>
            </w:tcBorders>
          </w:tcPr>
          <w:p w14:paraId="3CD2BC60" w14:textId="662929AB" w:rsidR="00046433" w:rsidRPr="00046433" w:rsidRDefault="00C8777E" w:rsidP="00046433">
            <w:pPr>
              <w:spacing w:before="93"/>
              <w:ind w:right="214"/>
              <w:jc w:val="both"/>
              <w:rPr>
                <w:rFonts w:ascii="Times New Roman" w:hAnsi="Times New Roman" w:cs="Times New Roman"/>
                <w:b/>
                <w:sz w:val="30"/>
                <w:szCs w:val="30"/>
              </w:rPr>
            </w:pPr>
            <w:r w:rsidRPr="00721BBF">
              <w:rPr>
                <w:rFonts w:ascii="Times New Roman" w:hAnsi="Times New Roman" w:cs="Times New Roman"/>
                <w:b/>
                <w:sz w:val="30"/>
                <w:szCs w:val="30"/>
              </w:rPr>
              <w:t>Architecture Diagram</w:t>
            </w:r>
          </w:p>
        </w:tc>
        <w:tc>
          <w:tcPr>
            <w:tcW w:w="3278" w:type="dxa"/>
            <w:tcBorders>
              <w:top w:val="none" w:sz="6" w:space="0" w:color="auto"/>
              <w:left w:val="none" w:sz="6" w:space="0" w:color="auto"/>
              <w:bottom w:val="none" w:sz="6" w:space="0" w:color="auto"/>
            </w:tcBorders>
          </w:tcPr>
          <w:p w14:paraId="7B917BF9" w14:textId="17D39314"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4</w:t>
            </w:r>
          </w:p>
        </w:tc>
      </w:tr>
      <w:tr w:rsidR="00046433" w:rsidRPr="00046433" w14:paraId="43B7885F" w14:textId="77777777" w:rsidTr="00D811C2">
        <w:trPr>
          <w:trHeight w:val="127"/>
        </w:trPr>
        <w:tc>
          <w:tcPr>
            <w:tcW w:w="3794" w:type="dxa"/>
            <w:tcBorders>
              <w:top w:val="none" w:sz="6" w:space="0" w:color="auto"/>
              <w:bottom w:val="none" w:sz="6" w:space="0" w:color="auto"/>
              <w:right w:val="none" w:sz="6" w:space="0" w:color="auto"/>
            </w:tcBorders>
          </w:tcPr>
          <w:p w14:paraId="25CEAE26" w14:textId="3D325827" w:rsidR="00046433" w:rsidRPr="00046433" w:rsidRDefault="00C8777E"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Abstract</w:t>
            </w:r>
            <w:r w:rsidR="00046433" w:rsidRPr="00046433">
              <w:rPr>
                <w:rFonts w:ascii="Times New Roman" w:hAnsi="Times New Roman" w:cs="Times New Roman"/>
                <w:b/>
                <w:sz w:val="30"/>
                <w:szCs w:val="30"/>
              </w:rPr>
              <w:t xml:space="preserve"> </w:t>
            </w:r>
          </w:p>
        </w:tc>
        <w:tc>
          <w:tcPr>
            <w:tcW w:w="3278" w:type="dxa"/>
            <w:tcBorders>
              <w:top w:val="none" w:sz="6" w:space="0" w:color="auto"/>
              <w:left w:val="none" w:sz="6" w:space="0" w:color="auto"/>
              <w:bottom w:val="none" w:sz="6" w:space="0" w:color="auto"/>
            </w:tcBorders>
          </w:tcPr>
          <w:p w14:paraId="04FB9CB5" w14:textId="59A962CC"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4</w:t>
            </w:r>
          </w:p>
        </w:tc>
      </w:tr>
      <w:tr w:rsidR="00046433" w:rsidRPr="00046433" w14:paraId="38280891" w14:textId="77777777" w:rsidTr="00D811C2">
        <w:trPr>
          <w:trHeight w:val="127"/>
        </w:trPr>
        <w:tc>
          <w:tcPr>
            <w:tcW w:w="3794" w:type="dxa"/>
            <w:tcBorders>
              <w:top w:val="none" w:sz="6" w:space="0" w:color="auto"/>
              <w:bottom w:val="none" w:sz="6" w:space="0" w:color="auto"/>
              <w:right w:val="none" w:sz="6" w:space="0" w:color="auto"/>
            </w:tcBorders>
          </w:tcPr>
          <w:p w14:paraId="72F77C53" w14:textId="3F22043E" w:rsidR="00046433" w:rsidRPr="00046433" w:rsidRDefault="00C8777E"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Overview</w:t>
            </w:r>
            <w:r w:rsidR="00046433" w:rsidRPr="00046433">
              <w:rPr>
                <w:rFonts w:ascii="Times New Roman" w:hAnsi="Times New Roman" w:cs="Times New Roman"/>
                <w:b/>
                <w:sz w:val="30"/>
                <w:szCs w:val="30"/>
              </w:rPr>
              <w:t xml:space="preserve"> </w:t>
            </w:r>
          </w:p>
        </w:tc>
        <w:tc>
          <w:tcPr>
            <w:tcW w:w="3278" w:type="dxa"/>
            <w:tcBorders>
              <w:top w:val="none" w:sz="6" w:space="0" w:color="auto"/>
              <w:left w:val="none" w:sz="6" w:space="0" w:color="auto"/>
              <w:bottom w:val="none" w:sz="6" w:space="0" w:color="auto"/>
            </w:tcBorders>
          </w:tcPr>
          <w:p w14:paraId="1B6977DD" w14:textId="0072A773"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5</w:t>
            </w:r>
          </w:p>
        </w:tc>
      </w:tr>
      <w:tr w:rsidR="00046433" w:rsidRPr="00046433" w14:paraId="28F54821" w14:textId="77777777" w:rsidTr="00D811C2">
        <w:trPr>
          <w:trHeight w:val="132"/>
        </w:trPr>
        <w:tc>
          <w:tcPr>
            <w:tcW w:w="3794" w:type="dxa"/>
            <w:tcBorders>
              <w:top w:val="none" w:sz="6" w:space="0" w:color="auto"/>
              <w:bottom w:val="none" w:sz="6" w:space="0" w:color="auto"/>
              <w:right w:val="none" w:sz="6" w:space="0" w:color="auto"/>
            </w:tcBorders>
          </w:tcPr>
          <w:p w14:paraId="72DD6DC0" w14:textId="4D411F72" w:rsidR="00046433" w:rsidRPr="00046433" w:rsidRDefault="00C8777E"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How the Code Works</w:t>
            </w:r>
            <w:r w:rsidRPr="00046433">
              <w:rPr>
                <w:rFonts w:ascii="Times New Roman" w:hAnsi="Times New Roman" w:cs="Times New Roman"/>
                <w:b/>
                <w:sz w:val="30"/>
                <w:szCs w:val="30"/>
              </w:rPr>
              <w:t xml:space="preserve"> </w:t>
            </w:r>
          </w:p>
        </w:tc>
        <w:tc>
          <w:tcPr>
            <w:tcW w:w="3278" w:type="dxa"/>
            <w:tcBorders>
              <w:top w:val="none" w:sz="6" w:space="0" w:color="auto"/>
              <w:left w:val="none" w:sz="6" w:space="0" w:color="auto"/>
              <w:bottom w:val="none" w:sz="6" w:space="0" w:color="auto"/>
            </w:tcBorders>
          </w:tcPr>
          <w:p w14:paraId="33C85F1A" w14:textId="7DCF0C25" w:rsidR="00046433" w:rsidRPr="00046433" w:rsidRDefault="00C8777E"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5</w:t>
            </w:r>
            <w:r w:rsidR="00D811C2">
              <w:rPr>
                <w:rFonts w:ascii="Times New Roman" w:hAnsi="Times New Roman" w:cs="Times New Roman"/>
                <w:b/>
                <w:sz w:val="30"/>
                <w:szCs w:val="30"/>
              </w:rPr>
              <w:t>-7</w:t>
            </w:r>
          </w:p>
        </w:tc>
      </w:tr>
      <w:tr w:rsidR="00046433" w:rsidRPr="00046433" w14:paraId="4E2BFED7" w14:textId="77777777" w:rsidTr="00D811C2">
        <w:trPr>
          <w:trHeight w:val="132"/>
        </w:trPr>
        <w:tc>
          <w:tcPr>
            <w:tcW w:w="3794" w:type="dxa"/>
            <w:tcBorders>
              <w:top w:val="none" w:sz="6" w:space="0" w:color="auto"/>
              <w:bottom w:val="none" w:sz="6" w:space="0" w:color="auto"/>
              <w:right w:val="none" w:sz="6" w:space="0" w:color="auto"/>
            </w:tcBorders>
          </w:tcPr>
          <w:p w14:paraId="64DCF21A" w14:textId="663394CB"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Source code</w:t>
            </w:r>
          </w:p>
        </w:tc>
        <w:tc>
          <w:tcPr>
            <w:tcW w:w="3278" w:type="dxa"/>
            <w:tcBorders>
              <w:top w:val="none" w:sz="6" w:space="0" w:color="auto"/>
              <w:left w:val="none" w:sz="6" w:space="0" w:color="auto"/>
              <w:bottom w:val="none" w:sz="6" w:space="0" w:color="auto"/>
            </w:tcBorders>
          </w:tcPr>
          <w:p w14:paraId="0B40C0AA" w14:textId="64F0648E"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8-26</w:t>
            </w:r>
          </w:p>
        </w:tc>
      </w:tr>
      <w:tr w:rsidR="00046433" w:rsidRPr="00046433" w14:paraId="0DE15D6D" w14:textId="77777777" w:rsidTr="00D811C2">
        <w:trPr>
          <w:trHeight w:val="132"/>
        </w:trPr>
        <w:tc>
          <w:tcPr>
            <w:tcW w:w="3794" w:type="dxa"/>
            <w:tcBorders>
              <w:top w:val="none" w:sz="6" w:space="0" w:color="auto"/>
              <w:bottom w:val="none" w:sz="6" w:space="0" w:color="auto"/>
              <w:right w:val="none" w:sz="6" w:space="0" w:color="auto"/>
            </w:tcBorders>
          </w:tcPr>
          <w:p w14:paraId="08DC6A15" w14:textId="7C01FB08"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Output</w:t>
            </w:r>
          </w:p>
        </w:tc>
        <w:tc>
          <w:tcPr>
            <w:tcW w:w="3278" w:type="dxa"/>
            <w:tcBorders>
              <w:top w:val="none" w:sz="6" w:space="0" w:color="auto"/>
              <w:left w:val="none" w:sz="6" w:space="0" w:color="auto"/>
              <w:bottom w:val="none" w:sz="6" w:space="0" w:color="auto"/>
            </w:tcBorders>
          </w:tcPr>
          <w:p w14:paraId="0ADE514B" w14:textId="4E2DDB25"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26-28</w:t>
            </w:r>
          </w:p>
        </w:tc>
      </w:tr>
      <w:tr w:rsidR="00046433" w:rsidRPr="00046433" w14:paraId="53C57ED8" w14:textId="77777777" w:rsidTr="00D811C2">
        <w:trPr>
          <w:trHeight w:val="132"/>
        </w:trPr>
        <w:tc>
          <w:tcPr>
            <w:tcW w:w="3794" w:type="dxa"/>
            <w:tcBorders>
              <w:top w:val="none" w:sz="6" w:space="0" w:color="auto"/>
              <w:bottom w:val="none" w:sz="6" w:space="0" w:color="auto"/>
              <w:right w:val="none" w:sz="6" w:space="0" w:color="auto"/>
            </w:tcBorders>
          </w:tcPr>
          <w:p w14:paraId="7323E441" w14:textId="5B36EFAB"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Result</w:t>
            </w:r>
            <w:r w:rsidR="00046433" w:rsidRPr="00046433">
              <w:rPr>
                <w:rFonts w:ascii="Times New Roman" w:hAnsi="Times New Roman" w:cs="Times New Roman"/>
                <w:b/>
                <w:sz w:val="30"/>
                <w:szCs w:val="30"/>
              </w:rPr>
              <w:t xml:space="preserve"> </w:t>
            </w:r>
          </w:p>
        </w:tc>
        <w:tc>
          <w:tcPr>
            <w:tcW w:w="3278" w:type="dxa"/>
            <w:tcBorders>
              <w:top w:val="none" w:sz="6" w:space="0" w:color="auto"/>
              <w:left w:val="none" w:sz="6" w:space="0" w:color="auto"/>
              <w:bottom w:val="none" w:sz="6" w:space="0" w:color="auto"/>
            </w:tcBorders>
          </w:tcPr>
          <w:p w14:paraId="42F889A6" w14:textId="4FC07930"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28</w:t>
            </w:r>
          </w:p>
        </w:tc>
      </w:tr>
      <w:tr w:rsidR="00046433" w:rsidRPr="00046433" w14:paraId="3EAB5E83" w14:textId="77777777" w:rsidTr="00D811C2">
        <w:trPr>
          <w:trHeight w:val="132"/>
        </w:trPr>
        <w:tc>
          <w:tcPr>
            <w:tcW w:w="3794" w:type="dxa"/>
            <w:tcBorders>
              <w:top w:val="none" w:sz="6" w:space="0" w:color="auto"/>
              <w:bottom w:val="none" w:sz="6" w:space="0" w:color="auto"/>
              <w:right w:val="none" w:sz="6" w:space="0" w:color="auto"/>
            </w:tcBorders>
          </w:tcPr>
          <w:p w14:paraId="5AA000A1" w14:textId="0157DC85" w:rsidR="00046433" w:rsidRPr="00046433" w:rsidRDefault="00D811C2" w:rsidP="00D811C2">
            <w:pPr>
              <w:spacing w:before="100" w:beforeAutospacing="1" w:after="100" w:afterAutospacing="1" w:line="276" w:lineRule="auto"/>
              <w:jc w:val="both"/>
              <w:rPr>
                <w:rFonts w:ascii="Times New Roman" w:eastAsia="Times New Roman" w:hAnsi="Times New Roman" w:cs="Times New Roman"/>
                <w:b/>
                <w:bCs/>
                <w:sz w:val="30"/>
                <w:szCs w:val="30"/>
                <w:lang w:val="en-US" w:eastAsia="en-US"/>
              </w:rPr>
            </w:pPr>
            <w:r w:rsidRPr="00495ABC">
              <w:rPr>
                <w:rFonts w:ascii="Times New Roman" w:eastAsia="Times New Roman" w:hAnsi="Times New Roman" w:cs="Times New Roman"/>
                <w:b/>
                <w:bCs/>
                <w:sz w:val="30"/>
                <w:szCs w:val="30"/>
                <w:lang w:val="en-US" w:eastAsia="en-US"/>
              </w:rPr>
              <w:t>Project Video Link</w:t>
            </w:r>
          </w:p>
        </w:tc>
        <w:tc>
          <w:tcPr>
            <w:tcW w:w="3278" w:type="dxa"/>
            <w:tcBorders>
              <w:top w:val="none" w:sz="6" w:space="0" w:color="auto"/>
              <w:left w:val="none" w:sz="6" w:space="0" w:color="auto"/>
              <w:bottom w:val="none" w:sz="6" w:space="0" w:color="auto"/>
            </w:tcBorders>
          </w:tcPr>
          <w:p w14:paraId="47450A5D" w14:textId="6C1FFFF1"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29</w:t>
            </w:r>
          </w:p>
        </w:tc>
      </w:tr>
      <w:tr w:rsidR="00046433" w:rsidRPr="00046433" w14:paraId="6F50823D" w14:textId="77777777" w:rsidTr="00D811C2">
        <w:trPr>
          <w:trHeight w:val="132"/>
        </w:trPr>
        <w:tc>
          <w:tcPr>
            <w:tcW w:w="3794" w:type="dxa"/>
            <w:tcBorders>
              <w:top w:val="none" w:sz="6" w:space="0" w:color="auto"/>
              <w:bottom w:val="none" w:sz="6" w:space="0" w:color="auto"/>
              <w:right w:val="none" w:sz="6" w:space="0" w:color="auto"/>
            </w:tcBorders>
          </w:tcPr>
          <w:p w14:paraId="4F55A16E" w14:textId="4B385478"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GitHub Link</w:t>
            </w:r>
            <w:r w:rsidR="00046433" w:rsidRPr="00046433">
              <w:rPr>
                <w:rFonts w:ascii="Times New Roman" w:hAnsi="Times New Roman" w:cs="Times New Roman"/>
                <w:b/>
                <w:sz w:val="30"/>
                <w:szCs w:val="30"/>
              </w:rPr>
              <w:t xml:space="preserve"> </w:t>
            </w:r>
          </w:p>
        </w:tc>
        <w:tc>
          <w:tcPr>
            <w:tcW w:w="3278" w:type="dxa"/>
            <w:tcBorders>
              <w:top w:val="none" w:sz="6" w:space="0" w:color="auto"/>
              <w:left w:val="none" w:sz="6" w:space="0" w:color="auto"/>
              <w:bottom w:val="none" w:sz="6" w:space="0" w:color="auto"/>
            </w:tcBorders>
          </w:tcPr>
          <w:p w14:paraId="231ECAA3" w14:textId="7DFAEF81"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29</w:t>
            </w:r>
            <w:r w:rsidR="00046433" w:rsidRPr="00046433">
              <w:rPr>
                <w:rFonts w:ascii="Times New Roman" w:hAnsi="Times New Roman" w:cs="Times New Roman"/>
                <w:b/>
                <w:sz w:val="30"/>
                <w:szCs w:val="30"/>
              </w:rPr>
              <w:t xml:space="preserve"> </w:t>
            </w:r>
          </w:p>
        </w:tc>
      </w:tr>
      <w:tr w:rsidR="00046433" w:rsidRPr="00046433" w14:paraId="07A46ACF" w14:textId="77777777" w:rsidTr="00D811C2">
        <w:trPr>
          <w:trHeight w:val="132"/>
        </w:trPr>
        <w:tc>
          <w:tcPr>
            <w:tcW w:w="3794" w:type="dxa"/>
            <w:tcBorders>
              <w:top w:val="none" w:sz="6" w:space="0" w:color="auto"/>
              <w:bottom w:val="none" w:sz="6" w:space="0" w:color="auto"/>
              <w:right w:val="none" w:sz="6" w:space="0" w:color="auto"/>
            </w:tcBorders>
          </w:tcPr>
          <w:p w14:paraId="04820BDD" w14:textId="4A7B5BD6" w:rsidR="00046433" w:rsidRPr="00046433" w:rsidRDefault="00046433" w:rsidP="00046433">
            <w:pPr>
              <w:spacing w:before="93"/>
              <w:ind w:right="214"/>
              <w:jc w:val="both"/>
              <w:rPr>
                <w:rFonts w:ascii="Times New Roman" w:hAnsi="Times New Roman" w:cs="Times New Roman"/>
                <w:b/>
                <w:sz w:val="30"/>
                <w:szCs w:val="30"/>
              </w:rPr>
            </w:pPr>
            <w:r w:rsidRPr="00046433">
              <w:rPr>
                <w:rFonts w:ascii="Times New Roman" w:hAnsi="Times New Roman" w:cs="Times New Roman"/>
                <w:b/>
                <w:sz w:val="30"/>
                <w:szCs w:val="30"/>
              </w:rPr>
              <w:t xml:space="preserve">Conclusion </w:t>
            </w:r>
          </w:p>
        </w:tc>
        <w:tc>
          <w:tcPr>
            <w:tcW w:w="3278" w:type="dxa"/>
            <w:tcBorders>
              <w:top w:val="none" w:sz="6" w:space="0" w:color="auto"/>
              <w:left w:val="none" w:sz="6" w:space="0" w:color="auto"/>
              <w:bottom w:val="none" w:sz="6" w:space="0" w:color="auto"/>
            </w:tcBorders>
          </w:tcPr>
          <w:p w14:paraId="0C0DC753" w14:textId="2452B4F6"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29</w:t>
            </w:r>
          </w:p>
        </w:tc>
      </w:tr>
      <w:tr w:rsidR="00046433" w:rsidRPr="00046433" w14:paraId="05503268" w14:textId="77777777" w:rsidTr="00D811C2">
        <w:trPr>
          <w:trHeight w:val="132"/>
        </w:trPr>
        <w:tc>
          <w:tcPr>
            <w:tcW w:w="3794" w:type="dxa"/>
            <w:tcBorders>
              <w:top w:val="none" w:sz="6" w:space="0" w:color="auto"/>
              <w:bottom w:val="none" w:sz="6" w:space="0" w:color="auto"/>
              <w:right w:val="none" w:sz="6" w:space="0" w:color="auto"/>
            </w:tcBorders>
          </w:tcPr>
          <w:p w14:paraId="49A24EC1" w14:textId="68EF6E9E" w:rsidR="00046433" w:rsidRPr="00046433" w:rsidRDefault="00046433" w:rsidP="00046433">
            <w:pPr>
              <w:spacing w:before="93"/>
              <w:ind w:right="214"/>
              <w:jc w:val="both"/>
              <w:rPr>
                <w:rFonts w:ascii="Times New Roman" w:hAnsi="Times New Roman" w:cs="Times New Roman"/>
                <w:b/>
                <w:sz w:val="30"/>
                <w:szCs w:val="30"/>
              </w:rPr>
            </w:pPr>
            <w:r w:rsidRPr="00046433">
              <w:rPr>
                <w:rFonts w:ascii="Times New Roman" w:hAnsi="Times New Roman" w:cs="Times New Roman"/>
                <w:b/>
                <w:sz w:val="30"/>
                <w:szCs w:val="30"/>
              </w:rPr>
              <w:t xml:space="preserve">References </w:t>
            </w:r>
          </w:p>
        </w:tc>
        <w:tc>
          <w:tcPr>
            <w:tcW w:w="3278" w:type="dxa"/>
            <w:tcBorders>
              <w:top w:val="none" w:sz="6" w:space="0" w:color="auto"/>
              <w:left w:val="none" w:sz="6" w:space="0" w:color="auto"/>
              <w:bottom w:val="none" w:sz="6" w:space="0" w:color="auto"/>
            </w:tcBorders>
          </w:tcPr>
          <w:p w14:paraId="72B42DDB" w14:textId="2CBF1AD3" w:rsidR="00046433" w:rsidRPr="00046433" w:rsidRDefault="00D811C2" w:rsidP="00046433">
            <w:pPr>
              <w:spacing w:before="93"/>
              <w:ind w:right="214"/>
              <w:jc w:val="both"/>
              <w:rPr>
                <w:rFonts w:ascii="Times New Roman" w:hAnsi="Times New Roman" w:cs="Times New Roman"/>
                <w:b/>
                <w:sz w:val="30"/>
                <w:szCs w:val="30"/>
              </w:rPr>
            </w:pPr>
            <w:r>
              <w:rPr>
                <w:rFonts w:ascii="Times New Roman" w:hAnsi="Times New Roman" w:cs="Times New Roman"/>
                <w:b/>
                <w:sz w:val="30"/>
                <w:szCs w:val="30"/>
              </w:rPr>
              <w:t>30</w:t>
            </w:r>
          </w:p>
        </w:tc>
      </w:tr>
    </w:tbl>
    <w:p w14:paraId="26E10E33" w14:textId="77777777" w:rsidR="006452F0" w:rsidRDefault="006452F0" w:rsidP="002C5641">
      <w:pPr>
        <w:spacing w:before="93"/>
        <w:ind w:right="214"/>
        <w:jc w:val="both"/>
        <w:rPr>
          <w:rFonts w:ascii="Times New Roman" w:hAnsi="Times New Roman" w:cs="Times New Roman"/>
          <w:b/>
          <w:sz w:val="30"/>
          <w:szCs w:val="30"/>
        </w:rPr>
      </w:pPr>
    </w:p>
    <w:p w14:paraId="1859B937" w14:textId="77777777" w:rsidR="006452F0" w:rsidRDefault="006452F0" w:rsidP="002C5641">
      <w:pPr>
        <w:spacing w:before="93"/>
        <w:ind w:right="214"/>
        <w:jc w:val="both"/>
        <w:rPr>
          <w:rFonts w:ascii="Times New Roman" w:hAnsi="Times New Roman" w:cs="Times New Roman"/>
          <w:b/>
          <w:sz w:val="30"/>
          <w:szCs w:val="30"/>
        </w:rPr>
      </w:pPr>
    </w:p>
    <w:p w14:paraId="5FD74D2A" w14:textId="77777777" w:rsidR="009D4DBD" w:rsidRDefault="009D4DBD" w:rsidP="009D4DBD">
      <w:pPr>
        <w:tabs>
          <w:tab w:val="left" w:pos="1584"/>
        </w:tabs>
        <w:spacing w:before="93"/>
        <w:ind w:right="214"/>
        <w:jc w:val="both"/>
        <w:rPr>
          <w:rFonts w:ascii="Times New Roman" w:hAnsi="Times New Roman" w:cs="Times New Roman"/>
          <w:b/>
          <w:sz w:val="30"/>
          <w:szCs w:val="30"/>
        </w:rPr>
      </w:pPr>
    </w:p>
    <w:p w14:paraId="73DDAB77" w14:textId="77777777" w:rsidR="009D4DBD" w:rsidRDefault="009D4DBD" w:rsidP="009D4DBD">
      <w:pPr>
        <w:tabs>
          <w:tab w:val="left" w:pos="1584"/>
        </w:tabs>
        <w:spacing w:before="93"/>
        <w:ind w:right="214"/>
        <w:jc w:val="both"/>
        <w:rPr>
          <w:rFonts w:ascii="Times New Roman" w:hAnsi="Times New Roman" w:cs="Times New Roman"/>
          <w:b/>
          <w:sz w:val="30"/>
          <w:szCs w:val="30"/>
        </w:rPr>
      </w:pPr>
    </w:p>
    <w:p w14:paraId="3BBDD4BA" w14:textId="77777777" w:rsidR="009D4DBD" w:rsidRDefault="009D4DBD" w:rsidP="009D4DBD">
      <w:pPr>
        <w:tabs>
          <w:tab w:val="left" w:pos="1584"/>
        </w:tabs>
        <w:spacing w:before="93"/>
        <w:ind w:right="214"/>
        <w:jc w:val="both"/>
        <w:rPr>
          <w:rFonts w:ascii="Times New Roman" w:hAnsi="Times New Roman" w:cs="Times New Roman"/>
          <w:b/>
          <w:sz w:val="30"/>
          <w:szCs w:val="30"/>
        </w:rPr>
      </w:pPr>
    </w:p>
    <w:p w14:paraId="7E17D3DA" w14:textId="77777777" w:rsidR="00380632" w:rsidRDefault="00380632" w:rsidP="009D4DBD">
      <w:pPr>
        <w:tabs>
          <w:tab w:val="left" w:pos="1584"/>
        </w:tabs>
        <w:spacing w:before="93"/>
        <w:ind w:right="214"/>
        <w:jc w:val="both"/>
        <w:rPr>
          <w:rFonts w:ascii="Times New Roman" w:hAnsi="Times New Roman" w:cs="Times New Roman"/>
          <w:b/>
          <w:sz w:val="30"/>
          <w:szCs w:val="30"/>
        </w:rPr>
      </w:pPr>
    </w:p>
    <w:p w14:paraId="57A478F1" w14:textId="2EB7E4F5" w:rsidR="002C5641" w:rsidRPr="00721BBF" w:rsidRDefault="002C5641" w:rsidP="009D4DBD">
      <w:pPr>
        <w:tabs>
          <w:tab w:val="left" w:pos="1584"/>
        </w:tabs>
        <w:spacing w:before="93"/>
        <w:ind w:right="214"/>
        <w:jc w:val="both"/>
        <w:rPr>
          <w:rFonts w:ascii="Times New Roman" w:hAnsi="Times New Roman" w:cs="Times New Roman"/>
          <w:b/>
          <w:sz w:val="30"/>
          <w:szCs w:val="30"/>
        </w:rPr>
      </w:pPr>
      <w:r w:rsidRPr="00721BBF">
        <w:rPr>
          <w:rFonts w:ascii="Times New Roman" w:hAnsi="Times New Roman" w:cs="Times New Roman"/>
          <w:b/>
          <w:sz w:val="30"/>
          <w:szCs w:val="30"/>
        </w:rPr>
        <w:lastRenderedPageBreak/>
        <w:t>Problem St</w:t>
      </w:r>
      <w:r w:rsidR="00046433">
        <w:rPr>
          <w:rFonts w:ascii="Times New Roman" w:hAnsi="Times New Roman" w:cs="Times New Roman"/>
          <w:b/>
          <w:sz w:val="30"/>
          <w:szCs w:val="30"/>
        </w:rPr>
        <w:t>a</w:t>
      </w:r>
      <w:r w:rsidRPr="00721BBF">
        <w:rPr>
          <w:rFonts w:ascii="Times New Roman" w:hAnsi="Times New Roman" w:cs="Times New Roman"/>
          <w:b/>
          <w:sz w:val="30"/>
          <w:szCs w:val="30"/>
        </w:rPr>
        <w:t>tement</w:t>
      </w:r>
    </w:p>
    <w:p w14:paraId="11D7FDF5" w14:textId="3C474990" w:rsidR="008138CF" w:rsidRPr="00721BBF" w:rsidRDefault="00721BBF" w:rsidP="00721BBF">
      <w:pPr>
        <w:spacing w:before="93" w:line="276" w:lineRule="auto"/>
        <w:ind w:right="214"/>
        <w:jc w:val="both"/>
        <w:rPr>
          <w:rFonts w:ascii="Times New Roman" w:hAnsi="Times New Roman" w:cs="Times New Roman"/>
          <w:bCs/>
          <w:sz w:val="30"/>
          <w:szCs w:val="30"/>
        </w:rPr>
      </w:pPr>
      <w:r w:rsidRPr="00721BBF">
        <w:rPr>
          <w:rFonts w:ascii="Times New Roman" w:hAnsi="Times New Roman" w:cs="Times New Roman"/>
          <w:bCs/>
          <w:sz w:val="30"/>
          <w:szCs w:val="30"/>
        </w:rPr>
        <w:t>Modern networks face increasing challenges in monitoring and securing traffic due to the exponential growth of data, encrypted communication, and sophisticated cyber threats. Traditional rule-based security measures and deep packet inspection (DPI) techniques are becoming less effective in detecting and classifying threats, especially in encrypted traffic. Manual intervention in network traffic classification is inefficient, leading to delayed threat detection and security vulnerabilities. To address these issues, AI-driven solutions can analyze traffic patterns, detect anomalies, classify applications, and enhance security in real-time, ensuring adaptive and intelligent network defense.</w:t>
      </w:r>
    </w:p>
    <w:p w14:paraId="754CEE33" w14:textId="6AD65BE9" w:rsidR="008138CF" w:rsidRPr="00721BBF" w:rsidRDefault="008138CF" w:rsidP="008138CF">
      <w:pPr>
        <w:spacing w:before="93"/>
        <w:ind w:right="214"/>
        <w:jc w:val="both"/>
        <w:rPr>
          <w:rFonts w:ascii="Times New Roman" w:hAnsi="Times New Roman" w:cs="Times New Roman"/>
          <w:b/>
          <w:sz w:val="30"/>
          <w:szCs w:val="30"/>
        </w:rPr>
      </w:pPr>
      <w:r w:rsidRPr="00721BBF">
        <w:rPr>
          <w:rFonts w:ascii="Times New Roman" w:hAnsi="Times New Roman" w:cs="Times New Roman"/>
          <w:b/>
          <w:sz w:val="30"/>
          <w:szCs w:val="30"/>
        </w:rPr>
        <w:t>AI/ML-powered solutions can help with these problems by</w:t>
      </w:r>
    </w:p>
    <w:p w14:paraId="7A175E80" w14:textId="18608B41" w:rsidR="008138CF" w:rsidRPr="00721BBF" w:rsidRDefault="008138CF" w:rsidP="008138CF">
      <w:pPr>
        <w:pStyle w:val="ListParagraph"/>
        <w:numPr>
          <w:ilvl w:val="0"/>
          <w:numId w:val="49"/>
        </w:numPr>
        <w:spacing w:before="93"/>
        <w:ind w:right="214"/>
        <w:jc w:val="both"/>
        <w:rPr>
          <w:rFonts w:ascii="Times New Roman" w:hAnsi="Times New Roman" w:cs="Times New Roman"/>
          <w:bCs/>
          <w:sz w:val="30"/>
          <w:szCs w:val="30"/>
        </w:rPr>
      </w:pPr>
      <w:r w:rsidRPr="00721BBF">
        <w:rPr>
          <w:rFonts w:ascii="Times New Roman" w:hAnsi="Times New Roman" w:cs="Times New Roman"/>
          <w:bCs/>
          <w:sz w:val="30"/>
          <w:szCs w:val="30"/>
        </w:rPr>
        <w:t>Analyze user input and URLs to automatically identify SQL Injection (SQLi) and Cross-Site Scripting (XSS) threats in real-time.</w:t>
      </w:r>
    </w:p>
    <w:p w14:paraId="7B73EED2" w14:textId="79E74475" w:rsidR="008138CF" w:rsidRPr="00721BBF" w:rsidRDefault="008138CF" w:rsidP="008138CF">
      <w:pPr>
        <w:pStyle w:val="ListParagraph"/>
        <w:numPr>
          <w:ilvl w:val="0"/>
          <w:numId w:val="49"/>
        </w:numPr>
        <w:spacing w:before="93"/>
        <w:ind w:right="214"/>
        <w:jc w:val="both"/>
        <w:rPr>
          <w:rFonts w:ascii="Times New Roman" w:hAnsi="Times New Roman" w:cs="Times New Roman"/>
          <w:bCs/>
          <w:sz w:val="30"/>
          <w:szCs w:val="30"/>
        </w:rPr>
      </w:pPr>
      <w:r w:rsidRPr="00721BBF">
        <w:rPr>
          <w:rFonts w:ascii="Times New Roman" w:hAnsi="Times New Roman" w:cs="Times New Roman"/>
          <w:bCs/>
          <w:sz w:val="30"/>
          <w:szCs w:val="30"/>
        </w:rPr>
        <w:t>To categorize payloads as benign, SQLi, XSS, or other malicious types, learn from labelled threat datasets.</w:t>
      </w:r>
    </w:p>
    <w:p w14:paraId="2B012774" w14:textId="19EDCB56" w:rsidR="008138CF" w:rsidRPr="00721BBF" w:rsidRDefault="008138CF" w:rsidP="008138CF">
      <w:pPr>
        <w:pStyle w:val="ListParagraph"/>
        <w:numPr>
          <w:ilvl w:val="0"/>
          <w:numId w:val="49"/>
        </w:numPr>
        <w:spacing w:before="93"/>
        <w:ind w:right="214"/>
        <w:jc w:val="both"/>
        <w:rPr>
          <w:rFonts w:ascii="Times New Roman" w:hAnsi="Times New Roman" w:cs="Times New Roman"/>
          <w:bCs/>
          <w:sz w:val="30"/>
          <w:szCs w:val="30"/>
        </w:rPr>
      </w:pPr>
      <w:r w:rsidRPr="00721BBF">
        <w:rPr>
          <w:rFonts w:ascii="Times New Roman" w:hAnsi="Times New Roman" w:cs="Times New Roman"/>
          <w:bCs/>
          <w:sz w:val="30"/>
          <w:szCs w:val="30"/>
        </w:rPr>
        <w:t>Use model updates and retraining to adjust to changing attack patterns.</w:t>
      </w:r>
    </w:p>
    <w:p w14:paraId="257AC133" w14:textId="529E5CD6" w:rsidR="008138CF" w:rsidRPr="00721BBF" w:rsidRDefault="008138CF" w:rsidP="008138CF">
      <w:pPr>
        <w:pStyle w:val="ListParagraph"/>
        <w:numPr>
          <w:ilvl w:val="0"/>
          <w:numId w:val="49"/>
        </w:numPr>
        <w:spacing w:before="93"/>
        <w:ind w:right="214"/>
        <w:jc w:val="both"/>
        <w:rPr>
          <w:rFonts w:ascii="Times New Roman" w:hAnsi="Times New Roman" w:cs="Times New Roman"/>
          <w:bCs/>
          <w:sz w:val="30"/>
          <w:szCs w:val="30"/>
        </w:rPr>
      </w:pPr>
      <w:r w:rsidRPr="00721BBF">
        <w:rPr>
          <w:rFonts w:ascii="Times New Roman" w:hAnsi="Times New Roman" w:cs="Times New Roman"/>
          <w:bCs/>
          <w:sz w:val="30"/>
          <w:szCs w:val="30"/>
        </w:rPr>
        <w:t>Use API-based integration to enable consistent and scalable protection across web applications.</w:t>
      </w:r>
    </w:p>
    <w:p w14:paraId="2800CD38" w14:textId="77777777" w:rsidR="008138CF" w:rsidRPr="00721BBF" w:rsidRDefault="008138CF" w:rsidP="008138CF">
      <w:pPr>
        <w:pStyle w:val="ListParagraph"/>
        <w:numPr>
          <w:ilvl w:val="0"/>
          <w:numId w:val="49"/>
        </w:numPr>
        <w:spacing w:before="93"/>
        <w:ind w:right="214"/>
        <w:jc w:val="both"/>
        <w:rPr>
          <w:rFonts w:ascii="Times New Roman" w:hAnsi="Times New Roman" w:cs="Times New Roman"/>
          <w:bCs/>
          <w:sz w:val="30"/>
          <w:szCs w:val="30"/>
        </w:rPr>
      </w:pPr>
      <w:r w:rsidRPr="00721BBF">
        <w:rPr>
          <w:rFonts w:ascii="Times New Roman" w:hAnsi="Times New Roman" w:cs="Times New Roman"/>
          <w:bCs/>
          <w:sz w:val="30"/>
          <w:szCs w:val="30"/>
        </w:rPr>
        <w:t>Reduce false positives compared to rule-based systems by leveraging pattern recognition and statistical learning.</w:t>
      </w:r>
    </w:p>
    <w:p w14:paraId="6FAF5886" w14:textId="77777777" w:rsidR="008138CF" w:rsidRPr="00721BBF" w:rsidRDefault="008138CF" w:rsidP="008138CF">
      <w:pPr>
        <w:pStyle w:val="ListParagraph"/>
        <w:spacing w:before="93"/>
        <w:ind w:left="360" w:right="214"/>
        <w:jc w:val="both"/>
        <w:rPr>
          <w:rFonts w:ascii="Times New Roman" w:hAnsi="Times New Roman" w:cs="Times New Roman"/>
          <w:bCs/>
          <w:sz w:val="30"/>
          <w:szCs w:val="30"/>
        </w:rPr>
      </w:pPr>
    </w:p>
    <w:p w14:paraId="2D98C04E" w14:textId="052C2E32" w:rsidR="002C5641" w:rsidRPr="00721BBF" w:rsidRDefault="002C5641" w:rsidP="008138CF">
      <w:pPr>
        <w:spacing w:before="93"/>
        <w:ind w:right="214"/>
        <w:jc w:val="both"/>
        <w:rPr>
          <w:rFonts w:ascii="Times New Roman" w:hAnsi="Times New Roman" w:cs="Times New Roman"/>
          <w:b/>
          <w:sz w:val="30"/>
          <w:szCs w:val="30"/>
        </w:rPr>
      </w:pPr>
      <w:r w:rsidRPr="00721BBF">
        <w:rPr>
          <w:rFonts w:ascii="Times New Roman" w:hAnsi="Times New Roman" w:cs="Times New Roman"/>
          <w:b/>
          <w:sz w:val="30"/>
          <w:szCs w:val="30"/>
        </w:rPr>
        <w:t>Team Members</w:t>
      </w:r>
    </w:p>
    <w:p w14:paraId="4AE080DE" w14:textId="77777777" w:rsidR="008138CF" w:rsidRPr="00721BBF" w:rsidRDefault="002C5641" w:rsidP="002C5641">
      <w:pPr>
        <w:spacing w:before="93"/>
        <w:ind w:right="214"/>
        <w:jc w:val="both"/>
        <w:rPr>
          <w:rFonts w:ascii="Times New Roman" w:hAnsi="Times New Roman" w:cs="Times New Roman"/>
          <w:bCs/>
          <w:sz w:val="30"/>
          <w:szCs w:val="30"/>
        </w:rPr>
      </w:pPr>
      <w:r w:rsidRPr="00721BBF">
        <w:rPr>
          <w:rFonts w:ascii="Times New Roman" w:hAnsi="Times New Roman" w:cs="Times New Roman"/>
          <w:bCs/>
          <w:sz w:val="30"/>
          <w:szCs w:val="30"/>
        </w:rPr>
        <w:t xml:space="preserve">1. G.V. Sathish Kumar Reddy - Worked on </w:t>
      </w:r>
      <w:r w:rsidR="008138CF" w:rsidRPr="00721BBF">
        <w:rPr>
          <w:rFonts w:ascii="Times New Roman" w:hAnsi="Times New Roman" w:cs="Times New Roman"/>
          <w:bCs/>
          <w:sz w:val="30"/>
          <w:szCs w:val="30"/>
        </w:rPr>
        <w:t>building and training the detection model.</w:t>
      </w:r>
    </w:p>
    <w:p w14:paraId="6FC39383" w14:textId="60BEF9B1" w:rsidR="002C5641" w:rsidRDefault="00DF5528" w:rsidP="002C5641">
      <w:pPr>
        <w:spacing w:before="93"/>
        <w:ind w:right="214"/>
        <w:jc w:val="both"/>
        <w:rPr>
          <w:rFonts w:ascii="Times New Roman" w:hAnsi="Times New Roman" w:cs="Times New Roman"/>
          <w:bCs/>
          <w:sz w:val="30"/>
          <w:szCs w:val="30"/>
        </w:rPr>
      </w:pPr>
      <w:r>
        <w:rPr>
          <w:rFonts w:ascii="Times New Roman" w:hAnsi="Times New Roman" w:cs="Times New Roman"/>
          <w:bCs/>
          <w:sz w:val="30"/>
          <w:szCs w:val="30"/>
        </w:rPr>
        <w:t>2</w:t>
      </w:r>
      <w:r w:rsidR="002C5641" w:rsidRPr="00721BBF">
        <w:rPr>
          <w:rFonts w:ascii="Times New Roman" w:hAnsi="Times New Roman" w:cs="Times New Roman"/>
          <w:bCs/>
          <w:sz w:val="30"/>
          <w:szCs w:val="30"/>
        </w:rPr>
        <w:t xml:space="preserve">. Y. Madhu Sudhan - </w:t>
      </w:r>
      <w:r w:rsidR="008138CF" w:rsidRPr="00721BBF">
        <w:rPr>
          <w:rFonts w:ascii="Times New Roman" w:hAnsi="Times New Roman" w:cs="Times New Roman"/>
          <w:bCs/>
          <w:sz w:val="30"/>
          <w:szCs w:val="30"/>
        </w:rPr>
        <w:t>Built and deployed the RESTful API for real-time detection.</w:t>
      </w:r>
    </w:p>
    <w:p w14:paraId="7EB16C66" w14:textId="529F4DB1" w:rsidR="008138CF" w:rsidRDefault="00DF5528" w:rsidP="002C5641">
      <w:pPr>
        <w:spacing w:before="93"/>
        <w:ind w:right="214"/>
        <w:jc w:val="both"/>
        <w:rPr>
          <w:rFonts w:ascii="Times New Roman" w:hAnsi="Times New Roman" w:cs="Times New Roman"/>
          <w:bCs/>
          <w:sz w:val="30"/>
          <w:szCs w:val="30"/>
        </w:rPr>
      </w:pPr>
      <w:r>
        <w:rPr>
          <w:rFonts w:ascii="Times New Roman" w:hAnsi="Times New Roman" w:cs="Times New Roman"/>
          <w:bCs/>
          <w:sz w:val="30"/>
          <w:szCs w:val="30"/>
        </w:rPr>
        <w:t>3</w:t>
      </w:r>
      <w:r w:rsidRPr="00721BBF">
        <w:rPr>
          <w:rFonts w:ascii="Times New Roman" w:hAnsi="Times New Roman" w:cs="Times New Roman"/>
          <w:bCs/>
          <w:sz w:val="30"/>
          <w:szCs w:val="30"/>
        </w:rPr>
        <w:t>. Gali Rohith</w:t>
      </w:r>
      <w:r w:rsidR="007B32A7">
        <w:rPr>
          <w:rFonts w:ascii="Times New Roman" w:hAnsi="Times New Roman" w:cs="Times New Roman"/>
          <w:bCs/>
          <w:sz w:val="30"/>
          <w:szCs w:val="30"/>
        </w:rPr>
        <w:t xml:space="preserve"> </w:t>
      </w:r>
      <w:r w:rsidRPr="00721BBF">
        <w:rPr>
          <w:rFonts w:ascii="Times New Roman" w:hAnsi="Times New Roman" w:cs="Times New Roman"/>
          <w:bCs/>
          <w:sz w:val="30"/>
          <w:szCs w:val="30"/>
        </w:rPr>
        <w:t>- Designed a lightweight and responsive web interface.</w:t>
      </w:r>
    </w:p>
    <w:p w14:paraId="3D7E29E7" w14:textId="77777777" w:rsidR="009D4DBD" w:rsidRPr="00721BBF" w:rsidRDefault="009D4DBD" w:rsidP="002C5641">
      <w:pPr>
        <w:spacing w:before="93"/>
        <w:ind w:right="214"/>
        <w:jc w:val="both"/>
        <w:rPr>
          <w:rFonts w:ascii="Times New Roman" w:hAnsi="Times New Roman" w:cs="Times New Roman"/>
          <w:bCs/>
          <w:sz w:val="30"/>
          <w:szCs w:val="30"/>
        </w:rPr>
      </w:pPr>
    </w:p>
    <w:p w14:paraId="468E0501" w14:textId="77777777" w:rsidR="00380632" w:rsidRDefault="00380632" w:rsidP="002C5641">
      <w:pPr>
        <w:spacing w:before="93"/>
        <w:ind w:right="214"/>
        <w:jc w:val="both"/>
        <w:rPr>
          <w:rFonts w:ascii="Times New Roman" w:hAnsi="Times New Roman" w:cs="Times New Roman"/>
          <w:b/>
          <w:sz w:val="30"/>
          <w:szCs w:val="30"/>
        </w:rPr>
      </w:pPr>
    </w:p>
    <w:p w14:paraId="59A6EB0A" w14:textId="77777777" w:rsidR="00380632" w:rsidRDefault="00380632" w:rsidP="002C5641">
      <w:pPr>
        <w:spacing w:before="93"/>
        <w:ind w:right="214"/>
        <w:jc w:val="both"/>
        <w:rPr>
          <w:rFonts w:ascii="Times New Roman" w:hAnsi="Times New Roman" w:cs="Times New Roman"/>
          <w:b/>
          <w:sz w:val="30"/>
          <w:szCs w:val="30"/>
        </w:rPr>
      </w:pPr>
    </w:p>
    <w:p w14:paraId="2C386627" w14:textId="5162E2E2" w:rsidR="008138CF" w:rsidRPr="00721BBF" w:rsidRDefault="002C5641" w:rsidP="002C5641">
      <w:pPr>
        <w:spacing w:before="93"/>
        <w:ind w:right="214"/>
        <w:jc w:val="both"/>
        <w:rPr>
          <w:rFonts w:ascii="Times New Roman" w:hAnsi="Times New Roman" w:cs="Times New Roman"/>
          <w:b/>
          <w:sz w:val="30"/>
          <w:szCs w:val="30"/>
        </w:rPr>
      </w:pPr>
      <w:r w:rsidRPr="00721BBF">
        <w:rPr>
          <w:rFonts w:ascii="Times New Roman" w:hAnsi="Times New Roman" w:cs="Times New Roman"/>
          <w:b/>
          <w:sz w:val="30"/>
          <w:szCs w:val="30"/>
        </w:rPr>
        <w:t>System Architecture Diagram</w:t>
      </w:r>
    </w:p>
    <w:p w14:paraId="4E46FE1E" w14:textId="60263401" w:rsidR="009B64D4" w:rsidRPr="00721BBF" w:rsidRDefault="006452F0" w:rsidP="00A8757E">
      <w:pPr>
        <w:spacing w:after="5" w:line="480" w:lineRule="auto"/>
        <w:ind w:right="-12"/>
        <w:jc w:val="center"/>
        <w:rPr>
          <w:rFonts w:ascii="Times New Roman" w:eastAsia="Times New Roman" w:hAnsi="Times New Roman" w:cs="Times New Roman"/>
          <w:b/>
          <w:sz w:val="30"/>
          <w:szCs w:val="30"/>
        </w:rPr>
      </w:pPr>
      <w:r w:rsidRPr="00721BBF">
        <w:rPr>
          <w:noProof/>
          <w:sz w:val="30"/>
          <w:szCs w:val="30"/>
        </w:rPr>
        <w:lastRenderedPageBreak/>
        <w:drawing>
          <wp:anchor distT="0" distB="0" distL="114300" distR="114300" simplePos="0" relativeHeight="251658240" behindDoc="0" locked="0" layoutInCell="1" allowOverlap="1" wp14:anchorId="6444A397" wp14:editId="7393D0E5">
            <wp:simplePos x="0" y="0"/>
            <wp:positionH relativeFrom="margin">
              <wp:align>left</wp:align>
            </wp:positionH>
            <wp:positionV relativeFrom="paragraph">
              <wp:posOffset>73025</wp:posOffset>
            </wp:positionV>
            <wp:extent cx="5050971" cy="3515995"/>
            <wp:effectExtent l="0" t="0" r="0" b="8255"/>
            <wp:wrapSquare wrapText="bothSides"/>
            <wp:docPr id="1413367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50971" cy="3515995"/>
                    </a:xfrm>
                    <a:prstGeom prst="rect">
                      <a:avLst/>
                    </a:prstGeom>
                    <a:noFill/>
                    <a:ln>
                      <a:noFill/>
                    </a:ln>
                  </pic:spPr>
                </pic:pic>
              </a:graphicData>
            </a:graphic>
          </wp:anchor>
        </w:drawing>
      </w:r>
    </w:p>
    <w:p w14:paraId="12C9FEC0" w14:textId="22754D43" w:rsidR="00A25575" w:rsidRPr="00721BBF" w:rsidRDefault="00A25575" w:rsidP="002C5641">
      <w:pPr>
        <w:spacing w:before="8"/>
        <w:ind w:right="1644"/>
        <w:jc w:val="both"/>
        <w:textDirection w:val="btLr"/>
        <w:rPr>
          <w:rFonts w:ascii="Times New Roman" w:hAnsi="Times New Roman" w:cs="Times New Roman"/>
          <w:b/>
          <w:bCs/>
          <w:sz w:val="30"/>
          <w:szCs w:val="30"/>
        </w:rPr>
      </w:pPr>
    </w:p>
    <w:p w14:paraId="5220CD8F" w14:textId="4F7AD398" w:rsidR="00835B46" w:rsidRPr="00721BBF" w:rsidRDefault="00835B46" w:rsidP="002C5641">
      <w:pPr>
        <w:spacing w:after="5" w:line="360" w:lineRule="auto"/>
        <w:ind w:right="-12"/>
        <w:jc w:val="both"/>
        <w:rPr>
          <w:rFonts w:ascii="Times New Roman" w:hAnsi="Times New Roman" w:cs="Times New Roman"/>
          <w:b/>
          <w:bCs/>
          <w:sz w:val="30"/>
          <w:szCs w:val="30"/>
        </w:rPr>
      </w:pPr>
      <w:r w:rsidRPr="00721BBF">
        <w:rPr>
          <w:rFonts w:ascii="Times New Roman" w:hAnsi="Times New Roman" w:cs="Times New Roman"/>
          <w:b/>
          <w:bCs/>
          <w:sz w:val="30"/>
          <w:szCs w:val="30"/>
        </w:rPr>
        <w:t>Abstract</w:t>
      </w:r>
    </w:p>
    <w:p w14:paraId="223E7A84" w14:textId="77777777" w:rsidR="001E5DFB" w:rsidRPr="00721BBF" w:rsidRDefault="001E5DFB" w:rsidP="00721BBF">
      <w:pPr>
        <w:spacing w:after="5" w:line="276" w:lineRule="auto"/>
        <w:ind w:right="-12"/>
        <w:jc w:val="both"/>
        <w:rPr>
          <w:rFonts w:ascii="Times New Roman" w:hAnsi="Times New Roman" w:cs="Times New Roman"/>
          <w:sz w:val="30"/>
          <w:szCs w:val="30"/>
        </w:rPr>
      </w:pPr>
      <w:r w:rsidRPr="00721BBF">
        <w:rPr>
          <w:rFonts w:ascii="Times New Roman" w:hAnsi="Times New Roman" w:cs="Times New Roman"/>
          <w:sz w:val="30"/>
          <w:szCs w:val="30"/>
        </w:rPr>
        <w:t xml:space="preserve">The web application developed in this project uses machine learning to identify malicious SQL Injection (SQLi) and Cross-Site Scripting (XSS) payloads in real time. TF-IDF vectorization and a Random Forest classifier are used to classify input as Benign, SQL, XSS, or Malicious after the system has been trained on a mixed dataset of malicious and benign payloads. </w:t>
      </w:r>
    </w:p>
    <w:p w14:paraId="0709856A" w14:textId="6E7F3C70" w:rsidR="00A25575" w:rsidRPr="00721BBF" w:rsidRDefault="001E5DFB" w:rsidP="00721BBF">
      <w:pPr>
        <w:spacing w:after="5" w:line="276" w:lineRule="auto"/>
        <w:ind w:right="-12"/>
        <w:jc w:val="both"/>
        <w:rPr>
          <w:rFonts w:ascii="Times New Roman" w:hAnsi="Times New Roman" w:cs="Times New Roman"/>
          <w:sz w:val="30"/>
          <w:szCs w:val="30"/>
        </w:rPr>
      </w:pPr>
      <w:r w:rsidRPr="00721BBF">
        <w:rPr>
          <w:rFonts w:ascii="Times New Roman" w:hAnsi="Times New Roman" w:cs="Times New Roman"/>
          <w:sz w:val="30"/>
          <w:szCs w:val="30"/>
        </w:rPr>
        <w:t>Users can upload a file of payloads or submit a single payload via the web interface. Redis is integrated with FastAPI in the backend to handle detection events in a queue. To record and replicate asynchronous alert processing, a background consumer listens to the Redis queue. For environments involving education, research, or security training, the system offers a responsive, real-time interface and is fully containerized with Docker.</w:t>
      </w:r>
    </w:p>
    <w:p w14:paraId="4C172617" w14:textId="77777777" w:rsidR="00721BBF" w:rsidRDefault="00721BBF" w:rsidP="00721BBF">
      <w:pPr>
        <w:spacing w:after="5" w:line="276" w:lineRule="auto"/>
        <w:ind w:right="-12"/>
        <w:jc w:val="both"/>
        <w:rPr>
          <w:rFonts w:ascii="Times New Roman" w:eastAsia="Times New Roman" w:hAnsi="Times New Roman" w:cs="Times New Roman"/>
          <w:bCs/>
          <w:sz w:val="30"/>
          <w:szCs w:val="30"/>
        </w:rPr>
      </w:pPr>
    </w:p>
    <w:p w14:paraId="22F22EE9" w14:textId="77777777" w:rsidR="00721BBF" w:rsidRDefault="00721BBF" w:rsidP="00721BBF">
      <w:pPr>
        <w:spacing w:after="5" w:line="276" w:lineRule="auto"/>
        <w:ind w:right="-12"/>
        <w:jc w:val="both"/>
        <w:rPr>
          <w:rFonts w:ascii="Times New Roman" w:eastAsia="Times New Roman" w:hAnsi="Times New Roman" w:cs="Times New Roman"/>
          <w:bCs/>
          <w:sz w:val="30"/>
          <w:szCs w:val="30"/>
        </w:rPr>
      </w:pPr>
    </w:p>
    <w:p w14:paraId="37118BB8" w14:textId="77777777" w:rsidR="00C8777E" w:rsidRDefault="00C8777E" w:rsidP="00721BBF">
      <w:pPr>
        <w:spacing w:after="5" w:line="276" w:lineRule="auto"/>
        <w:ind w:right="-12"/>
        <w:jc w:val="both"/>
        <w:rPr>
          <w:rFonts w:ascii="Times New Roman" w:eastAsia="Times New Roman" w:hAnsi="Times New Roman" w:cs="Times New Roman"/>
          <w:bCs/>
          <w:sz w:val="30"/>
          <w:szCs w:val="30"/>
        </w:rPr>
      </w:pPr>
    </w:p>
    <w:p w14:paraId="1DA87B83" w14:textId="17C4378B" w:rsidR="00721BBF" w:rsidRPr="00721BBF" w:rsidRDefault="00721BBF" w:rsidP="00721BBF">
      <w:pPr>
        <w:spacing w:after="5" w:line="276" w:lineRule="auto"/>
        <w:ind w:right="-12"/>
        <w:jc w:val="both"/>
        <w:rPr>
          <w:rFonts w:ascii="Times New Roman" w:eastAsia="Times New Roman" w:hAnsi="Times New Roman" w:cs="Times New Roman"/>
          <w:b/>
          <w:sz w:val="30"/>
          <w:szCs w:val="30"/>
        </w:rPr>
      </w:pPr>
      <w:r w:rsidRPr="00721BBF">
        <w:rPr>
          <w:rFonts w:ascii="Times New Roman" w:eastAsia="Times New Roman" w:hAnsi="Times New Roman" w:cs="Times New Roman"/>
          <w:b/>
          <w:sz w:val="30"/>
          <w:szCs w:val="30"/>
        </w:rPr>
        <w:t>Overview</w:t>
      </w:r>
    </w:p>
    <w:p w14:paraId="0AD7C45A" w14:textId="79D754FC" w:rsidR="00FA350C" w:rsidRDefault="00A8757E" w:rsidP="00FA350C">
      <w:pPr>
        <w:spacing w:after="5" w:line="276" w:lineRule="auto"/>
        <w:ind w:right="-12"/>
        <w:jc w:val="both"/>
        <w:rPr>
          <w:rFonts w:ascii="Times New Roman" w:eastAsia="Times New Roman" w:hAnsi="Times New Roman" w:cs="Times New Roman"/>
          <w:bCs/>
          <w:sz w:val="30"/>
          <w:szCs w:val="30"/>
        </w:rPr>
      </w:pPr>
      <w:r w:rsidRPr="00721BBF">
        <w:rPr>
          <w:rFonts w:ascii="Times New Roman" w:eastAsia="Times New Roman" w:hAnsi="Times New Roman" w:cs="Times New Roman"/>
          <w:bCs/>
          <w:sz w:val="30"/>
          <w:szCs w:val="30"/>
        </w:rPr>
        <w:lastRenderedPageBreak/>
        <w:t>A machine learning model served through a FastAPI backend lets the system find SQL Injection (SQLi), XSS, and other harmful payloads in real time. It can find both single payloads and large files, logs threats in a Redis queue, and has a web-based front end for user interaction.</w:t>
      </w:r>
    </w:p>
    <w:p w14:paraId="23FFA963" w14:textId="0A737838" w:rsidR="00FA350C" w:rsidRPr="00FA350C" w:rsidRDefault="00FA350C" w:rsidP="00FA350C">
      <w:pPr>
        <w:spacing w:after="5" w:line="276" w:lineRule="auto"/>
        <w:ind w:right="-12"/>
        <w:jc w:val="both"/>
        <w:rPr>
          <w:rFonts w:ascii="Times New Roman" w:eastAsia="Times New Roman" w:hAnsi="Times New Roman" w:cs="Times New Roman"/>
          <w:bCs/>
          <w:sz w:val="30"/>
          <w:szCs w:val="30"/>
        </w:rPr>
      </w:pPr>
      <w:r w:rsidRPr="00FA350C">
        <w:rPr>
          <w:rFonts w:ascii="Times New Roman" w:eastAsia="Times New Roman" w:hAnsi="Times New Roman" w:cs="Times New Roman"/>
          <w:bCs/>
          <w:sz w:val="30"/>
          <w:szCs w:val="30"/>
        </w:rPr>
        <w:t>This project detects and classifies user inputs (such as URLs or strings) into categories like:</w:t>
      </w:r>
    </w:p>
    <w:p w14:paraId="2211EE38" w14:textId="77777777" w:rsidR="00FA350C" w:rsidRPr="00FA350C" w:rsidRDefault="00FA350C" w:rsidP="00FA350C">
      <w:pPr>
        <w:numPr>
          <w:ilvl w:val="0"/>
          <w:numId w:val="67"/>
        </w:numPr>
        <w:spacing w:after="5" w:line="276" w:lineRule="auto"/>
        <w:ind w:right="-12"/>
        <w:jc w:val="both"/>
        <w:rPr>
          <w:rFonts w:ascii="Times New Roman" w:eastAsia="Times New Roman" w:hAnsi="Times New Roman" w:cs="Times New Roman"/>
          <w:bCs/>
          <w:sz w:val="30"/>
          <w:szCs w:val="30"/>
        </w:rPr>
      </w:pPr>
      <w:r w:rsidRPr="00FA350C">
        <w:rPr>
          <w:rFonts w:ascii="Times New Roman" w:eastAsia="Times New Roman" w:hAnsi="Times New Roman" w:cs="Times New Roman"/>
          <w:b/>
          <w:bCs/>
          <w:sz w:val="30"/>
          <w:szCs w:val="30"/>
        </w:rPr>
        <w:t>Benign</w:t>
      </w:r>
    </w:p>
    <w:p w14:paraId="24EC971D" w14:textId="77777777" w:rsidR="00FA350C" w:rsidRPr="00FA350C" w:rsidRDefault="00FA350C" w:rsidP="00FA350C">
      <w:pPr>
        <w:numPr>
          <w:ilvl w:val="0"/>
          <w:numId w:val="67"/>
        </w:numPr>
        <w:spacing w:after="5" w:line="276" w:lineRule="auto"/>
        <w:ind w:right="-12"/>
        <w:jc w:val="both"/>
        <w:rPr>
          <w:rFonts w:ascii="Times New Roman" w:eastAsia="Times New Roman" w:hAnsi="Times New Roman" w:cs="Times New Roman"/>
          <w:bCs/>
          <w:sz w:val="30"/>
          <w:szCs w:val="30"/>
        </w:rPr>
      </w:pPr>
      <w:r w:rsidRPr="00FA350C">
        <w:rPr>
          <w:rFonts w:ascii="Times New Roman" w:eastAsia="Times New Roman" w:hAnsi="Times New Roman" w:cs="Times New Roman"/>
          <w:b/>
          <w:bCs/>
          <w:sz w:val="30"/>
          <w:szCs w:val="30"/>
        </w:rPr>
        <w:t>SQL Injection</w:t>
      </w:r>
    </w:p>
    <w:p w14:paraId="236DF2ED" w14:textId="77777777" w:rsidR="00FA350C" w:rsidRPr="00FA350C" w:rsidRDefault="00FA350C" w:rsidP="00FA350C">
      <w:pPr>
        <w:numPr>
          <w:ilvl w:val="0"/>
          <w:numId w:val="67"/>
        </w:numPr>
        <w:spacing w:after="5" w:line="276" w:lineRule="auto"/>
        <w:ind w:right="-12"/>
        <w:jc w:val="both"/>
        <w:rPr>
          <w:rFonts w:ascii="Times New Roman" w:eastAsia="Times New Roman" w:hAnsi="Times New Roman" w:cs="Times New Roman"/>
          <w:bCs/>
          <w:sz w:val="30"/>
          <w:szCs w:val="30"/>
        </w:rPr>
      </w:pPr>
      <w:r w:rsidRPr="00FA350C">
        <w:rPr>
          <w:rFonts w:ascii="Times New Roman" w:eastAsia="Times New Roman" w:hAnsi="Times New Roman" w:cs="Times New Roman"/>
          <w:b/>
          <w:bCs/>
          <w:sz w:val="30"/>
          <w:szCs w:val="30"/>
        </w:rPr>
        <w:t>XSS</w:t>
      </w:r>
    </w:p>
    <w:p w14:paraId="3BE13188" w14:textId="4E684359" w:rsidR="00A8757E" w:rsidRDefault="00FA350C" w:rsidP="00FA350C">
      <w:pPr>
        <w:numPr>
          <w:ilvl w:val="0"/>
          <w:numId w:val="67"/>
        </w:numPr>
        <w:spacing w:after="5" w:line="276" w:lineRule="auto"/>
        <w:ind w:right="-12"/>
        <w:jc w:val="both"/>
        <w:rPr>
          <w:rFonts w:ascii="Times New Roman" w:eastAsia="Times New Roman" w:hAnsi="Times New Roman" w:cs="Times New Roman"/>
          <w:bCs/>
          <w:sz w:val="30"/>
          <w:szCs w:val="30"/>
        </w:rPr>
      </w:pPr>
      <w:r w:rsidRPr="00FA350C">
        <w:rPr>
          <w:rFonts w:ascii="Times New Roman" w:eastAsia="Times New Roman" w:hAnsi="Times New Roman" w:cs="Times New Roman"/>
          <w:b/>
          <w:bCs/>
          <w:sz w:val="30"/>
          <w:szCs w:val="30"/>
        </w:rPr>
        <w:t>Malicious</w:t>
      </w:r>
    </w:p>
    <w:p w14:paraId="5CF095D2" w14:textId="77777777" w:rsidR="00FA350C" w:rsidRPr="00FA350C" w:rsidRDefault="00FA350C" w:rsidP="00FA350C">
      <w:pPr>
        <w:spacing w:after="5" w:line="276" w:lineRule="auto"/>
        <w:ind w:left="720" w:right="-12"/>
        <w:jc w:val="both"/>
        <w:rPr>
          <w:rFonts w:ascii="Times New Roman" w:eastAsia="Times New Roman" w:hAnsi="Times New Roman" w:cs="Times New Roman"/>
          <w:bCs/>
          <w:sz w:val="30"/>
          <w:szCs w:val="30"/>
        </w:rPr>
      </w:pPr>
    </w:p>
    <w:p w14:paraId="31B2FF27" w14:textId="1053A717" w:rsidR="00A8757E" w:rsidRPr="00721BBF" w:rsidRDefault="00A8757E" w:rsidP="00A8757E">
      <w:pPr>
        <w:spacing w:after="5" w:line="360" w:lineRule="auto"/>
        <w:ind w:right="-12"/>
        <w:jc w:val="both"/>
        <w:rPr>
          <w:rFonts w:ascii="Times New Roman" w:eastAsia="Times New Roman" w:hAnsi="Times New Roman" w:cs="Times New Roman"/>
          <w:b/>
          <w:sz w:val="30"/>
          <w:szCs w:val="30"/>
        </w:rPr>
      </w:pPr>
      <w:r w:rsidRPr="00721BBF">
        <w:rPr>
          <w:rFonts w:ascii="Times New Roman" w:eastAsia="Times New Roman" w:hAnsi="Times New Roman" w:cs="Times New Roman"/>
          <w:b/>
          <w:sz w:val="30"/>
          <w:szCs w:val="30"/>
        </w:rPr>
        <w:t xml:space="preserve">How </w:t>
      </w:r>
      <w:r w:rsidR="00721BBF" w:rsidRPr="00721BBF">
        <w:rPr>
          <w:rFonts w:ascii="Times New Roman" w:eastAsia="Times New Roman" w:hAnsi="Times New Roman" w:cs="Times New Roman"/>
          <w:b/>
          <w:sz w:val="30"/>
          <w:szCs w:val="30"/>
        </w:rPr>
        <w:t>the code works</w:t>
      </w:r>
    </w:p>
    <w:p w14:paraId="355233D1" w14:textId="482A90FF" w:rsidR="00A8757E" w:rsidRPr="00721BBF" w:rsidRDefault="00721BBF" w:rsidP="00A8757E">
      <w:pPr>
        <w:spacing w:after="5" w:line="360" w:lineRule="auto"/>
        <w:ind w:right="-12"/>
        <w:jc w:val="both"/>
        <w:rPr>
          <w:rFonts w:ascii="Times New Roman" w:eastAsia="Times New Roman" w:hAnsi="Times New Roman" w:cs="Times New Roman"/>
          <w:b/>
          <w:sz w:val="30"/>
          <w:szCs w:val="30"/>
        </w:rPr>
      </w:pPr>
      <w:r>
        <w:rPr>
          <w:rFonts w:ascii="Times New Roman" w:eastAsia="Times New Roman" w:hAnsi="Times New Roman" w:cs="Times New Roman"/>
          <w:b/>
          <w:sz w:val="30"/>
          <w:szCs w:val="30"/>
        </w:rPr>
        <w:t>1</w:t>
      </w:r>
      <w:r w:rsidR="009B39E3">
        <w:rPr>
          <w:rFonts w:ascii="Times New Roman" w:eastAsia="Times New Roman" w:hAnsi="Times New Roman" w:cs="Times New Roman"/>
          <w:b/>
          <w:sz w:val="30"/>
          <w:szCs w:val="30"/>
        </w:rPr>
        <w:t>.</w:t>
      </w:r>
      <w:r>
        <w:rPr>
          <w:rFonts w:ascii="Times New Roman" w:eastAsia="Times New Roman" w:hAnsi="Times New Roman" w:cs="Times New Roman"/>
          <w:b/>
          <w:sz w:val="30"/>
          <w:szCs w:val="30"/>
        </w:rPr>
        <w:t xml:space="preserve"> </w:t>
      </w:r>
      <w:r w:rsidR="00A8757E" w:rsidRPr="00721BBF">
        <w:rPr>
          <w:rFonts w:ascii="Times New Roman" w:eastAsia="Times New Roman" w:hAnsi="Times New Roman" w:cs="Times New Roman"/>
          <w:b/>
          <w:sz w:val="30"/>
          <w:szCs w:val="30"/>
        </w:rPr>
        <w:t>Model Training (train_model.py)</w:t>
      </w:r>
    </w:p>
    <w:p w14:paraId="1E81AC27" w14:textId="208B9E22" w:rsidR="00A8757E" w:rsidRPr="00721BBF" w:rsidRDefault="00A8757E" w:rsidP="009B39E3">
      <w:pPr>
        <w:pStyle w:val="ListParagraph"/>
        <w:numPr>
          <w:ilvl w:val="0"/>
          <w:numId w:val="58"/>
        </w:numPr>
        <w:spacing w:after="5" w:line="276" w:lineRule="auto"/>
        <w:ind w:right="-12"/>
        <w:jc w:val="both"/>
        <w:rPr>
          <w:rFonts w:ascii="Times New Roman" w:eastAsia="Times New Roman" w:hAnsi="Times New Roman" w:cs="Times New Roman"/>
          <w:bCs/>
          <w:sz w:val="30"/>
          <w:szCs w:val="30"/>
        </w:rPr>
      </w:pPr>
      <w:r w:rsidRPr="00721BBF">
        <w:rPr>
          <w:rFonts w:ascii="Times New Roman" w:eastAsia="Times New Roman" w:hAnsi="Times New Roman" w:cs="Times New Roman"/>
          <w:bCs/>
          <w:sz w:val="30"/>
          <w:szCs w:val="30"/>
        </w:rPr>
        <w:t>Reads a labeled dataset (sqlxss_mixed_dataset.csv) containing payloads and their classifications (sql, xss, malicious, benign).</w:t>
      </w:r>
    </w:p>
    <w:p w14:paraId="35E4B0FA" w14:textId="15D2A4FD" w:rsidR="00A8757E" w:rsidRPr="00721BBF" w:rsidRDefault="00A8757E" w:rsidP="009B39E3">
      <w:pPr>
        <w:pStyle w:val="ListParagraph"/>
        <w:numPr>
          <w:ilvl w:val="0"/>
          <w:numId w:val="58"/>
        </w:numPr>
        <w:spacing w:after="5" w:line="276" w:lineRule="auto"/>
        <w:ind w:right="-12"/>
        <w:jc w:val="both"/>
        <w:rPr>
          <w:rFonts w:ascii="Times New Roman" w:eastAsia="Times New Roman" w:hAnsi="Times New Roman" w:cs="Times New Roman"/>
          <w:bCs/>
          <w:sz w:val="30"/>
          <w:szCs w:val="30"/>
        </w:rPr>
      </w:pPr>
      <w:r w:rsidRPr="00721BBF">
        <w:rPr>
          <w:rFonts w:ascii="Times New Roman" w:eastAsia="Times New Roman" w:hAnsi="Times New Roman" w:cs="Times New Roman"/>
          <w:bCs/>
          <w:sz w:val="30"/>
          <w:szCs w:val="30"/>
        </w:rPr>
        <w:t>Uses TF-IDF (Tf</w:t>
      </w:r>
      <w:r w:rsidR="009B39E3">
        <w:rPr>
          <w:rFonts w:ascii="Times New Roman" w:eastAsia="Times New Roman" w:hAnsi="Times New Roman" w:cs="Times New Roman"/>
          <w:bCs/>
          <w:sz w:val="30"/>
          <w:szCs w:val="30"/>
        </w:rPr>
        <w:t>-</w:t>
      </w:r>
      <w:r w:rsidRPr="00721BBF">
        <w:rPr>
          <w:rFonts w:ascii="Times New Roman" w:eastAsia="Times New Roman" w:hAnsi="Times New Roman" w:cs="Times New Roman"/>
          <w:bCs/>
          <w:sz w:val="30"/>
          <w:szCs w:val="30"/>
        </w:rPr>
        <w:t>idf</w:t>
      </w:r>
      <w:r w:rsidR="009B39E3">
        <w:rPr>
          <w:rFonts w:ascii="Times New Roman" w:eastAsia="Times New Roman" w:hAnsi="Times New Roman" w:cs="Times New Roman"/>
          <w:bCs/>
          <w:sz w:val="30"/>
          <w:szCs w:val="30"/>
        </w:rPr>
        <w:t xml:space="preserve"> </w:t>
      </w:r>
      <w:r w:rsidRPr="00721BBF">
        <w:rPr>
          <w:rFonts w:ascii="Times New Roman" w:eastAsia="Times New Roman" w:hAnsi="Times New Roman" w:cs="Times New Roman"/>
          <w:bCs/>
          <w:sz w:val="30"/>
          <w:szCs w:val="30"/>
        </w:rPr>
        <w:t>Vectorizer) to convert text payloads into numerical vectors. Trains a RandomForestClassifier to learn patterns from labeled data.</w:t>
      </w:r>
    </w:p>
    <w:p w14:paraId="7C209A6C" w14:textId="21662C6E" w:rsidR="00A25575" w:rsidRDefault="00A8757E" w:rsidP="009B39E3">
      <w:pPr>
        <w:pStyle w:val="ListParagraph"/>
        <w:numPr>
          <w:ilvl w:val="0"/>
          <w:numId w:val="58"/>
        </w:numPr>
        <w:spacing w:after="5" w:line="276" w:lineRule="auto"/>
        <w:ind w:right="-12"/>
        <w:jc w:val="both"/>
        <w:rPr>
          <w:rFonts w:ascii="Times New Roman" w:eastAsia="Times New Roman" w:hAnsi="Times New Roman" w:cs="Times New Roman"/>
          <w:bCs/>
          <w:sz w:val="30"/>
          <w:szCs w:val="30"/>
        </w:rPr>
      </w:pPr>
      <w:r w:rsidRPr="00721BBF">
        <w:rPr>
          <w:rFonts w:ascii="Times New Roman" w:eastAsia="Times New Roman" w:hAnsi="Times New Roman" w:cs="Times New Roman"/>
          <w:bCs/>
          <w:sz w:val="30"/>
          <w:szCs w:val="30"/>
        </w:rPr>
        <w:t>Saves both model and vectorizer as pickle files: model.pkl and vectorizer.pkl inside the app/ folder.</w:t>
      </w:r>
    </w:p>
    <w:p w14:paraId="3611F914" w14:textId="77777777" w:rsidR="009B39E3" w:rsidRDefault="009B39E3" w:rsidP="009B39E3">
      <w:pPr>
        <w:spacing w:after="5" w:line="360" w:lineRule="auto"/>
        <w:ind w:right="-12"/>
        <w:jc w:val="both"/>
        <w:rPr>
          <w:rFonts w:ascii="Times New Roman" w:eastAsia="Times New Roman" w:hAnsi="Times New Roman" w:cs="Times New Roman"/>
          <w:bCs/>
          <w:sz w:val="30"/>
          <w:szCs w:val="30"/>
        </w:rPr>
      </w:pPr>
    </w:p>
    <w:p w14:paraId="549D05E0" w14:textId="56548E56" w:rsidR="009B39E3" w:rsidRPr="009B39E3" w:rsidRDefault="009B39E3" w:rsidP="009B39E3">
      <w:pPr>
        <w:spacing w:after="5" w:line="360" w:lineRule="auto"/>
        <w:ind w:right="-12"/>
        <w:jc w:val="both"/>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2. </w:t>
      </w:r>
      <w:r w:rsidRPr="009B39E3">
        <w:rPr>
          <w:rFonts w:ascii="Times New Roman" w:eastAsia="Times New Roman" w:hAnsi="Times New Roman" w:cs="Times New Roman"/>
          <w:b/>
          <w:sz w:val="30"/>
          <w:szCs w:val="30"/>
        </w:rPr>
        <w:t>Prediction Logic (predict.py)</w:t>
      </w:r>
    </w:p>
    <w:p w14:paraId="6FCEE4C2" w14:textId="3725ECEC" w:rsidR="009B39E3" w:rsidRPr="009B39E3" w:rsidRDefault="009B39E3" w:rsidP="009B39E3">
      <w:pPr>
        <w:pStyle w:val="ListParagraph"/>
        <w:numPr>
          <w:ilvl w:val="0"/>
          <w:numId w:val="59"/>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Brings in the saved model and vectorizer.</w:t>
      </w:r>
    </w:p>
    <w:p w14:paraId="571D5F67" w14:textId="1E688603" w:rsidR="009B39E3" w:rsidRPr="009B39E3" w:rsidRDefault="009B39E3" w:rsidP="009B39E3">
      <w:pPr>
        <w:pStyle w:val="ListParagraph"/>
        <w:numPr>
          <w:ilvl w:val="0"/>
          <w:numId w:val="59"/>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Using URL parsing, it processes inputs by taking out the useful parts.</w:t>
      </w:r>
    </w:p>
    <w:p w14:paraId="028E4EB1" w14:textId="1CE1D301" w:rsidR="009B39E3" w:rsidRPr="009B39E3" w:rsidRDefault="009B39E3" w:rsidP="009B39E3">
      <w:pPr>
        <w:pStyle w:val="ListParagraph"/>
        <w:numPr>
          <w:ilvl w:val="0"/>
          <w:numId w:val="59"/>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Changes the input into vectors with the loaded vectorizer.</w:t>
      </w:r>
    </w:p>
    <w:p w14:paraId="34981A7B" w14:textId="77777777" w:rsidR="009B39E3" w:rsidRDefault="009B39E3" w:rsidP="009B39E3">
      <w:pPr>
        <w:pStyle w:val="ListParagraph"/>
        <w:numPr>
          <w:ilvl w:val="0"/>
          <w:numId w:val="59"/>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Using the trained model, it guesses the label (SQLi/XSS/malicious/benign).</w:t>
      </w:r>
    </w:p>
    <w:p w14:paraId="4E604AE7" w14:textId="400FAE22" w:rsidR="009B39E3" w:rsidRPr="009B39E3" w:rsidRDefault="009B39E3" w:rsidP="009B39E3">
      <w:pPr>
        <w:pStyle w:val="ListParagraph"/>
        <w:numPr>
          <w:ilvl w:val="0"/>
          <w:numId w:val="59"/>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Can take both single inputs and files (which can have multiple lines of payloads).</w:t>
      </w:r>
    </w:p>
    <w:p w14:paraId="5F2652B6" w14:textId="77777777" w:rsidR="009B39E3" w:rsidRDefault="009B39E3" w:rsidP="009B39E3">
      <w:pPr>
        <w:spacing w:after="5" w:line="360" w:lineRule="auto"/>
        <w:ind w:right="-12"/>
        <w:jc w:val="both"/>
        <w:rPr>
          <w:rFonts w:ascii="Times New Roman" w:eastAsia="Times New Roman" w:hAnsi="Times New Roman" w:cs="Times New Roman"/>
          <w:bCs/>
          <w:sz w:val="30"/>
          <w:szCs w:val="30"/>
        </w:rPr>
      </w:pPr>
    </w:p>
    <w:p w14:paraId="55EA83A7" w14:textId="77777777" w:rsidR="00FA350C" w:rsidRPr="009B39E3" w:rsidRDefault="00FA350C" w:rsidP="009B39E3">
      <w:pPr>
        <w:spacing w:after="5" w:line="360" w:lineRule="auto"/>
        <w:ind w:right="-12"/>
        <w:jc w:val="both"/>
        <w:rPr>
          <w:rFonts w:ascii="Times New Roman" w:eastAsia="Times New Roman" w:hAnsi="Times New Roman" w:cs="Times New Roman"/>
          <w:bCs/>
          <w:sz w:val="30"/>
          <w:szCs w:val="30"/>
        </w:rPr>
      </w:pPr>
    </w:p>
    <w:p w14:paraId="1F185E79" w14:textId="614B2292" w:rsidR="009B39E3" w:rsidRPr="009B39E3" w:rsidRDefault="009B39E3" w:rsidP="009B39E3">
      <w:pPr>
        <w:spacing w:after="5" w:line="360" w:lineRule="auto"/>
        <w:ind w:right="-12"/>
        <w:jc w:val="both"/>
        <w:rPr>
          <w:rFonts w:ascii="Times New Roman" w:eastAsia="Times New Roman" w:hAnsi="Times New Roman" w:cs="Times New Roman"/>
          <w:b/>
          <w:sz w:val="30"/>
          <w:szCs w:val="30"/>
        </w:rPr>
      </w:pPr>
      <w:r w:rsidRPr="009B39E3">
        <w:rPr>
          <w:rFonts w:ascii="Times New Roman" w:eastAsia="Times New Roman" w:hAnsi="Times New Roman" w:cs="Times New Roman"/>
          <w:b/>
          <w:sz w:val="30"/>
          <w:szCs w:val="30"/>
        </w:rPr>
        <w:t>3. Backend API (main.py with FastAPI)</w:t>
      </w:r>
    </w:p>
    <w:p w14:paraId="16F18F66" w14:textId="1A7A2D75" w:rsidR="009B39E3" w:rsidRPr="009B39E3" w:rsidRDefault="009B39E3" w:rsidP="009B39E3">
      <w:pPr>
        <w:pStyle w:val="ListParagraph"/>
        <w:numPr>
          <w:ilvl w:val="0"/>
          <w:numId w:val="60"/>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lastRenderedPageBreak/>
        <w:t>Has two endpoints:</w:t>
      </w:r>
    </w:p>
    <w:p w14:paraId="27AADDAC" w14:textId="5C2EA2FD" w:rsidR="009B39E3" w:rsidRPr="009B39E3" w:rsidRDefault="009B39E3" w:rsidP="009B39E3">
      <w:pPr>
        <w:pStyle w:val="ListParagraph"/>
        <w:numPr>
          <w:ilvl w:val="0"/>
          <w:numId w:val="60"/>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detect/: Takes in one payload and returns its type.</w:t>
      </w:r>
    </w:p>
    <w:p w14:paraId="613A866F" w14:textId="042FBAAD" w:rsidR="009B39E3" w:rsidRPr="009B39E3" w:rsidRDefault="009B39E3" w:rsidP="009B39E3">
      <w:pPr>
        <w:pStyle w:val="ListParagraph"/>
        <w:numPr>
          <w:ilvl w:val="0"/>
          <w:numId w:val="60"/>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detect_file/: Takes a .txt or .csv file and gives back results for each line.</w:t>
      </w:r>
    </w:p>
    <w:p w14:paraId="1D4443B7" w14:textId="77777777" w:rsidR="009B39E3" w:rsidRPr="009B39E3" w:rsidRDefault="009B39E3" w:rsidP="009B39E3">
      <w:pPr>
        <w:pStyle w:val="ListParagraph"/>
        <w:numPr>
          <w:ilvl w:val="0"/>
          <w:numId w:val="60"/>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For every prediction, it saves the data to a Redis queue called threat_queue.</w:t>
      </w:r>
    </w:p>
    <w:p w14:paraId="5EE692D4" w14:textId="77777777" w:rsidR="009B39E3" w:rsidRPr="009B39E3" w:rsidRDefault="009B39E3" w:rsidP="009B39E3">
      <w:pPr>
        <w:spacing w:after="5" w:line="276" w:lineRule="auto"/>
        <w:ind w:right="-12"/>
        <w:jc w:val="both"/>
        <w:rPr>
          <w:rFonts w:ascii="Times New Roman" w:eastAsia="Times New Roman" w:hAnsi="Times New Roman" w:cs="Times New Roman"/>
          <w:bCs/>
          <w:sz w:val="30"/>
          <w:szCs w:val="30"/>
        </w:rPr>
      </w:pPr>
    </w:p>
    <w:p w14:paraId="46B7B390" w14:textId="0D06E906" w:rsidR="009B39E3" w:rsidRPr="009B39E3" w:rsidRDefault="009B39E3" w:rsidP="009B39E3">
      <w:pPr>
        <w:spacing w:after="5" w:line="360" w:lineRule="auto"/>
        <w:ind w:right="-12"/>
        <w:jc w:val="both"/>
        <w:rPr>
          <w:rFonts w:ascii="Times New Roman" w:eastAsia="Times New Roman" w:hAnsi="Times New Roman" w:cs="Times New Roman"/>
          <w:b/>
          <w:sz w:val="30"/>
          <w:szCs w:val="30"/>
        </w:rPr>
      </w:pPr>
      <w:r w:rsidRPr="009B39E3">
        <w:rPr>
          <w:rFonts w:ascii="Segoe UI Emoji" w:eastAsia="Times New Roman" w:hAnsi="Segoe UI Emoji" w:cs="Segoe UI Emoji"/>
          <w:b/>
          <w:sz w:val="30"/>
          <w:szCs w:val="30"/>
        </w:rPr>
        <w:t xml:space="preserve">4. </w:t>
      </w:r>
      <w:r w:rsidRPr="009B39E3">
        <w:rPr>
          <w:rFonts w:ascii="Times New Roman" w:eastAsia="Times New Roman" w:hAnsi="Times New Roman" w:cs="Times New Roman"/>
          <w:b/>
          <w:sz w:val="30"/>
          <w:szCs w:val="30"/>
        </w:rPr>
        <w:t>Queue for Redis</w:t>
      </w:r>
    </w:p>
    <w:p w14:paraId="4730F4FC" w14:textId="3027DD8A" w:rsidR="009B39E3" w:rsidRPr="009B39E3" w:rsidRDefault="009B39E3" w:rsidP="009B39E3">
      <w:pPr>
        <w:pStyle w:val="ListParagraph"/>
        <w:numPr>
          <w:ilvl w:val="0"/>
          <w:numId w:val="61"/>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Used to store logs of detected threats in an asynchronous way.</w:t>
      </w:r>
    </w:p>
    <w:p w14:paraId="3C333B04" w14:textId="77777777" w:rsidR="009B39E3" w:rsidRPr="009B39E3" w:rsidRDefault="009B39E3" w:rsidP="009B39E3">
      <w:pPr>
        <w:pStyle w:val="ListParagraph"/>
        <w:numPr>
          <w:ilvl w:val="0"/>
          <w:numId w:val="61"/>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A JSON object is sent to the Redis queue for every threat that is processed through the API.</w:t>
      </w:r>
    </w:p>
    <w:p w14:paraId="146BEFA2" w14:textId="77777777" w:rsidR="009B39E3" w:rsidRPr="009B39E3" w:rsidRDefault="009B39E3" w:rsidP="009B39E3">
      <w:pPr>
        <w:spacing w:after="5" w:line="276" w:lineRule="auto"/>
        <w:ind w:right="-12"/>
        <w:jc w:val="both"/>
        <w:rPr>
          <w:rFonts w:ascii="Times New Roman" w:eastAsia="Times New Roman" w:hAnsi="Times New Roman" w:cs="Times New Roman"/>
          <w:bCs/>
          <w:sz w:val="30"/>
          <w:szCs w:val="30"/>
        </w:rPr>
      </w:pPr>
    </w:p>
    <w:p w14:paraId="7E85394C" w14:textId="1325B218" w:rsidR="009B39E3" w:rsidRPr="009B39E3" w:rsidRDefault="009B39E3" w:rsidP="009B39E3">
      <w:pPr>
        <w:spacing w:after="5" w:line="360" w:lineRule="auto"/>
        <w:ind w:right="-12"/>
        <w:jc w:val="both"/>
        <w:rPr>
          <w:rFonts w:ascii="Times New Roman" w:eastAsia="Times New Roman" w:hAnsi="Times New Roman" w:cs="Times New Roman"/>
          <w:b/>
          <w:sz w:val="30"/>
          <w:szCs w:val="30"/>
        </w:rPr>
      </w:pPr>
      <w:r w:rsidRPr="009B39E3">
        <w:rPr>
          <w:rFonts w:ascii="Times New Roman" w:eastAsia="Times New Roman" w:hAnsi="Times New Roman" w:cs="Times New Roman"/>
          <w:b/>
          <w:sz w:val="30"/>
          <w:szCs w:val="30"/>
        </w:rPr>
        <w:t>5. Consumer Logger (consumer.py)</w:t>
      </w:r>
    </w:p>
    <w:p w14:paraId="4729FAC2" w14:textId="5D11A93A" w:rsidR="009B39E3" w:rsidRPr="009B39E3" w:rsidRDefault="009B39E3" w:rsidP="009B39E3">
      <w:pPr>
        <w:pStyle w:val="ListParagraph"/>
        <w:numPr>
          <w:ilvl w:val="0"/>
          <w:numId w:val="62"/>
        </w:numPr>
        <w:spacing w:after="5" w:line="360"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It connects to the Redis queue and keeps an eye out for new threat data.</w:t>
      </w:r>
    </w:p>
    <w:p w14:paraId="6963FB23" w14:textId="0533514C" w:rsidR="009B39E3" w:rsidRDefault="009B39E3" w:rsidP="009B39E3">
      <w:pPr>
        <w:pStyle w:val="ListParagraph"/>
        <w:numPr>
          <w:ilvl w:val="0"/>
          <w:numId w:val="62"/>
        </w:numPr>
        <w:spacing w:after="5" w:line="276" w:lineRule="auto"/>
        <w:ind w:right="-12"/>
        <w:jc w:val="both"/>
        <w:rPr>
          <w:rFonts w:ascii="Times New Roman" w:eastAsia="Times New Roman" w:hAnsi="Times New Roman" w:cs="Times New Roman"/>
          <w:bCs/>
          <w:sz w:val="30"/>
          <w:szCs w:val="30"/>
        </w:rPr>
      </w:pPr>
      <w:r w:rsidRPr="009B39E3">
        <w:rPr>
          <w:rFonts w:ascii="Times New Roman" w:eastAsia="Times New Roman" w:hAnsi="Times New Roman" w:cs="Times New Roman"/>
          <w:bCs/>
          <w:sz w:val="30"/>
          <w:szCs w:val="30"/>
        </w:rPr>
        <w:t>When a new threat is logged, it sends the formatted output to the console so that it can be logged</w:t>
      </w:r>
      <w:r>
        <w:rPr>
          <w:rFonts w:ascii="Times New Roman" w:eastAsia="Times New Roman" w:hAnsi="Times New Roman" w:cs="Times New Roman"/>
          <w:bCs/>
          <w:sz w:val="30"/>
          <w:szCs w:val="30"/>
        </w:rPr>
        <w:t>.</w:t>
      </w:r>
    </w:p>
    <w:p w14:paraId="6F1B1D19" w14:textId="77777777" w:rsidR="009B39E3" w:rsidRDefault="009B39E3" w:rsidP="00696427">
      <w:pPr>
        <w:spacing w:after="5" w:line="276" w:lineRule="auto"/>
        <w:ind w:right="-12"/>
        <w:jc w:val="both"/>
        <w:rPr>
          <w:rFonts w:ascii="Times New Roman" w:eastAsia="Times New Roman" w:hAnsi="Times New Roman" w:cs="Times New Roman"/>
          <w:bCs/>
          <w:sz w:val="30"/>
          <w:szCs w:val="30"/>
        </w:rPr>
      </w:pPr>
    </w:p>
    <w:p w14:paraId="6CED3A99" w14:textId="258B2A44" w:rsidR="00696427" w:rsidRPr="00696427" w:rsidRDefault="00696427" w:rsidP="00696427">
      <w:pPr>
        <w:spacing w:after="5" w:line="360" w:lineRule="auto"/>
        <w:ind w:right="-12"/>
        <w:jc w:val="both"/>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6. </w:t>
      </w:r>
      <w:r w:rsidRPr="00696427">
        <w:rPr>
          <w:rFonts w:ascii="Times New Roman" w:eastAsia="Times New Roman" w:hAnsi="Times New Roman" w:cs="Times New Roman"/>
          <w:b/>
          <w:sz w:val="30"/>
          <w:szCs w:val="30"/>
        </w:rPr>
        <w:t>Frontend user interface (style.css, script.js, and index.html)</w:t>
      </w:r>
    </w:p>
    <w:p w14:paraId="57CD4C0B" w14:textId="66E139F5" w:rsidR="00696427" w:rsidRPr="00696427" w:rsidRDefault="00696427" w:rsidP="00696427">
      <w:pPr>
        <w:pStyle w:val="ListParagraph"/>
        <w:numPr>
          <w:ilvl w:val="0"/>
          <w:numId w:val="63"/>
        </w:numPr>
        <w:spacing w:after="5" w:line="360" w:lineRule="auto"/>
        <w:ind w:right="-12"/>
        <w:jc w:val="both"/>
        <w:rPr>
          <w:rFonts w:ascii="Times New Roman" w:eastAsia="Times New Roman" w:hAnsi="Times New Roman" w:cs="Times New Roman"/>
          <w:bCs/>
          <w:sz w:val="30"/>
          <w:szCs w:val="30"/>
        </w:rPr>
      </w:pPr>
      <w:r w:rsidRPr="00696427">
        <w:rPr>
          <w:rFonts w:ascii="Times New Roman" w:eastAsia="Times New Roman" w:hAnsi="Times New Roman" w:cs="Times New Roman"/>
          <w:bCs/>
          <w:sz w:val="30"/>
          <w:szCs w:val="30"/>
        </w:rPr>
        <w:t>The user can upload a file or enter a payload using an HTML form.</w:t>
      </w:r>
    </w:p>
    <w:p w14:paraId="4D5DDDFB" w14:textId="6979623D" w:rsidR="00696427" w:rsidRPr="00696427" w:rsidRDefault="00696427" w:rsidP="00696427">
      <w:pPr>
        <w:pStyle w:val="ListParagraph"/>
        <w:numPr>
          <w:ilvl w:val="0"/>
          <w:numId w:val="63"/>
        </w:numPr>
        <w:spacing w:after="5" w:line="276" w:lineRule="auto"/>
        <w:ind w:right="-12"/>
        <w:jc w:val="both"/>
        <w:rPr>
          <w:rFonts w:ascii="Times New Roman" w:eastAsia="Times New Roman" w:hAnsi="Times New Roman" w:cs="Times New Roman"/>
          <w:bCs/>
          <w:sz w:val="30"/>
          <w:szCs w:val="30"/>
        </w:rPr>
      </w:pPr>
      <w:r w:rsidRPr="00696427">
        <w:rPr>
          <w:rFonts w:ascii="Times New Roman" w:eastAsia="Times New Roman" w:hAnsi="Times New Roman" w:cs="Times New Roman"/>
          <w:bCs/>
          <w:sz w:val="30"/>
          <w:szCs w:val="30"/>
        </w:rPr>
        <w:t>The payload or file is submitted to the FastAPI endpoints by JavaScript (script.js).</w:t>
      </w:r>
    </w:p>
    <w:p w14:paraId="67FF76D1" w14:textId="70BAB020" w:rsidR="00696427" w:rsidRPr="00696427" w:rsidRDefault="00696427" w:rsidP="00696427">
      <w:pPr>
        <w:pStyle w:val="ListParagraph"/>
        <w:numPr>
          <w:ilvl w:val="0"/>
          <w:numId w:val="63"/>
        </w:numPr>
        <w:spacing w:after="5" w:line="276" w:lineRule="auto"/>
        <w:ind w:right="-12"/>
        <w:jc w:val="both"/>
        <w:rPr>
          <w:rFonts w:ascii="Times New Roman" w:eastAsia="Times New Roman" w:hAnsi="Times New Roman" w:cs="Times New Roman"/>
          <w:bCs/>
          <w:sz w:val="30"/>
          <w:szCs w:val="30"/>
        </w:rPr>
      </w:pPr>
      <w:r w:rsidRPr="00696427">
        <w:rPr>
          <w:rFonts w:ascii="Times New Roman" w:eastAsia="Times New Roman" w:hAnsi="Times New Roman" w:cs="Times New Roman"/>
          <w:bCs/>
          <w:sz w:val="30"/>
          <w:szCs w:val="30"/>
        </w:rPr>
        <w:t>shows result tags with colour indicators (Benign, SQL, XSS, and Malicious).</w:t>
      </w:r>
    </w:p>
    <w:p w14:paraId="4E7E0EB6" w14:textId="77777777" w:rsidR="00696427" w:rsidRDefault="00696427" w:rsidP="00696427">
      <w:pPr>
        <w:pStyle w:val="ListParagraph"/>
        <w:numPr>
          <w:ilvl w:val="0"/>
          <w:numId w:val="63"/>
        </w:numPr>
        <w:spacing w:after="5" w:line="276" w:lineRule="auto"/>
        <w:ind w:right="-12"/>
        <w:jc w:val="both"/>
        <w:rPr>
          <w:rFonts w:ascii="Times New Roman" w:eastAsia="Times New Roman" w:hAnsi="Times New Roman" w:cs="Times New Roman"/>
          <w:bCs/>
          <w:sz w:val="30"/>
          <w:szCs w:val="30"/>
        </w:rPr>
      </w:pPr>
      <w:r w:rsidRPr="00696427">
        <w:rPr>
          <w:rFonts w:ascii="Times New Roman" w:eastAsia="Times New Roman" w:hAnsi="Times New Roman" w:cs="Times New Roman"/>
          <w:bCs/>
          <w:sz w:val="30"/>
          <w:szCs w:val="30"/>
        </w:rPr>
        <w:t>The page is styled by CSS (style.css) to provide a clear, intuitive user experience.</w:t>
      </w:r>
    </w:p>
    <w:p w14:paraId="554A168A" w14:textId="77777777" w:rsidR="006452F0" w:rsidRDefault="006452F0" w:rsidP="006452F0">
      <w:pPr>
        <w:spacing w:after="5" w:line="276" w:lineRule="auto"/>
        <w:ind w:right="-12"/>
        <w:jc w:val="both"/>
        <w:rPr>
          <w:rFonts w:ascii="Times New Roman" w:eastAsia="Times New Roman" w:hAnsi="Times New Roman" w:cs="Times New Roman"/>
          <w:bCs/>
          <w:sz w:val="30"/>
          <w:szCs w:val="30"/>
        </w:rPr>
      </w:pPr>
    </w:p>
    <w:p w14:paraId="0B8FA543" w14:textId="77777777" w:rsidR="006452F0" w:rsidRDefault="006452F0" w:rsidP="00696427">
      <w:pPr>
        <w:spacing w:after="5" w:line="276" w:lineRule="auto"/>
        <w:ind w:right="-12"/>
        <w:jc w:val="both"/>
        <w:rPr>
          <w:rFonts w:ascii="Times New Roman" w:eastAsia="Times New Roman" w:hAnsi="Times New Roman" w:cs="Times New Roman"/>
          <w:bCs/>
          <w:sz w:val="30"/>
          <w:szCs w:val="30"/>
        </w:rPr>
      </w:pPr>
    </w:p>
    <w:p w14:paraId="6C7D39CF" w14:textId="1C886376" w:rsidR="00696427" w:rsidRPr="00696427" w:rsidRDefault="00696427" w:rsidP="00696427">
      <w:pPr>
        <w:spacing w:after="5" w:line="360" w:lineRule="auto"/>
        <w:ind w:right="-12"/>
        <w:jc w:val="both"/>
        <w:rPr>
          <w:rFonts w:ascii="Times New Roman" w:eastAsia="Times New Roman" w:hAnsi="Times New Roman" w:cs="Times New Roman"/>
          <w:b/>
          <w:sz w:val="30"/>
          <w:szCs w:val="30"/>
        </w:rPr>
      </w:pPr>
      <w:r>
        <w:rPr>
          <w:rFonts w:ascii="Times New Roman" w:eastAsia="Times New Roman" w:hAnsi="Times New Roman" w:cs="Times New Roman"/>
          <w:bCs/>
          <w:sz w:val="30"/>
          <w:szCs w:val="30"/>
        </w:rPr>
        <w:t xml:space="preserve">7. </w:t>
      </w:r>
      <w:r w:rsidRPr="00696427">
        <w:rPr>
          <w:rFonts w:ascii="Times New Roman" w:eastAsia="Times New Roman" w:hAnsi="Times New Roman" w:cs="Times New Roman"/>
          <w:b/>
          <w:sz w:val="30"/>
          <w:szCs w:val="30"/>
        </w:rPr>
        <w:t>Dockerized Environment</w:t>
      </w:r>
    </w:p>
    <w:p w14:paraId="28CC2F5C" w14:textId="375C712C" w:rsidR="00696427" w:rsidRPr="00696427" w:rsidRDefault="00696427" w:rsidP="00696427">
      <w:pPr>
        <w:pStyle w:val="ListParagraph"/>
        <w:numPr>
          <w:ilvl w:val="0"/>
          <w:numId w:val="64"/>
        </w:numPr>
        <w:spacing w:after="5" w:line="276" w:lineRule="auto"/>
        <w:ind w:right="-12"/>
        <w:jc w:val="both"/>
        <w:rPr>
          <w:rFonts w:ascii="Times New Roman" w:eastAsia="Times New Roman" w:hAnsi="Times New Roman" w:cs="Times New Roman"/>
          <w:bCs/>
          <w:sz w:val="30"/>
          <w:szCs w:val="30"/>
        </w:rPr>
      </w:pPr>
      <w:r w:rsidRPr="00696427">
        <w:rPr>
          <w:rFonts w:ascii="Times New Roman" w:eastAsia="Times New Roman" w:hAnsi="Times New Roman" w:cs="Times New Roman"/>
          <w:bCs/>
          <w:sz w:val="30"/>
          <w:szCs w:val="30"/>
        </w:rPr>
        <w:t>Dockerfile installs the necessary dependencies for the FastAPI application.</w:t>
      </w:r>
    </w:p>
    <w:p w14:paraId="3D9B754D" w14:textId="706E6D83" w:rsidR="00696427" w:rsidRPr="00696427" w:rsidRDefault="00696427" w:rsidP="00696427">
      <w:pPr>
        <w:pStyle w:val="ListParagraph"/>
        <w:numPr>
          <w:ilvl w:val="0"/>
          <w:numId w:val="64"/>
        </w:numPr>
        <w:spacing w:after="5" w:line="276" w:lineRule="auto"/>
        <w:ind w:right="-12"/>
        <w:jc w:val="both"/>
        <w:rPr>
          <w:rFonts w:ascii="Times New Roman" w:eastAsia="Times New Roman" w:hAnsi="Times New Roman" w:cs="Times New Roman"/>
          <w:bCs/>
          <w:sz w:val="30"/>
          <w:szCs w:val="30"/>
        </w:rPr>
      </w:pPr>
      <w:r w:rsidRPr="00696427">
        <w:rPr>
          <w:rFonts w:ascii="Times New Roman" w:eastAsia="Times New Roman" w:hAnsi="Times New Roman" w:cs="Times New Roman"/>
          <w:bCs/>
          <w:sz w:val="30"/>
          <w:szCs w:val="30"/>
        </w:rPr>
        <w:t>Docker-Compose.The application and Redis server are both run by yml.</w:t>
      </w:r>
    </w:p>
    <w:p w14:paraId="4D03550D" w14:textId="77777777" w:rsidR="00E447B0" w:rsidRPr="00E447B0" w:rsidRDefault="00E447B0" w:rsidP="00E447B0">
      <w:pPr>
        <w:pStyle w:val="ListParagraph"/>
        <w:numPr>
          <w:ilvl w:val="0"/>
          <w:numId w:val="64"/>
        </w:numPr>
        <w:spacing w:after="5" w:line="276" w:lineRule="auto"/>
        <w:ind w:right="-12"/>
        <w:jc w:val="both"/>
        <w:rPr>
          <w:rFonts w:ascii="Times New Roman" w:eastAsia="Times New Roman" w:hAnsi="Times New Roman" w:cs="Times New Roman"/>
          <w:bCs/>
          <w:sz w:val="30"/>
          <w:szCs w:val="30"/>
        </w:rPr>
      </w:pPr>
      <w:r w:rsidRPr="00E447B0">
        <w:rPr>
          <w:rFonts w:ascii="Times New Roman" w:eastAsia="Times New Roman" w:hAnsi="Times New Roman" w:cs="Times New Roman"/>
          <w:bCs/>
          <w:sz w:val="30"/>
          <w:szCs w:val="30"/>
        </w:rPr>
        <w:lastRenderedPageBreak/>
        <w:t>For the following main reasons, Docker was specifically utilised in this SQLi/XSS Threat Detection project:</w:t>
      </w:r>
    </w:p>
    <w:p w14:paraId="13E2AE17" w14:textId="77777777" w:rsidR="00E447B0" w:rsidRPr="00E447B0" w:rsidRDefault="00E447B0" w:rsidP="00E447B0">
      <w:pPr>
        <w:spacing w:after="5" w:line="276" w:lineRule="auto"/>
        <w:ind w:right="-12"/>
        <w:jc w:val="both"/>
        <w:rPr>
          <w:rFonts w:ascii="Times New Roman" w:eastAsia="Times New Roman" w:hAnsi="Times New Roman" w:cs="Times New Roman"/>
          <w:bCs/>
          <w:sz w:val="30"/>
          <w:szCs w:val="30"/>
        </w:rPr>
      </w:pPr>
    </w:p>
    <w:p w14:paraId="7A3D5E13" w14:textId="0115F2E8" w:rsidR="00E447B0" w:rsidRPr="00D61CB3" w:rsidRDefault="00E447B0" w:rsidP="00E447B0">
      <w:pPr>
        <w:spacing w:after="5" w:line="276" w:lineRule="auto"/>
        <w:ind w:right="-12"/>
        <w:jc w:val="both"/>
        <w:rPr>
          <w:rFonts w:ascii="Times New Roman" w:eastAsia="Times New Roman" w:hAnsi="Times New Roman" w:cs="Times New Roman"/>
          <w:b/>
          <w:sz w:val="30"/>
          <w:szCs w:val="30"/>
        </w:rPr>
      </w:pPr>
      <w:r w:rsidRPr="00D61CB3">
        <w:rPr>
          <w:rFonts w:ascii="Times New Roman" w:eastAsia="Times New Roman" w:hAnsi="Times New Roman" w:cs="Times New Roman"/>
          <w:b/>
          <w:sz w:val="30"/>
          <w:szCs w:val="30"/>
        </w:rPr>
        <w:t>7.1. Portability &amp; Easy Deployment</w:t>
      </w:r>
    </w:p>
    <w:p w14:paraId="1F4F082C" w14:textId="77777777" w:rsidR="00E447B0" w:rsidRPr="00E447B0" w:rsidRDefault="00E447B0" w:rsidP="00E447B0">
      <w:pPr>
        <w:spacing w:after="5" w:line="276" w:lineRule="auto"/>
        <w:ind w:right="-12"/>
        <w:jc w:val="both"/>
        <w:rPr>
          <w:rFonts w:ascii="Times New Roman" w:eastAsia="Times New Roman" w:hAnsi="Times New Roman" w:cs="Times New Roman"/>
          <w:bCs/>
          <w:sz w:val="30"/>
          <w:szCs w:val="30"/>
        </w:rPr>
      </w:pPr>
      <w:r w:rsidRPr="00E447B0">
        <w:rPr>
          <w:rFonts w:ascii="Times New Roman" w:eastAsia="Times New Roman" w:hAnsi="Times New Roman" w:cs="Times New Roman"/>
          <w:bCs/>
          <w:sz w:val="30"/>
          <w:szCs w:val="30"/>
        </w:rPr>
        <w:t>The entire application—code, dependencies, and environment—is packaged into a single container by Docker. This ensures that the project is portable and functions consistently on any computer, irrespective of the host operating system or configuration.</w:t>
      </w:r>
    </w:p>
    <w:p w14:paraId="35F950D5" w14:textId="77777777" w:rsidR="00E447B0" w:rsidRPr="00E447B0" w:rsidRDefault="00E447B0" w:rsidP="00E447B0">
      <w:pPr>
        <w:spacing w:after="5" w:line="276" w:lineRule="auto"/>
        <w:ind w:right="-12"/>
        <w:jc w:val="both"/>
        <w:rPr>
          <w:rFonts w:ascii="Times New Roman" w:eastAsia="Times New Roman" w:hAnsi="Times New Roman" w:cs="Times New Roman"/>
          <w:bCs/>
          <w:sz w:val="30"/>
          <w:szCs w:val="30"/>
        </w:rPr>
      </w:pPr>
    </w:p>
    <w:p w14:paraId="389ED4D8" w14:textId="2521E831" w:rsidR="00E447B0" w:rsidRPr="00D61CB3" w:rsidRDefault="00E447B0" w:rsidP="00E447B0">
      <w:pPr>
        <w:spacing w:after="5" w:line="276" w:lineRule="auto"/>
        <w:ind w:right="-12"/>
        <w:jc w:val="both"/>
        <w:rPr>
          <w:rFonts w:ascii="Times New Roman" w:eastAsia="Times New Roman" w:hAnsi="Times New Roman" w:cs="Times New Roman"/>
          <w:b/>
          <w:sz w:val="30"/>
          <w:szCs w:val="30"/>
        </w:rPr>
      </w:pPr>
      <w:r w:rsidRPr="00D61CB3">
        <w:rPr>
          <w:rFonts w:ascii="Times New Roman" w:eastAsia="Times New Roman" w:hAnsi="Times New Roman" w:cs="Times New Roman"/>
          <w:b/>
          <w:sz w:val="30"/>
          <w:szCs w:val="30"/>
        </w:rPr>
        <w:t>7.2. Service Isolation</w:t>
      </w:r>
    </w:p>
    <w:p w14:paraId="405837AA" w14:textId="77777777" w:rsidR="00E447B0" w:rsidRPr="00E447B0" w:rsidRDefault="00E447B0" w:rsidP="00E447B0">
      <w:pPr>
        <w:spacing w:after="5" w:line="276" w:lineRule="auto"/>
        <w:ind w:right="-12"/>
        <w:jc w:val="both"/>
        <w:rPr>
          <w:rFonts w:ascii="Times New Roman" w:eastAsia="Times New Roman" w:hAnsi="Times New Roman" w:cs="Times New Roman"/>
          <w:bCs/>
          <w:sz w:val="30"/>
          <w:szCs w:val="30"/>
        </w:rPr>
      </w:pPr>
      <w:r w:rsidRPr="00E447B0">
        <w:rPr>
          <w:rFonts w:ascii="Times New Roman" w:eastAsia="Times New Roman" w:hAnsi="Times New Roman" w:cs="Times New Roman"/>
          <w:bCs/>
          <w:sz w:val="30"/>
          <w:szCs w:val="30"/>
        </w:rPr>
        <w:t>The project makes use of a number of services, including Redis for queuing and the FastAPI backend, which Docker Compose enables to run in separate containers. Independent operation of each service improves modularity and minimises conflicts.</w:t>
      </w:r>
    </w:p>
    <w:p w14:paraId="106E922C" w14:textId="77777777" w:rsidR="00E447B0" w:rsidRDefault="00E447B0" w:rsidP="00E447B0">
      <w:pPr>
        <w:spacing w:after="5" w:line="276" w:lineRule="auto"/>
        <w:ind w:right="-12"/>
        <w:jc w:val="both"/>
        <w:rPr>
          <w:rFonts w:ascii="Times New Roman" w:eastAsia="Times New Roman" w:hAnsi="Times New Roman" w:cs="Times New Roman"/>
          <w:bCs/>
          <w:sz w:val="30"/>
          <w:szCs w:val="30"/>
        </w:rPr>
      </w:pPr>
    </w:p>
    <w:p w14:paraId="548594AE" w14:textId="76E4D391" w:rsidR="00E447B0" w:rsidRPr="00D61CB3" w:rsidRDefault="00E447B0" w:rsidP="00E447B0">
      <w:pPr>
        <w:spacing w:after="5" w:line="276" w:lineRule="auto"/>
        <w:ind w:right="-12"/>
        <w:jc w:val="both"/>
        <w:rPr>
          <w:rFonts w:ascii="Times New Roman" w:eastAsia="Times New Roman" w:hAnsi="Times New Roman" w:cs="Times New Roman"/>
          <w:b/>
          <w:sz w:val="30"/>
          <w:szCs w:val="30"/>
        </w:rPr>
      </w:pPr>
      <w:r w:rsidRPr="00D61CB3">
        <w:rPr>
          <w:rFonts w:ascii="Times New Roman" w:eastAsia="Times New Roman" w:hAnsi="Times New Roman" w:cs="Times New Roman"/>
          <w:b/>
          <w:sz w:val="30"/>
          <w:szCs w:val="30"/>
        </w:rPr>
        <w:t>7.3. Simplified Environment Setup</w:t>
      </w:r>
    </w:p>
    <w:p w14:paraId="23A5B493" w14:textId="77777777" w:rsidR="00E447B0" w:rsidRPr="00E447B0" w:rsidRDefault="00E447B0" w:rsidP="00E447B0">
      <w:pPr>
        <w:spacing w:after="5" w:line="276" w:lineRule="auto"/>
        <w:ind w:right="-12"/>
        <w:jc w:val="both"/>
        <w:rPr>
          <w:rFonts w:ascii="Times New Roman" w:eastAsia="Times New Roman" w:hAnsi="Times New Roman" w:cs="Times New Roman"/>
          <w:bCs/>
          <w:sz w:val="30"/>
          <w:szCs w:val="30"/>
        </w:rPr>
      </w:pPr>
      <w:r w:rsidRPr="00E447B0">
        <w:rPr>
          <w:rFonts w:ascii="Times New Roman" w:eastAsia="Times New Roman" w:hAnsi="Times New Roman" w:cs="Times New Roman"/>
          <w:bCs/>
          <w:sz w:val="30"/>
          <w:szCs w:val="30"/>
        </w:rPr>
        <w:t>Instead of manually installing Python, dependencies, Redis server, and setting environment paths, Docker automates everything via Dockerfile and docker-compose.yml. This eliminates “works on my machine” issues.</w:t>
      </w:r>
    </w:p>
    <w:p w14:paraId="38BA2B62" w14:textId="0E2295F2" w:rsidR="002F30A6" w:rsidRDefault="002F30A6" w:rsidP="00E447B0">
      <w:pPr>
        <w:spacing w:after="5" w:line="276" w:lineRule="auto"/>
        <w:ind w:right="-12"/>
        <w:jc w:val="both"/>
        <w:rPr>
          <w:rFonts w:ascii="Times New Roman" w:eastAsia="Times New Roman" w:hAnsi="Times New Roman" w:cs="Times New Roman"/>
          <w:bCs/>
          <w:sz w:val="30"/>
          <w:szCs w:val="30"/>
        </w:rPr>
      </w:pPr>
    </w:p>
    <w:p w14:paraId="296E0013" w14:textId="0C713C08" w:rsidR="00D61CB3" w:rsidRPr="00D61CB3" w:rsidRDefault="00D61CB3" w:rsidP="00D61CB3">
      <w:pPr>
        <w:spacing w:after="5" w:line="276" w:lineRule="auto"/>
        <w:ind w:right="-12"/>
        <w:jc w:val="both"/>
        <w:rPr>
          <w:rFonts w:ascii="Times New Roman" w:eastAsia="Times New Roman" w:hAnsi="Times New Roman" w:cs="Times New Roman"/>
          <w:b/>
          <w:sz w:val="30"/>
          <w:szCs w:val="30"/>
        </w:rPr>
      </w:pPr>
      <w:r w:rsidRPr="00D61CB3">
        <w:rPr>
          <w:rFonts w:ascii="Times New Roman" w:eastAsia="Times New Roman" w:hAnsi="Times New Roman" w:cs="Times New Roman"/>
          <w:b/>
          <w:sz w:val="30"/>
          <w:szCs w:val="30"/>
        </w:rPr>
        <w:t>7.4. Development That Is Scalable and Reproducible</w:t>
      </w:r>
    </w:p>
    <w:p w14:paraId="7C05A075" w14:textId="77777777" w:rsidR="00D61CB3" w:rsidRPr="00D61CB3" w:rsidRDefault="00D61CB3" w:rsidP="00D61CB3">
      <w:pPr>
        <w:spacing w:after="5" w:line="276" w:lineRule="auto"/>
        <w:ind w:right="-12"/>
        <w:jc w:val="both"/>
        <w:rPr>
          <w:rFonts w:ascii="Times New Roman" w:eastAsia="Times New Roman" w:hAnsi="Times New Roman" w:cs="Times New Roman"/>
          <w:bCs/>
          <w:sz w:val="30"/>
          <w:szCs w:val="30"/>
        </w:rPr>
      </w:pPr>
      <w:r w:rsidRPr="00D61CB3">
        <w:rPr>
          <w:rFonts w:ascii="Times New Roman" w:eastAsia="Times New Roman" w:hAnsi="Times New Roman" w:cs="Times New Roman"/>
          <w:bCs/>
          <w:sz w:val="30"/>
          <w:szCs w:val="30"/>
        </w:rPr>
        <w:t>Docker offers consistent environments for both local testing and production deployment. Additionally, it makes it simple to update or scale specific services (like FastAPI or Redis) without affecting others.</w:t>
      </w:r>
    </w:p>
    <w:p w14:paraId="6E6459F2" w14:textId="77777777" w:rsidR="006452F0" w:rsidRPr="006452F0" w:rsidRDefault="006452F0" w:rsidP="006452F0">
      <w:pPr>
        <w:spacing w:after="5" w:line="276" w:lineRule="auto"/>
        <w:ind w:right="-12"/>
        <w:jc w:val="both"/>
        <w:rPr>
          <w:rFonts w:ascii="Times New Roman" w:eastAsia="Times New Roman" w:hAnsi="Times New Roman" w:cs="Times New Roman"/>
          <w:bCs/>
          <w:sz w:val="30"/>
          <w:szCs w:val="30"/>
        </w:rPr>
      </w:pPr>
    </w:p>
    <w:p w14:paraId="352AEC63" w14:textId="670B549E" w:rsidR="00A25575" w:rsidRDefault="002F30A6" w:rsidP="00696427">
      <w:pPr>
        <w:spacing w:after="5" w:line="480" w:lineRule="auto"/>
        <w:ind w:right="-12"/>
        <w:jc w:val="both"/>
        <w:rPr>
          <w:rFonts w:ascii="Times New Roman" w:eastAsia="Times New Roman" w:hAnsi="Times New Roman" w:cs="Times New Roman"/>
          <w:b/>
          <w:sz w:val="30"/>
          <w:szCs w:val="30"/>
        </w:rPr>
      </w:pPr>
      <w:r w:rsidRPr="002F30A6">
        <w:rPr>
          <w:rFonts w:ascii="Times New Roman" w:eastAsia="Times New Roman" w:hAnsi="Times New Roman" w:cs="Times New Roman"/>
          <w:b/>
          <w:sz w:val="30"/>
          <w:szCs w:val="30"/>
        </w:rPr>
        <w:t>Code Files Overview</w:t>
      </w:r>
    </w:p>
    <w:p w14:paraId="32758B05" w14:textId="78C7437F" w:rsidR="002F30A6" w:rsidRDefault="002F30A6" w:rsidP="00FA350C">
      <w:pPr>
        <w:pStyle w:val="ListParagraph"/>
        <w:numPr>
          <w:ilvl w:val="0"/>
          <w:numId w:val="65"/>
        </w:numPr>
        <w:spacing w:after="5" w:line="360" w:lineRule="auto"/>
        <w:ind w:right="-12"/>
        <w:jc w:val="both"/>
        <w:rPr>
          <w:rFonts w:ascii="Times New Roman" w:eastAsia="Times New Roman" w:hAnsi="Times New Roman" w:cs="Times New Roman"/>
          <w:bCs/>
          <w:sz w:val="30"/>
          <w:szCs w:val="30"/>
        </w:rPr>
      </w:pPr>
      <w:r w:rsidRPr="002F30A6">
        <w:rPr>
          <w:rFonts w:ascii="Times New Roman" w:eastAsia="Times New Roman" w:hAnsi="Times New Roman" w:cs="Times New Roman"/>
          <w:bCs/>
          <w:sz w:val="30"/>
          <w:szCs w:val="30"/>
        </w:rPr>
        <w:t>train_model.py</w:t>
      </w:r>
    </w:p>
    <w:p w14:paraId="338FD042" w14:textId="4F3DB2F3" w:rsidR="00D7279F" w:rsidRPr="00D7279F" w:rsidRDefault="00D7279F" w:rsidP="00FA350C">
      <w:pPr>
        <w:pStyle w:val="ListParagraph"/>
        <w:numPr>
          <w:ilvl w:val="0"/>
          <w:numId w:val="65"/>
        </w:numPr>
        <w:spacing w:after="5" w:line="360" w:lineRule="auto"/>
        <w:ind w:right="-12"/>
        <w:jc w:val="both"/>
        <w:rPr>
          <w:rFonts w:ascii="Times New Roman" w:eastAsia="Times New Roman" w:hAnsi="Times New Roman" w:cs="Times New Roman"/>
          <w:bCs/>
          <w:sz w:val="30"/>
          <w:szCs w:val="30"/>
        </w:rPr>
      </w:pPr>
      <w:r>
        <w:rPr>
          <w:rFonts w:ascii="Times New Roman" w:eastAsia="Times New Roman" w:hAnsi="Times New Roman" w:cs="Times New Roman"/>
          <w:bCs/>
          <w:sz w:val="30"/>
          <w:szCs w:val="30"/>
        </w:rPr>
        <w:t>predict.py</w:t>
      </w:r>
    </w:p>
    <w:p w14:paraId="22A3F7B4" w14:textId="7AFD8EAD" w:rsidR="002F30A6" w:rsidRDefault="002F30A6" w:rsidP="00FA350C">
      <w:pPr>
        <w:pStyle w:val="ListParagraph"/>
        <w:numPr>
          <w:ilvl w:val="0"/>
          <w:numId w:val="65"/>
        </w:numPr>
        <w:spacing w:after="5" w:line="360" w:lineRule="auto"/>
        <w:ind w:right="-12"/>
        <w:jc w:val="both"/>
        <w:rPr>
          <w:rFonts w:ascii="Times New Roman" w:eastAsia="Times New Roman" w:hAnsi="Times New Roman" w:cs="Times New Roman"/>
          <w:bCs/>
          <w:sz w:val="30"/>
          <w:szCs w:val="30"/>
        </w:rPr>
      </w:pPr>
      <w:r>
        <w:rPr>
          <w:rFonts w:ascii="Times New Roman" w:eastAsia="Times New Roman" w:hAnsi="Times New Roman" w:cs="Times New Roman"/>
          <w:bCs/>
          <w:sz w:val="30"/>
          <w:szCs w:val="30"/>
        </w:rPr>
        <w:t>main.py</w:t>
      </w:r>
    </w:p>
    <w:p w14:paraId="75736E39" w14:textId="3F486789" w:rsidR="002F30A6" w:rsidRDefault="002F30A6" w:rsidP="00FA350C">
      <w:pPr>
        <w:pStyle w:val="ListParagraph"/>
        <w:numPr>
          <w:ilvl w:val="0"/>
          <w:numId w:val="65"/>
        </w:numPr>
        <w:spacing w:after="5" w:line="360" w:lineRule="auto"/>
        <w:ind w:right="-12"/>
        <w:jc w:val="both"/>
        <w:rPr>
          <w:rFonts w:ascii="Times New Roman" w:eastAsia="Times New Roman" w:hAnsi="Times New Roman" w:cs="Times New Roman"/>
          <w:bCs/>
          <w:sz w:val="30"/>
          <w:szCs w:val="30"/>
        </w:rPr>
      </w:pPr>
      <w:r>
        <w:rPr>
          <w:rFonts w:ascii="Times New Roman" w:eastAsia="Times New Roman" w:hAnsi="Times New Roman" w:cs="Times New Roman"/>
          <w:bCs/>
          <w:sz w:val="30"/>
          <w:szCs w:val="30"/>
        </w:rPr>
        <w:t>model.py</w:t>
      </w:r>
    </w:p>
    <w:p w14:paraId="5A5C56CC" w14:textId="4D943BE4" w:rsidR="002F30A6" w:rsidRDefault="002F30A6" w:rsidP="00FA350C">
      <w:pPr>
        <w:pStyle w:val="ListParagraph"/>
        <w:numPr>
          <w:ilvl w:val="0"/>
          <w:numId w:val="65"/>
        </w:numPr>
        <w:spacing w:after="5" w:line="360" w:lineRule="auto"/>
        <w:ind w:right="-12"/>
        <w:jc w:val="both"/>
        <w:rPr>
          <w:rFonts w:ascii="Times New Roman" w:eastAsia="Times New Roman" w:hAnsi="Times New Roman" w:cs="Times New Roman"/>
          <w:bCs/>
          <w:sz w:val="30"/>
          <w:szCs w:val="30"/>
        </w:rPr>
      </w:pPr>
      <w:r>
        <w:rPr>
          <w:rFonts w:ascii="Times New Roman" w:eastAsia="Times New Roman" w:hAnsi="Times New Roman" w:cs="Times New Roman"/>
          <w:bCs/>
          <w:sz w:val="30"/>
          <w:szCs w:val="30"/>
        </w:rPr>
        <w:t>queue_consumer.py</w:t>
      </w:r>
    </w:p>
    <w:p w14:paraId="553CC7DA" w14:textId="077DE551" w:rsidR="002F30A6" w:rsidRDefault="002F30A6" w:rsidP="00FA350C">
      <w:pPr>
        <w:pStyle w:val="ListParagraph"/>
        <w:numPr>
          <w:ilvl w:val="0"/>
          <w:numId w:val="65"/>
        </w:numPr>
        <w:spacing w:after="5" w:line="360" w:lineRule="auto"/>
        <w:ind w:right="-12"/>
        <w:jc w:val="both"/>
        <w:rPr>
          <w:rFonts w:ascii="Times New Roman" w:eastAsia="Times New Roman" w:hAnsi="Times New Roman" w:cs="Times New Roman"/>
          <w:bCs/>
          <w:sz w:val="30"/>
          <w:szCs w:val="30"/>
        </w:rPr>
      </w:pPr>
      <w:r>
        <w:rPr>
          <w:rFonts w:ascii="Times New Roman" w:eastAsia="Times New Roman" w:hAnsi="Times New Roman" w:cs="Times New Roman"/>
          <w:bCs/>
          <w:sz w:val="30"/>
          <w:szCs w:val="30"/>
        </w:rPr>
        <w:t>index.html</w:t>
      </w:r>
    </w:p>
    <w:p w14:paraId="52C8F03E" w14:textId="238D9A18" w:rsidR="002F30A6" w:rsidRDefault="002F30A6" w:rsidP="00FA350C">
      <w:pPr>
        <w:pStyle w:val="ListParagraph"/>
        <w:numPr>
          <w:ilvl w:val="0"/>
          <w:numId w:val="65"/>
        </w:numPr>
        <w:spacing w:after="5" w:line="360" w:lineRule="auto"/>
        <w:ind w:right="-12"/>
        <w:jc w:val="both"/>
        <w:rPr>
          <w:rFonts w:ascii="Times New Roman" w:eastAsia="Times New Roman" w:hAnsi="Times New Roman" w:cs="Times New Roman"/>
          <w:bCs/>
          <w:sz w:val="30"/>
          <w:szCs w:val="30"/>
        </w:rPr>
      </w:pPr>
      <w:r>
        <w:rPr>
          <w:rFonts w:ascii="Times New Roman" w:eastAsia="Times New Roman" w:hAnsi="Times New Roman" w:cs="Times New Roman"/>
          <w:bCs/>
          <w:sz w:val="30"/>
          <w:szCs w:val="30"/>
        </w:rPr>
        <w:lastRenderedPageBreak/>
        <w:t>script.js</w:t>
      </w:r>
    </w:p>
    <w:p w14:paraId="3A386705" w14:textId="39371F92" w:rsidR="002F30A6" w:rsidRDefault="002F30A6" w:rsidP="00FA350C">
      <w:pPr>
        <w:pStyle w:val="ListParagraph"/>
        <w:numPr>
          <w:ilvl w:val="0"/>
          <w:numId w:val="65"/>
        </w:numPr>
        <w:spacing w:after="5" w:line="360" w:lineRule="auto"/>
        <w:ind w:right="-12"/>
        <w:jc w:val="both"/>
        <w:rPr>
          <w:rFonts w:ascii="Times New Roman" w:eastAsia="Times New Roman" w:hAnsi="Times New Roman" w:cs="Times New Roman"/>
          <w:bCs/>
          <w:sz w:val="30"/>
          <w:szCs w:val="30"/>
        </w:rPr>
      </w:pPr>
      <w:r>
        <w:rPr>
          <w:rFonts w:ascii="Times New Roman" w:eastAsia="Times New Roman" w:hAnsi="Times New Roman" w:cs="Times New Roman"/>
          <w:bCs/>
          <w:sz w:val="30"/>
          <w:szCs w:val="30"/>
        </w:rPr>
        <w:t>style.css</w:t>
      </w:r>
    </w:p>
    <w:p w14:paraId="599BC010" w14:textId="2C297043" w:rsidR="002F30A6" w:rsidRDefault="002F30A6" w:rsidP="00FA350C">
      <w:pPr>
        <w:pStyle w:val="ListParagraph"/>
        <w:numPr>
          <w:ilvl w:val="0"/>
          <w:numId w:val="65"/>
        </w:numPr>
        <w:spacing w:after="5" w:line="360" w:lineRule="auto"/>
        <w:ind w:right="-12"/>
        <w:jc w:val="both"/>
        <w:rPr>
          <w:rFonts w:ascii="Times New Roman" w:eastAsia="Times New Roman" w:hAnsi="Times New Roman" w:cs="Times New Roman"/>
          <w:bCs/>
          <w:sz w:val="30"/>
          <w:szCs w:val="30"/>
        </w:rPr>
      </w:pPr>
      <w:r>
        <w:rPr>
          <w:rFonts w:ascii="Times New Roman" w:eastAsia="Times New Roman" w:hAnsi="Times New Roman" w:cs="Times New Roman"/>
          <w:bCs/>
          <w:sz w:val="30"/>
          <w:szCs w:val="30"/>
        </w:rPr>
        <w:t>docker-compose.yml</w:t>
      </w:r>
    </w:p>
    <w:p w14:paraId="2A089652" w14:textId="5C1E2D7D" w:rsidR="002F30A6" w:rsidRPr="002F30A6" w:rsidRDefault="002F30A6" w:rsidP="00FA350C">
      <w:pPr>
        <w:pStyle w:val="ListParagraph"/>
        <w:numPr>
          <w:ilvl w:val="0"/>
          <w:numId w:val="65"/>
        </w:numPr>
        <w:spacing w:after="5" w:line="360" w:lineRule="auto"/>
        <w:ind w:right="-12"/>
        <w:jc w:val="both"/>
        <w:rPr>
          <w:rFonts w:ascii="Times New Roman" w:eastAsia="Times New Roman" w:hAnsi="Times New Roman" w:cs="Times New Roman"/>
          <w:bCs/>
          <w:sz w:val="30"/>
          <w:szCs w:val="30"/>
        </w:rPr>
      </w:pPr>
      <w:r>
        <w:rPr>
          <w:rFonts w:ascii="Times New Roman" w:eastAsia="Times New Roman" w:hAnsi="Times New Roman" w:cs="Times New Roman"/>
          <w:bCs/>
          <w:sz w:val="30"/>
          <w:szCs w:val="30"/>
        </w:rPr>
        <w:t>Dockerfile</w:t>
      </w:r>
    </w:p>
    <w:p w14:paraId="10AE0BD5" w14:textId="35F80E0B" w:rsidR="00A25575" w:rsidRPr="009D39E8" w:rsidRDefault="002F30A6" w:rsidP="002F30A6">
      <w:pPr>
        <w:spacing w:after="5" w:line="480" w:lineRule="auto"/>
        <w:ind w:right="-12"/>
        <w:jc w:val="both"/>
        <w:rPr>
          <w:rFonts w:ascii="Times New Roman" w:eastAsia="Times New Roman" w:hAnsi="Times New Roman" w:cs="Times New Roman"/>
          <w:b/>
          <w:sz w:val="30"/>
          <w:szCs w:val="30"/>
        </w:rPr>
      </w:pPr>
      <w:r w:rsidRPr="009D39E8">
        <w:rPr>
          <w:rFonts w:ascii="Times New Roman" w:eastAsia="Times New Roman" w:hAnsi="Times New Roman" w:cs="Times New Roman"/>
          <w:b/>
          <w:sz w:val="30"/>
          <w:szCs w:val="30"/>
        </w:rPr>
        <w:t xml:space="preserve">Source </w:t>
      </w:r>
      <w:r w:rsidR="00D7279F" w:rsidRPr="009D39E8">
        <w:rPr>
          <w:rFonts w:ascii="Times New Roman" w:eastAsia="Times New Roman" w:hAnsi="Times New Roman" w:cs="Times New Roman"/>
          <w:b/>
          <w:sz w:val="30"/>
          <w:szCs w:val="30"/>
        </w:rPr>
        <w:t>Code</w:t>
      </w:r>
      <w:r w:rsidRPr="009D39E8">
        <w:rPr>
          <w:rFonts w:ascii="Times New Roman" w:eastAsia="Times New Roman" w:hAnsi="Times New Roman" w:cs="Times New Roman"/>
          <w:b/>
          <w:sz w:val="30"/>
          <w:szCs w:val="30"/>
        </w:rPr>
        <w:t xml:space="preserve"> </w:t>
      </w:r>
    </w:p>
    <w:p w14:paraId="37CADC81" w14:textId="5EAA7E84" w:rsidR="00D7279F" w:rsidRPr="00D7279F" w:rsidRDefault="00D7279F" w:rsidP="002F30A6">
      <w:pPr>
        <w:spacing w:after="5" w:line="480" w:lineRule="auto"/>
        <w:ind w:right="-12"/>
        <w:jc w:val="both"/>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1. </w:t>
      </w:r>
      <w:r w:rsidRPr="00D7279F">
        <w:rPr>
          <w:rFonts w:ascii="Times New Roman" w:eastAsia="Times New Roman" w:hAnsi="Times New Roman" w:cs="Times New Roman"/>
          <w:b/>
          <w:sz w:val="30"/>
          <w:szCs w:val="30"/>
        </w:rPr>
        <w:t>train_model.py</w:t>
      </w:r>
    </w:p>
    <w:p w14:paraId="24496E80"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import pandas as pd</w:t>
      </w:r>
    </w:p>
    <w:p w14:paraId="3020DF18"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from sklearn.feature_extraction.text import TfidfVectorizer</w:t>
      </w:r>
    </w:p>
    <w:p w14:paraId="781B7734"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from sklearn.ensemble import RandomForestClassifier</w:t>
      </w:r>
    </w:p>
    <w:p w14:paraId="63EC86BE" w14:textId="39953F29"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import pickle</w:t>
      </w:r>
    </w:p>
    <w:p w14:paraId="03FA23DC"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df = pd.read_csv("data/sqlxss_dataset.csv")</w:t>
      </w:r>
    </w:p>
    <w:p w14:paraId="2E3E5390"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X = df['payload']</w:t>
      </w:r>
    </w:p>
    <w:p w14:paraId="5119369C" w14:textId="2DA4E4BB"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y = df['label']</w:t>
      </w:r>
    </w:p>
    <w:p w14:paraId="4F50CF72"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vectorizer = TfidfVectorizer(max_features=5000)</w:t>
      </w:r>
    </w:p>
    <w:p w14:paraId="459C35F6" w14:textId="29E7B5CC"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X_vec = vectorizer.fit_transform(X)</w:t>
      </w:r>
    </w:p>
    <w:p w14:paraId="14CEE5A1"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model = RandomForestClassifier(n_estimators=150, random_state=42)</w:t>
      </w:r>
    </w:p>
    <w:p w14:paraId="5DE8FA9A" w14:textId="3936211C"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model.fit(X_vec, y)</w:t>
      </w:r>
    </w:p>
    <w:p w14:paraId="4DE2CA59"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pickle.dump(model, open("app/model.pkl", "wb"))</w:t>
      </w:r>
    </w:p>
    <w:p w14:paraId="1079A176"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pickle.dump(vectorizer, open("app/vectorizer.pkl", "wb"))</w:t>
      </w:r>
    </w:p>
    <w:p w14:paraId="21BF87DE" w14:textId="77777777" w:rsidR="00D7279F" w:rsidRDefault="00D7279F" w:rsidP="00D7279F">
      <w:pPr>
        <w:spacing w:after="5" w:line="480" w:lineRule="auto"/>
        <w:ind w:right="-12"/>
        <w:jc w:val="both"/>
        <w:rPr>
          <w:rFonts w:ascii="Times New Roman" w:eastAsia="Times New Roman" w:hAnsi="Times New Roman" w:cs="Times New Roman"/>
          <w:bCs/>
          <w:sz w:val="30"/>
          <w:szCs w:val="30"/>
        </w:rPr>
      </w:pPr>
    </w:p>
    <w:p w14:paraId="14C043E1" w14:textId="77777777" w:rsidR="00D61CB3" w:rsidRDefault="00D61CB3" w:rsidP="00D7279F">
      <w:pPr>
        <w:spacing w:after="5" w:line="480" w:lineRule="auto"/>
        <w:ind w:right="-12"/>
        <w:jc w:val="both"/>
        <w:rPr>
          <w:rFonts w:ascii="Times New Roman" w:eastAsia="Times New Roman" w:hAnsi="Times New Roman" w:cs="Times New Roman"/>
          <w:bCs/>
          <w:sz w:val="30"/>
          <w:szCs w:val="30"/>
        </w:rPr>
      </w:pPr>
    </w:p>
    <w:p w14:paraId="06610940" w14:textId="67189244" w:rsidR="00D7279F" w:rsidRPr="00D7279F" w:rsidRDefault="00D7279F" w:rsidP="00D7279F">
      <w:pPr>
        <w:spacing w:after="5" w:line="480" w:lineRule="auto"/>
        <w:ind w:right="-12"/>
        <w:jc w:val="both"/>
        <w:rPr>
          <w:rFonts w:ascii="Times New Roman" w:eastAsia="Times New Roman" w:hAnsi="Times New Roman" w:cs="Times New Roman"/>
          <w:b/>
          <w:sz w:val="30"/>
          <w:szCs w:val="30"/>
        </w:rPr>
      </w:pPr>
      <w:r w:rsidRPr="00D7279F">
        <w:rPr>
          <w:rFonts w:ascii="Times New Roman" w:eastAsia="Times New Roman" w:hAnsi="Times New Roman" w:cs="Times New Roman"/>
          <w:b/>
          <w:sz w:val="30"/>
          <w:szCs w:val="30"/>
        </w:rPr>
        <w:t>2. predict.py</w:t>
      </w:r>
    </w:p>
    <w:p w14:paraId="4143652E"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import pickle</w:t>
      </w:r>
    </w:p>
    <w:p w14:paraId="518D7C96"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from sklearn.feature_extraction.text import TfidfVectorizer</w:t>
      </w:r>
    </w:p>
    <w:p w14:paraId="384B348F" w14:textId="1E07F6E8"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import urllib.parse</w:t>
      </w:r>
    </w:p>
    <w:p w14:paraId="382C14A3"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def preprocess_url(url):</w:t>
      </w:r>
    </w:p>
    <w:p w14:paraId="0E207E05"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try:</w:t>
      </w:r>
    </w:p>
    <w:p w14:paraId="0F8F4044"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parsed = urllib.parse.urlparse(url)</w:t>
      </w:r>
    </w:p>
    <w:p w14:paraId="05A117E5"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query = urllib.parse.parse_qs(parsed.query)</w:t>
      </w:r>
    </w:p>
    <w:p w14:paraId="101E5F98"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lastRenderedPageBreak/>
        <w:t>        path = parsed.path</w:t>
      </w:r>
    </w:p>
    <w:p w14:paraId="784614EB"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turn " ".join([parsed.netloc, path] + [str(v) for q in query.values() for v in q])</w:t>
      </w:r>
    </w:p>
    <w:p w14:paraId="339D7F3F"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except:</w:t>
      </w:r>
    </w:p>
    <w:p w14:paraId="3C2761BD"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turn url</w:t>
      </w:r>
    </w:p>
    <w:p w14:paraId="4DDD5EEF"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p>
    <w:p w14:paraId="408FD768"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def detect_threat(input_data, is_file=False):</w:t>
      </w:r>
    </w:p>
    <w:p w14:paraId="69478FCA"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model = pickle.load(open("app/model.pkl", "rb"))</w:t>
      </w:r>
    </w:p>
    <w:p w14:paraId="79641E82"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vectorizer = pickle.load(open("app/vectorizer.pkl", "rb"))</w:t>
      </w:r>
    </w:p>
    <w:p w14:paraId="10F3512C"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p>
    <w:p w14:paraId="617DC6D8"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if is_file:</w:t>
      </w:r>
    </w:p>
    <w:p w14:paraId="31423FB6"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sults = []</w:t>
      </w:r>
    </w:p>
    <w:p w14:paraId="5592EA87"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lines = input_data.decode("utf-8").splitlines()</w:t>
      </w:r>
    </w:p>
    <w:p w14:paraId="003C2CD7"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for line in lines:</w:t>
      </w:r>
    </w:p>
    <w:p w14:paraId="1F90E7E2"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if line.strip():</w:t>
      </w:r>
    </w:p>
    <w:p w14:paraId="151C904A"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processed = preprocess_url(line.strip())</w:t>
      </w:r>
    </w:p>
    <w:p w14:paraId="03D817D1"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vec = vectorizer.transform([processed])</w:t>
      </w:r>
    </w:p>
    <w:p w14:paraId="1416517E"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prediction = model.predict(vec)[0]</w:t>
      </w:r>
    </w:p>
    <w:p w14:paraId="37411AD4"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sults.append({"payload": line.strip(), "result": prediction})</w:t>
      </w:r>
    </w:p>
    <w:p w14:paraId="57AEF880"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turn results</w:t>
      </w:r>
    </w:p>
    <w:p w14:paraId="6E803D42"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else:</w:t>
      </w:r>
    </w:p>
    <w:p w14:paraId="48BB095B"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processed = preprocess_url(input_data)</w:t>
      </w:r>
    </w:p>
    <w:p w14:paraId="4A62D5FA"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vec = vectorizer.transform([processed])</w:t>
      </w:r>
    </w:p>
    <w:p w14:paraId="4CB7C391"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prediction = model.predict(vec)[0]</w:t>
      </w:r>
    </w:p>
    <w:p w14:paraId="40D67328"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turn prediction</w:t>
      </w:r>
    </w:p>
    <w:p w14:paraId="6CD19219" w14:textId="77777777" w:rsidR="00D7279F" w:rsidRDefault="00D7279F" w:rsidP="00782396">
      <w:pPr>
        <w:spacing w:after="5" w:line="360" w:lineRule="auto"/>
        <w:ind w:right="-12"/>
        <w:jc w:val="both"/>
        <w:rPr>
          <w:rFonts w:ascii="Times New Roman" w:eastAsia="Times New Roman" w:hAnsi="Times New Roman" w:cs="Times New Roman"/>
          <w:bCs/>
          <w:sz w:val="30"/>
          <w:szCs w:val="30"/>
        </w:rPr>
      </w:pPr>
    </w:p>
    <w:p w14:paraId="676AFFC2" w14:textId="2473A755" w:rsidR="00D7279F" w:rsidRPr="00D7279F" w:rsidRDefault="00D7279F" w:rsidP="00D7279F">
      <w:pPr>
        <w:spacing w:after="5" w:line="480" w:lineRule="auto"/>
        <w:ind w:right="-12"/>
        <w:jc w:val="both"/>
        <w:rPr>
          <w:rFonts w:ascii="Times New Roman" w:eastAsia="Times New Roman" w:hAnsi="Times New Roman" w:cs="Times New Roman"/>
          <w:b/>
          <w:sz w:val="30"/>
          <w:szCs w:val="30"/>
        </w:rPr>
      </w:pPr>
      <w:r w:rsidRPr="00D7279F">
        <w:rPr>
          <w:rFonts w:ascii="Times New Roman" w:eastAsia="Times New Roman" w:hAnsi="Times New Roman" w:cs="Times New Roman"/>
          <w:b/>
          <w:sz w:val="30"/>
          <w:szCs w:val="30"/>
        </w:rPr>
        <w:t>3. main.py</w:t>
      </w:r>
    </w:p>
    <w:p w14:paraId="5D45FBE6"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from fastapi import FastAPI, Request, Form, File, UploadFile, HTTPException</w:t>
      </w:r>
    </w:p>
    <w:p w14:paraId="60DD8D48"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from fastapi.responses import HTMLResponse</w:t>
      </w:r>
    </w:p>
    <w:p w14:paraId="2E81DE1F"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from fastapi.staticfiles import StaticFiles</w:t>
      </w:r>
    </w:p>
    <w:p w14:paraId="4733125E"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import redis</w:t>
      </w:r>
    </w:p>
    <w:p w14:paraId="0D548874"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import json</w:t>
      </w:r>
    </w:p>
    <w:p w14:paraId="4310F26B" w14:textId="0C79F8EF"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lastRenderedPageBreak/>
        <w:t>from app.predict import detect_threat</w:t>
      </w:r>
    </w:p>
    <w:p w14:paraId="7C30BCD2"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app = FastAPI()</w:t>
      </w:r>
    </w:p>
    <w:p w14:paraId="74C8CF34"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app.mount("/static", StaticFiles(directory="frontend"), name="static")</w:t>
      </w:r>
    </w:p>
    <w:p w14:paraId="56C1F51A"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r = redis.Redis(host="redis", port=6379, db=0)</w:t>
      </w:r>
    </w:p>
    <w:p w14:paraId="69E4BFFB"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p>
    <w:p w14:paraId="07A602B6"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app.get("/", response_class=HTMLResponse)</w:t>
      </w:r>
    </w:p>
    <w:p w14:paraId="06C2C3A2"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async def read_root():</w:t>
      </w:r>
    </w:p>
    <w:p w14:paraId="78D7C436"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with open("frontend/index.html") as f:</w:t>
      </w:r>
    </w:p>
    <w:p w14:paraId="7C5C8908" w14:textId="07C2C1A8" w:rsid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turn HTMLResponse(f.read())</w:t>
      </w:r>
    </w:p>
    <w:p w14:paraId="7604FBD8"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p>
    <w:p w14:paraId="0501FEA2"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app.post("/detect/")</w:t>
      </w:r>
    </w:p>
    <w:p w14:paraId="389230BE"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async def detect(payload: str = Form(...)):</w:t>
      </w:r>
    </w:p>
    <w:p w14:paraId="5B64C316"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if not payload.strip():</w:t>
      </w:r>
    </w:p>
    <w:p w14:paraId="439D0992"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aise HTTPException(status_code=400, detail="Payload cannot be empty")</w:t>
      </w:r>
    </w:p>
    <w:p w14:paraId="7A84F310"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rpush("threat_queue", json.dumps({"payload": payload}))</w:t>
      </w:r>
    </w:p>
    <w:p w14:paraId="596DA286"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prediction = detect_threat(payload)</w:t>
      </w:r>
    </w:p>
    <w:p w14:paraId="5E00D64E"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turn {"result": prediction}</w:t>
      </w:r>
    </w:p>
    <w:p w14:paraId="612A5031"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p>
    <w:p w14:paraId="2F534A2F"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app.post("/detect_file/")</w:t>
      </w:r>
    </w:p>
    <w:p w14:paraId="2951B382"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async def detect_file(file: UploadFile = File(...)):</w:t>
      </w:r>
    </w:p>
    <w:p w14:paraId="3E60522D"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if not file.size:</w:t>
      </w:r>
    </w:p>
    <w:p w14:paraId="103D5AEC"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aise HTTPException(status_code=400, detail="File cannot be empty")</w:t>
      </w:r>
    </w:p>
    <w:p w14:paraId="1CD5C9A8"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content = await file.read()</w:t>
      </w:r>
    </w:p>
    <w:p w14:paraId="50A5F52B"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sults = detect_threat(content, is_file=True)</w:t>
      </w:r>
    </w:p>
    <w:p w14:paraId="09BB42DF"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rpush("threat_queue", json.dumps({"file": file.filename, "results": results}))</w:t>
      </w:r>
    </w:p>
    <w:p w14:paraId="70012D17"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turn {"filename": file.filename, "results": results}</w:t>
      </w:r>
    </w:p>
    <w:p w14:paraId="782BC184"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p>
    <w:p w14:paraId="41ABD007"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app.post("/detect_url/")</w:t>
      </w:r>
    </w:p>
    <w:p w14:paraId="775865BF"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async def detect_url(url: str = Form(...)):</w:t>
      </w:r>
    </w:p>
    <w:p w14:paraId="15443BFD"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if not url.strip():</w:t>
      </w:r>
    </w:p>
    <w:p w14:paraId="75BE0617"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lastRenderedPageBreak/>
        <w:t>        raise HTTPException(status_code=400, detail="URL cannot be empty")</w:t>
      </w:r>
    </w:p>
    <w:p w14:paraId="15FC8E81"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rpush("threat_queue", json.dumps({"url": url}))</w:t>
      </w:r>
    </w:p>
    <w:p w14:paraId="14F39EF1"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prediction = detect_threat(url)</w:t>
      </w:r>
    </w:p>
    <w:p w14:paraId="6125403E"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return {"result": prediction}</w:t>
      </w:r>
    </w:p>
    <w:p w14:paraId="25554099" w14:textId="0EE299E2" w:rsidR="00D7279F" w:rsidRDefault="00D7279F" w:rsidP="00782396">
      <w:pPr>
        <w:spacing w:after="5" w:line="276" w:lineRule="auto"/>
        <w:ind w:right="-12"/>
        <w:jc w:val="both"/>
        <w:rPr>
          <w:rFonts w:ascii="Times New Roman" w:eastAsia="Times New Roman" w:hAnsi="Times New Roman" w:cs="Times New Roman"/>
          <w:bCs/>
          <w:sz w:val="30"/>
          <w:szCs w:val="30"/>
        </w:rPr>
      </w:pPr>
    </w:p>
    <w:p w14:paraId="1C872DC8" w14:textId="1B3849B0" w:rsidR="00D7279F" w:rsidRPr="00D7279F" w:rsidRDefault="00D7279F" w:rsidP="00D7279F">
      <w:pPr>
        <w:spacing w:after="5" w:line="480" w:lineRule="auto"/>
        <w:ind w:right="-12"/>
        <w:jc w:val="both"/>
        <w:rPr>
          <w:rFonts w:ascii="Times New Roman" w:eastAsia="Times New Roman" w:hAnsi="Times New Roman" w:cs="Times New Roman"/>
          <w:b/>
          <w:sz w:val="30"/>
          <w:szCs w:val="30"/>
        </w:rPr>
      </w:pPr>
      <w:r w:rsidRPr="00D7279F">
        <w:rPr>
          <w:rFonts w:ascii="Times New Roman" w:eastAsia="Times New Roman" w:hAnsi="Times New Roman" w:cs="Times New Roman"/>
          <w:b/>
          <w:sz w:val="30"/>
          <w:szCs w:val="30"/>
        </w:rPr>
        <w:t>4. model.py</w:t>
      </w:r>
    </w:p>
    <w:p w14:paraId="7BEAAFF9" w14:textId="0DA20ADB"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Placeholder for future model extensions</w:t>
      </w:r>
    </w:p>
    <w:p w14:paraId="756DE288"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class ThreatModel:</w:t>
      </w:r>
    </w:p>
    <w:p w14:paraId="13987E02" w14:textId="77777777" w:rsidR="00D7279F" w:rsidRP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def __init__(self):</w:t>
      </w:r>
    </w:p>
    <w:p w14:paraId="5C26DD47" w14:textId="77777777" w:rsidR="00D7279F" w:rsidRDefault="00D7279F" w:rsidP="00D7279F">
      <w:pPr>
        <w:spacing w:after="5" w:line="276" w:lineRule="auto"/>
        <w:ind w:right="-12"/>
        <w:jc w:val="both"/>
        <w:rPr>
          <w:rFonts w:ascii="Times New Roman" w:eastAsia="Times New Roman" w:hAnsi="Times New Roman" w:cs="Times New Roman"/>
          <w:bCs/>
          <w:sz w:val="30"/>
          <w:szCs w:val="30"/>
        </w:rPr>
      </w:pPr>
      <w:r w:rsidRPr="00D7279F">
        <w:rPr>
          <w:rFonts w:ascii="Times New Roman" w:eastAsia="Times New Roman" w:hAnsi="Times New Roman" w:cs="Times New Roman"/>
          <w:bCs/>
          <w:sz w:val="30"/>
          <w:szCs w:val="30"/>
        </w:rPr>
        <w:t>        pass</w:t>
      </w:r>
    </w:p>
    <w:p w14:paraId="22EEDFFD" w14:textId="77777777" w:rsidR="00D7279F" w:rsidRDefault="00D7279F" w:rsidP="00D7279F">
      <w:pPr>
        <w:spacing w:after="5" w:line="276" w:lineRule="auto"/>
        <w:ind w:right="-12"/>
        <w:jc w:val="both"/>
        <w:rPr>
          <w:rFonts w:ascii="Times New Roman" w:eastAsia="Times New Roman" w:hAnsi="Times New Roman" w:cs="Times New Roman"/>
          <w:bCs/>
          <w:sz w:val="30"/>
          <w:szCs w:val="30"/>
        </w:rPr>
      </w:pPr>
    </w:p>
    <w:p w14:paraId="40B61732" w14:textId="7A2D0205" w:rsidR="00782396" w:rsidRPr="00782396" w:rsidRDefault="00782396" w:rsidP="00782396">
      <w:pPr>
        <w:spacing w:after="5" w:line="480" w:lineRule="auto"/>
        <w:ind w:right="-12"/>
        <w:jc w:val="both"/>
        <w:rPr>
          <w:rFonts w:ascii="Times New Roman" w:eastAsia="Times New Roman" w:hAnsi="Times New Roman" w:cs="Times New Roman"/>
          <w:b/>
          <w:sz w:val="30"/>
          <w:szCs w:val="30"/>
        </w:rPr>
      </w:pPr>
      <w:r w:rsidRPr="00782396">
        <w:rPr>
          <w:rFonts w:ascii="Times New Roman" w:eastAsia="Times New Roman" w:hAnsi="Times New Roman" w:cs="Times New Roman"/>
          <w:b/>
          <w:sz w:val="30"/>
          <w:szCs w:val="30"/>
        </w:rPr>
        <w:t>5. queue_consumer.py</w:t>
      </w:r>
    </w:p>
    <w:p w14:paraId="0A7F2DE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import redis</w:t>
      </w:r>
    </w:p>
    <w:p w14:paraId="4C118D8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import json</w:t>
      </w:r>
    </w:p>
    <w:p w14:paraId="1AC1A1C7" w14:textId="7AD5C7DE"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import time</w:t>
      </w:r>
    </w:p>
    <w:p w14:paraId="11680E2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def consume_queue():</w:t>
      </w:r>
    </w:p>
    <w:p w14:paraId="5FF3FD9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 = redis.Redis(host="redis", port=6379, db=0)</w:t>
      </w:r>
    </w:p>
    <w:p w14:paraId="2E5409E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hile True:</w:t>
      </w:r>
    </w:p>
    <w:p w14:paraId="690DD04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_, data = r.blpop("threat_queue")</w:t>
      </w:r>
    </w:p>
    <w:p w14:paraId="51FBB49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ayload = json.loads(data)</w:t>
      </w:r>
    </w:p>
    <w:p w14:paraId="404CEB2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rint(f"Processed: {payload}")</w:t>
      </w:r>
    </w:p>
    <w:p w14:paraId="6121DEE0" w14:textId="766191F2"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ime.sleep(1)</w:t>
      </w:r>
    </w:p>
    <w:p w14:paraId="6B702B9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if __name__ == "__main__":</w:t>
      </w:r>
    </w:p>
    <w:p w14:paraId="49450F21" w14:textId="77777777" w:rsid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ume_queue()</w:t>
      </w:r>
    </w:p>
    <w:p w14:paraId="74FEE5EB" w14:textId="77777777" w:rsidR="00782396" w:rsidRDefault="00782396" w:rsidP="00782396">
      <w:pPr>
        <w:spacing w:after="5" w:line="276" w:lineRule="auto"/>
        <w:ind w:right="-12"/>
        <w:jc w:val="both"/>
        <w:rPr>
          <w:rFonts w:ascii="Times New Roman" w:eastAsia="Times New Roman" w:hAnsi="Times New Roman" w:cs="Times New Roman"/>
          <w:bCs/>
          <w:sz w:val="30"/>
          <w:szCs w:val="30"/>
        </w:rPr>
      </w:pPr>
    </w:p>
    <w:p w14:paraId="6A454FB9" w14:textId="0959009E" w:rsidR="00782396" w:rsidRPr="00782396" w:rsidRDefault="00782396" w:rsidP="00782396">
      <w:pPr>
        <w:spacing w:after="5" w:line="480" w:lineRule="auto"/>
        <w:ind w:right="-12"/>
        <w:jc w:val="both"/>
        <w:rPr>
          <w:rFonts w:ascii="Times New Roman" w:eastAsia="Times New Roman" w:hAnsi="Times New Roman" w:cs="Times New Roman"/>
          <w:b/>
          <w:sz w:val="30"/>
          <w:szCs w:val="30"/>
        </w:rPr>
      </w:pPr>
      <w:r w:rsidRPr="00782396">
        <w:rPr>
          <w:rFonts w:ascii="Times New Roman" w:eastAsia="Times New Roman" w:hAnsi="Times New Roman" w:cs="Times New Roman"/>
          <w:b/>
          <w:sz w:val="30"/>
          <w:szCs w:val="30"/>
        </w:rPr>
        <w:t>6. index.html</w:t>
      </w:r>
    </w:p>
    <w:p w14:paraId="1300990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lt;!DOCTYPE html&gt;</w:t>
      </w:r>
    </w:p>
    <w:p w14:paraId="18FB7D8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lt;html lang="en"&gt;</w:t>
      </w:r>
    </w:p>
    <w:p w14:paraId="030C8C8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lt;head&gt;</w:t>
      </w:r>
    </w:p>
    <w:p w14:paraId="1377C5A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meta charset="UTF-8"&gt;</w:t>
      </w:r>
    </w:p>
    <w:p w14:paraId="74E64A6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lt;meta name="viewport" content="width=device-width, initial-scale=1.0"&gt;</w:t>
      </w:r>
    </w:p>
    <w:p w14:paraId="41C0F46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title&gt;AI/ML for Network Security: SQLi, XSS Attacks&lt;/title&gt;</w:t>
      </w:r>
    </w:p>
    <w:p w14:paraId="226D336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script src="/static/script.js" defer&gt;&lt;/script&gt;</w:t>
      </w:r>
    </w:p>
    <w:p w14:paraId="5259559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link rel="stylesheet" href="/static/style.css"&gt;</w:t>
      </w:r>
    </w:p>
    <w:p w14:paraId="4835B95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lt;/head&gt;</w:t>
      </w:r>
    </w:p>
    <w:p w14:paraId="5014ABA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lt;body&gt;</w:t>
      </w:r>
    </w:p>
    <w:p w14:paraId="440B00F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header&gt;</w:t>
      </w:r>
    </w:p>
    <w:p w14:paraId="7530B38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h1&gt;AI/ML for Network Security: SQLi, XSS Attacks&lt;/h1&gt;</w:t>
      </w:r>
    </w:p>
    <w:p w14:paraId="6864644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header&gt;</w:t>
      </w:r>
    </w:p>
    <w:p w14:paraId="6E6741E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main&gt;</w:t>
      </w:r>
    </w:p>
    <w:p w14:paraId="0A58BD9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section id="payload-section"&gt;</w:t>
      </w:r>
    </w:p>
    <w:p w14:paraId="096D64C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h2&gt;Check Payload&lt;/h2&gt;</w:t>
      </w:r>
    </w:p>
    <w:p w14:paraId="44BFFED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form id="threat-form"&gt;</w:t>
      </w:r>
    </w:p>
    <w:p w14:paraId="14A10C3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textarea name="payload" id="payload" placeholder="Enter payload (e.g., ' OR '1'='1 or &lt;script&gt;alert('x')&lt;/script&gt;)"&gt;&lt;/textarea&gt;</w:t>
      </w:r>
    </w:p>
    <w:p w14:paraId="015EB96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button type="submit"&gt;Check Payload&lt;/button&gt;</w:t>
      </w:r>
    </w:p>
    <w:p w14:paraId="29FC78D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form&gt;</w:t>
      </w:r>
    </w:p>
    <w:p w14:paraId="55B3CB2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div id="payload-error" class="error-message"&gt;&lt;/div&gt;</w:t>
      </w:r>
    </w:p>
    <w:p w14:paraId="6D86A69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div id="payload-result"&gt;&lt;/div&gt;</w:t>
      </w:r>
    </w:p>
    <w:p w14:paraId="61B1252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section&gt;</w:t>
      </w:r>
    </w:p>
    <w:p w14:paraId="63EA20A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section id="url-section"&gt;</w:t>
      </w:r>
    </w:p>
    <w:p w14:paraId="27F3935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h2&gt;Check URL&lt;/h2&gt;</w:t>
      </w:r>
    </w:p>
    <w:p w14:paraId="46674C7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img src="/static/images/xss-attack.png" alt="XSS Attack Icon" class="section-icon"&gt;</w:t>
      </w:r>
    </w:p>
    <w:p w14:paraId="03EC3F8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form id="url-form"&gt;</w:t>
      </w:r>
    </w:p>
    <w:p w14:paraId="194CF10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input type="url" name="url" id="url" placeholder="Enter URL (e.g., http://example.com/?id=1)"&gt;</w:t>
      </w:r>
    </w:p>
    <w:p w14:paraId="37C7B07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button type="submit"&gt;Check URL&lt;/button&gt;</w:t>
      </w:r>
    </w:p>
    <w:p w14:paraId="02C8FEE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form&gt;</w:t>
      </w:r>
    </w:p>
    <w:p w14:paraId="73E69BB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div id="url-error" class="error-message"&gt;&lt;/div&gt;</w:t>
      </w:r>
    </w:p>
    <w:p w14:paraId="70F061C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div id="url-result"&gt;&lt;/div&gt;</w:t>
      </w:r>
    </w:p>
    <w:p w14:paraId="50E3AC7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section&gt;</w:t>
      </w:r>
    </w:p>
    <w:p w14:paraId="495B37D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section id="file-section"&gt;</w:t>
      </w:r>
    </w:p>
    <w:p w14:paraId="4B7A870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lt;h2&gt;Upload File&lt;/h2&gt;</w:t>
      </w:r>
    </w:p>
    <w:p w14:paraId="3699FEE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img src="/static/images/ai-shield.png" alt="AI Shield" class="inline-image"&gt;</w:t>
      </w:r>
    </w:p>
    <w:p w14:paraId="4CD530C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form id="file-form" enctype="multipart/form-data"&gt;</w:t>
      </w:r>
    </w:p>
    <w:p w14:paraId="29BCE6A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input type="file" name="file" id="file" accept=".txt"&gt;</w:t>
      </w:r>
    </w:p>
    <w:p w14:paraId="4EE8B25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button type="submit"&gt;Check File&lt;/button&gt;</w:t>
      </w:r>
    </w:p>
    <w:p w14:paraId="500F67A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form&gt;</w:t>
      </w:r>
    </w:p>
    <w:p w14:paraId="7A07A77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div id="file-error" class="error-message"&gt;&lt;/div&gt;</w:t>
      </w:r>
    </w:p>
    <w:p w14:paraId="12B146F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div id="file-result"&gt;&lt;/div&gt;</w:t>
      </w:r>
    </w:p>
    <w:p w14:paraId="35FD5D5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section&gt;</w:t>
      </w:r>
    </w:p>
    <w:p w14:paraId="53F3592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t;/main&gt;</w:t>
      </w:r>
    </w:p>
    <w:p w14:paraId="39B018F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lt;/body&gt;</w:t>
      </w:r>
    </w:p>
    <w:p w14:paraId="33BB8A5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lt;/html&gt;</w:t>
      </w:r>
    </w:p>
    <w:p w14:paraId="2A557DB7" w14:textId="77777777" w:rsidR="00782396" w:rsidRDefault="00782396" w:rsidP="00782396">
      <w:pPr>
        <w:spacing w:after="5" w:line="276" w:lineRule="auto"/>
        <w:ind w:right="-12"/>
        <w:jc w:val="both"/>
        <w:rPr>
          <w:rFonts w:ascii="Times New Roman" w:eastAsia="Times New Roman" w:hAnsi="Times New Roman" w:cs="Times New Roman"/>
          <w:bCs/>
          <w:sz w:val="30"/>
          <w:szCs w:val="30"/>
        </w:rPr>
      </w:pPr>
    </w:p>
    <w:p w14:paraId="526655E3" w14:textId="6497EEE8" w:rsidR="00D7279F" w:rsidRDefault="00782396" w:rsidP="00782396">
      <w:pPr>
        <w:spacing w:after="5" w:line="276" w:lineRule="auto"/>
        <w:ind w:right="-12"/>
        <w:jc w:val="both"/>
        <w:rPr>
          <w:rFonts w:ascii="Times New Roman" w:eastAsia="Times New Roman" w:hAnsi="Times New Roman" w:cs="Times New Roman"/>
          <w:b/>
          <w:sz w:val="30"/>
          <w:szCs w:val="30"/>
        </w:rPr>
      </w:pPr>
      <w:r w:rsidRPr="00782396">
        <w:rPr>
          <w:rFonts w:ascii="Times New Roman" w:eastAsia="Times New Roman" w:hAnsi="Times New Roman" w:cs="Times New Roman"/>
          <w:b/>
          <w:sz w:val="30"/>
          <w:szCs w:val="30"/>
        </w:rPr>
        <w:t>7. script.js</w:t>
      </w:r>
    </w:p>
    <w:p w14:paraId="49C841C5" w14:textId="77777777" w:rsidR="00782396" w:rsidRDefault="00782396" w:rsidP="00782396">
      <w:pPr>
        <w:spacing w:after="5" w:line="276" w:lineRule="auto"/>
        <w:ind w:right="-12"/>
        <w:jc w:val="both"/>
        <w:rPr>
          <w:rFonts w:ascii="Times New Roman" w:eastAsia="Times New Roman" w:hAnsi="Times New Roman" w:cs="Times New Roman"/>
          <w:b/>
          <w:sz w:val="30"/>
          <w:szCs w:val="30"/>
        </w:rPr>
      </w:pPr>
    </w:p>
    <w:p w14:paraId="222F02B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ayload form</w:t>
      </w:r>
    </w:p>
    <w:p w14:paraId="0088E93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document.getElementById("threat-form").addEventListener("submit", async function (e) {</w:t>
      </w:r>
    </w:p>
    <w:p w14:paraId="1F67098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preventDefault();</w:t>
      </w:r>
    </w:p>
    <w:p w14:paraId="4EE4EB7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payload = document.getElementById("payload").value;</w:t>
      </w:r>
    </w:p>
    <w:p w14:paraId="3F290EE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errorDiv = document.getElementById("payload-error");</w:t>
      </w:r>
    </w:p>
    <w:p w14:paraId="252D829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resultDiv = document.getElementById("payload-result");</w:t>
      </w:r>
    </w:p>
    <w:p w14:paraId="5DF7D06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w:t>
      </w:r>
    </w:p>
    <w:p w14:paraId="0703727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ultDiv.innerText = "";</w:t>
      </w:r>
    </w:p>
    <w:p w14:paraId="2A4BE22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3C30BE1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if (!payload.trim()) {</w:t>
      </w:r>
    </w:p>
    <w:p w14:paraId="34F9B88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Enter the content";</w:t>
      </w:r>
    </w:p>
    <w:p w14:paraId="6B29A92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turn;</w:t>
      </w:r>
    </w:p>
    <w:p w14:paraId="384C06C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57ACDBA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1D72997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formData = new FormData();</w:t>
      </w:r>
    </w:p>
    <w:p w14:paraId="5075316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rmData.append("payload", payload);</w:t>
      </w:r>
    </w:p>
    <w:p w14:paraId="3AF4525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ry {</w:t>
      </w:r>
    </w:p>
    <w:p w14:paraId="4A06E5D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const res = await fetch("/detect/", {</w:t>
      </w:r>
    </w:p>
    <w:p w14:paraId="05AC189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ethod: "POST",</w:t>
      </w:r>
    </w:p>
    <w:p w14:paraId="3638F8A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dy: formData</w:t>
      </w:r>
    </w:p>
    <w:p w14:paraId="42A812A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44E097C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if (!res.ok) {</w:t>
      </w:r>
    </w:p>
    <w:p w14:paraId="772B00C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error = await res.json();</w:t>
      </w:r>
    </w:p>
    <w:p w14:paraId="47C9FCE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error.detail || "Error processing payload";</w:t>
      </w:r>
    </w:p>
    <w:p w14:paraId="2AF81AB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turn;</w:t>
      </w:r>
    </w:p>
    <w:p w14:paraId="0B24939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153E4CB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data = await res.json();</w:t>
      </w:r>
    </w:p>
    <w:p w14:paraId="1212BC7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ultDiv.innerText = `Result: ${data.result}`;</w:t>
      </w:r>
    </w:p>
    <w:p w14:paraId="73D3DCF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ultDiv.setAttribute("data-result", data.result);</w:t>
      </w:r>
    </w:p>
    <w:p w14:paraId="21D1E0F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 catch (error) {</w:t>
      </w:r>
    </w:p>
    <w:p w14:paraId="0BB0B57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Error connecting to server";</w:t>
      </w:r>
    </w:p>
    <w:p w14:paraId="152E0CC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22AD7F9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503C3E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2C7E5F4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URL form</w:t>
      </w:r>
    </w:p>
    <w:p w14:paraId="071A578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document.getElementById("url-form").addEventListener("submit", async function (e) {</w:t>
      </w:r>
    </w:p>
    <w:p w14:paraId="189D828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preventDefault();</w:t>
      </w:r>
    </w:p>
    <w:p w14:paraId="6DA4773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url = document.getElementById("url").value;</w:t>
      </w:r>
    </w:p>
    <w:p w14:paraId="597F39F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errorDiv = document.getElementById("url-error");</w:t>
      </w:r>
    </w:p>
    <w:p w14:paraId="00DFE4F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resultDiv = document.getElementById("url-result");</w:t>
      </w:r>
    </w:p>
    <w:p w14:paraId="2860AE7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w:t>
      </w:r>
    </w:p>
    <w:p w14:paraId="20116B3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ultDiv.innerText = "";</w:t>
      </w:r>
    </w:p>
    <w:p w14:paraId="574BD2F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12EA5BF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if (!url.trim()) {</w:t>
      </w:r>
    </w:p>
    <w:p w14:paraId="43D5D98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Enter the content";</w:t>
      </w:r>
    </w:p>
    <w:p w14:paraId="7E06297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turn;</w:t>
      </w:r>
    </w:p>
    <w:p w14:paraId="4D71A0E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1B35D24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7ACF940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formData = new FormData();</w:t>
      </w:r>
    </w:p>
    <w:p w14:paraId="086F966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rmData.append("url", url);</w:t>
      </w:r>
    </w:p>
    <w:p w14:paraId="3BE9EBF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try {</w:t>
      </w:r>
    </w:p>
    <w:p w14:paraId="180E814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res = await fetch("/detect_url/", {</w:t>
      </w:r>
    </w:p>
    <w:p w14:paraId="7F82681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ethod: "POST",</w:t>
      </w:r>
    </w:p>
    <w:p w14:paraId="48E1333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dy: formData</w:t>
      </w:r>
    </w:p>
    <w:p w14:paraId="0277C48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47BBB50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if (!res.ok) {</w:t>
      </w:r>
    </w:p>
    <w:p w14:paraId="071BBD2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error = await res.json();</w:t>
      </w:r>
    </w:p>
    <w:p w14:paraId="4E34978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error.detail || "Error processing URL";</w:t>
      </w:r>
    </w:p>
    <w:p w14:paraId="52A6C4E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turn;</w:t>
      </w:r>
    </w:p>
    <w:p w14:paraId="62DCB31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47CFB67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data = await res.json();</w:t>
      </w:r>
    </w:p>
    <w:p w14:paraId="06982B7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ultDiv.innerText = `Result: ${data.result}`;</w:t>
      </w:r>
    </w:p>
    <w:p w14:paraId="16C8DA4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ultDiv.setAttribute("data-result", data.result);</w:t>
      </w:r>
    </w:p>
    <w:p w14:paraId="326A083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 catch (error) {</w:t>
      </w:r>
    </w:p>
    <w:p w14:paraId="28CB0C7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Error connecting to server";</w:t>
      </w:r>
    </w:p>
    <w:p w14:paraId="10A8FD5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3E0B54C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53C0719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18D3A8F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ile form</w:t>
      </w:r>
    </w:p>
    <w:p w14:paraId="0B06F60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document.getElementById("file-form").addEventListener("submit", async function (e) {</w:t>
      </w:r>
    </w:p>
    <w:p w14:paraId="25188D7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preventDefault();</w:t>
      </w:r>
    </w:p>
    <w:p w14:paraId="39F890F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fileInput = document.getElementById("file");</w:t>
      </w:r>
    </w:p>
    <w:p w14:paraId="0FDDE8B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errorDiv = document.getElementById("file-error");</w:t>
      </w:r>
    </w:p>
    <w:p w14:paraId="4F35629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resultDiv = document.getElementById("file-result");</w:t>
      </w:r>
    </w:p>
    <w:p w14:paraId="4E12FCF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w:t>
      </w:r>
    </w:p>
    <w:p w14:paraId="4980451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ultDiv.innerText = "";</w:t>
      </w:r>
    </w:p>
    <w:p w14:paraId="58E81CC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5BA52E2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if (!fileInput.files.length) {</w:t>
      </w:r>
    </w:p>
    <w:p w14:paraId="6AE84D8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Enter the content";</w:t>
      </w:r>
    </w:p>
    <w:p w14:paraId="6CF4340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turn;</w:t>
      </w:r>
    </w:p>
    <w:p w14:paraId="6F7DAD1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43671C0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65AA56E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formData = new FormData();</w:t>
      </w:r>
    </w:p>
    <w:p w14:paraId="52D50ED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formData.append("file", fileInput.files[0]);</w:t>
      </w:r>
    </w:p>
    <w:p w14:paraId="52A76B6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ry {</w:t>
      </w:r>
    </w:p>
    <w:p w14:paraId="7BCF4C3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res = await fetch("/detect_file/", {</w:t>
      </w:r>
    </w:p>
    <w:p w14:paraId="5AAAD97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ethod: "POST",</w:t>
      </w:r>
    </w:p>
    <w:p w14:paraId="676609E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dy: formData</w:t>
      </w:r>
    </w:p>
    <w:p w14:paraId="5096513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31B749B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if (!res.ok) {</w:t>
      </w:r>
    </w:p>
    <w:p w14:paraId="5F946A1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error = await res.json();</w:t>
      </w:r>
    </w:p>
    <w:p w14:paraId="5BB6E86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error.detail || "Error processing file";</w:t>
      </w:r>
    </w:p>
    <w:p w14:paraId="12FF389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turn;</w:t>
      </w:r>
    </w:p>
    <w:p w14:paraId="642A21D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3F61F98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st data = await res.json();</w:t>
      </w:r>
    </w:p>
    <w:p w14:paraId="2CAF36A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ultDiv.innerHTML = `File: ${data.filename}&lt;br&gt;` +</w:t>
      </w:r>
    </w:p>
    <w:p w14:paraId="58D10A8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data.results.map(r =&gt; `Payload: ${r.payload} -&gt; ${r.result}`).join("&lt;br&gt;");</w:t>
      </w:r>
    </w:p>
    <w:p w14:paraId="668E813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ultDiv.setAttribute("data-result", data.results.some(r =&gt; r.result !== "benign") ? "malicious" : "benign");</w:t>
      </w:r>
    </w:p>
    <w:p w14:paraId="03FEF09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 catch (error) {</w:t>
      </w:r>
    </w:p>
    <w:p w14:paraId="6660CF1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Div.innerText = "Error connecting to server";</w:t>
      </w:r>
    </w:p>
    <w:p w14:paraId="2AF6417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6B4AA674" w14:textId="74D34B98" w:rsidR="00782396" w:rsidRDefault="00782396" w:rsidP="00FA350C">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4E263DB" w14:textId="77777777" w:rsidR="00FA350C" w:rsidRDefault="00FA350C" w:rsidP="00FA350C">
      <w:pPr>
        <w:spacing w:after="5" w:line="276" w:lineRule="auto"/>
        <w:ind w:right="-12"/>
        <w:jc w:val="both"/>
        <w:rPr>
          <w:rFonts w:ascii="Times New Roman" w:eastAsia="Times New Roman" w:hAnsi="Times New Roman" w:cs="Times New Roman"/>
          <w:bCs/>
          <w:sz w:val="30"/>
          <w:szCs w:val="30"/>
        </w:rPr>
      </w:pPr>
    </w:p>
    <w:p w14:paraId="28E313DC" w14:textId="34238E0C" w:rsidR="00782396" w:rsidRPr="00782396" w:rsidRDefault="00782396" w:rsidP="00782396">
      <w:pPr>
        <w:spacing w:after="5" w:line="480" w:lineRule="auto"/>
        <w:ind w:right="-12"/>
        <w:jc w:val="both"/>
        <w:rPr>
          <w:rFonts w:ascii="Times New Roman" w:eastAsia="Times New Roman" w:hAnsi="Times New Roman" w:cs="Times New Roman"/>
          <w:b/>
          <w:sz w:val="30"/>
          <w:szCs w:val="30"/>
        </w:rPr>
      </w:pPr>
      <w:r w:rsidRPr="00782396">
        <w:rPr>
          <w:rFonts w:ascii="Times New Roman" w:eastAsia="Times New Roman" w:hAnsi="Times New Roman" w:cs="Times New Roman"/>
          <w:b/>
          <w:sz w:val="30"/>
          <w:szCs w:val="30"/>
        </w:rPr>
        <w:t>8. style.css</w:t>
      </w:r>
    </w:p>
    <w:p w14:paraId="265A9DB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et default styles */</w:t>
      </w:r>
    </w:p>
    <w:p w14:paraId="7D61DAC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t>
      </w:r>
    </w:p>
    <w:p w14:paraId="2E123DC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argin: 0;</w:t>
      </w:r>
    </w:p>
    <w:p w14:paraId="0CD924D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adding: 0;</w:t>
      </w:r>
    </w:p>
    <w:p w14:paraId="0167C16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x-sizing: border-box;</w:t>
      </w:r>
    </w:p>
    <w:p w14:paraId="04741A3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51F4D0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4CDA299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oot variables */</w:t>
      </w:r>
    </w:p>
    <w:p w14:paraId="6879603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root {</w:t>
      </w:r>
    </w:p>
    <w:p w14:paraId="136BFA5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rimary-color: #2c3e50; /* Dark blue-gray */</w:t>
      </w:r>
    </w:p>
    <w:p w14:paraId="306F9A7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accent-color: #e74c3c; /* Red for buttons */</w:t>
      </w:r>
    </w:p>
    <w:p w14:paraId="4485D6A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background-color: #f4f4f9; /* Light gray background */</w:t>
      </w:r>
    </w:p>
    <w:p w14:paraId="5D8844B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ext-color: #333; /* Dark text */</w:t>
      </w:r>
    </w:p>
    <w:p w14:paraId="4FC20DD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success-color: #27ae60; /* Green for benign */</w:t>
      </w:r>
    </w:p>
    <w:p w14:paraId="629971E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color: #c0392b; /* Red for malicious and errors */</w:t>
      </w:r>
    </w:p>
    <w:p w14:paraId="33B4913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radius: 8px;</w:t>
      </w:r>
    </w:p>
    <w:p w14:paraId="313428C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shadow: 0 4px 6px rgba(0, 0, 0, 0.1);</w:t>
      </w:r>
    </w:p>
    <w:p w14:paraId="390D117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ransition: all 0.3s ease;</w:t>
      </w:r>
    </w:p>
    <w:p w14:paraId="4562E9E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EB4123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5D2AC26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dy styles */</w:t>
      </w:r>
    </w:p>
    <w:p w14:paraId="4C7008A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body {</w:t>
      </w:r>
    </w:p>
    <w:p w14:paraId="010A0EA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family: 'Inter', -apple-system, BlinkMacSystemFont, 'Segoe UI', Roboto, sans-serif;</w:t>
      </w:r>
    </w:p>
    <w:p w14:paraId="79E1A1F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color: var(--background-color);</w:t>
      </w:r>
    </w:p>
    <w:p w14:paraId="600E830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lor: var(--text-color);</w:t>
      </w:r>
    </w:p>
    <w:p w14:paraId="27C4845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ine-height: 1.6;</w:t>
      </w:r>
    </w:p>
    <w:p w14:paraId="3915182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in-height: 100vh;</w:t>
      </w:r>
    </w:p>
    <w:p w14:paraId="794C6C4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display: flex;</w:t>
      </w:r>
    </w:p>
    <w:p w14:paraId="03E1DC8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lex-direction: column;</w:t>
      </w:r>
    </w:p>
    <w:p w14:paraId="0AD5AB2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adding: 20px;</w:t>
      </w:r>
    </w:p>
    <w:p w14:paraId="421443B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1E76E56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524B680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Header styles */</w:t>
      </w:r>
    </w:p>
    <w:p w14:paraId="31E3871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header {</w:t>
      </w:r>
    </w:p>
    <w:p w14:paraId="00C1C14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idth: 100%;</w:t>
      </w:r>
    </w:p>
    <w:p w14:paraId="24200D9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 url('/static/images/network-security.jpg') no-repeat center center/cover;</w:t>
      </w:r>
    </w:p>
    <w:p w14:paraId="7CB73DE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adding: 3rem 1rem;</w:t>
      </w:r>
    </w:p>
    <w:p w14:paraId="1CCF255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ext-align: center;</w:t>
      </w:r>
    </w:p>
    <w:p w14:paraId="51D86F6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lor: white;</w:t>
      </w:r>
    </w:p>
    <w:p w14:paraId="77373C8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ext-shadow: 2px 2px 4px rgba(0, 0, 0, 0.5);</w:t>
      </w:r>
    </w:p>
    <w:p w14:paraId="1D19ED0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argin-bottom: 2rem;</w:t>
      </w:r>
    </w:p>
    <w:p w14:paraId="06A6BAE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osition: relative;</w:t>
      </w:r>
    </w:p>
    <w:p w14:paraId="455CDA7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16365AC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3E446F3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header::before {</w:t>
      </w:r>
    </w:p>
    <w:p w14:paraId="626A4C7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ntent: '';</w:t>
      </w:r>
    </w:p>
    <w:p w14:paraId="23037A3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osition: absolute;</w:t>
      </w:r>
    </w:p>
    <w:p w14:paraId="57758BA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op: 0;</w:t>
      </w:r>
    </w:p>
    <w:p w14:paraId="537AFAB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eft: 0;</w:t>
      </w:r>
    </w:p>
    <w:p w14:paraId="2FF19DD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idth: 100%;</w:t>
      </w:r>
    </w:p>
    <w:p w14:paraId="63412D0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height: 100%;</w:t>
      </w:r>
    </w:p>
    <w:p w14:paraId="5668486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 rgba(0, 0, 0, 0.4); /* Overlay for readability */</w:t>
      </w:r>
    </w:p>
    <w:p w14:paraId="79AF0E8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z-index: 1;</w:t>
      </w:r>
    </w:p>
    <w:p w14:paraId="4BCD533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1EFD6C4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7B2F7B5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header h1 {</w:t>
      </w:r>
    </w:p>
    <w:p w14:paraId="679C98F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size: 2.5rem;</w:t>
      </w:r>
    </w:p>
    <w:p w14:paraId="7DA62C0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ext-transform: uppercase;</w:t>
      </w:r>
    </w:p>
    <w:p w14:paraId="6AF2F32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letter-spacing: 1px;</w:t>
      </w:r>
    </w:p>
    <w:p w14:paraId="0566585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osition: relative;</w:t>
      </w:r>
    </w:p>
    <w:p w14:paraId="4258A8C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z-index: 2;</w:t>
      </w:r>
    </w:p>
    <w:p w14:paraId="5E4E93B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07865FC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4916006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ain styles */</w:t>
      </w:r>
    </w:p>
    <w:p w14:paraId="6C1A73D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main {</w:t>
      </w:r>
    </w:p>
    <w:p w14:paraId="4DD9F13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lex: 1;</w:t>
      </w:r>
    </w:p>
    <w:p w14:paraId="3D06BDB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display: flex;</w:t>
      </w:r>
    </w:p>
    <w:p w14:paraId="46A9ECC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lex-direction: column;</w:t>
      </w:r>
    </w:p>
    <w:p w14:paraId="7FEE58F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align-items: center;</w:t>
      </w:r>
    </w:p>
    <w:p w14:paraId="75D7525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idth: 100%;</w:t>
      </w:r>
    </w:p>
    <w:p w14:paraId="607FD62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2347C00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129EC44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Section styles */</w:t>
      </w:r>
    </w:p>
    <w:p w14:paraId="6FDCBBA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section {</w:t>
      </w:r>
    </w:p>
    <w:p w14:paraId="0218943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 white;</w:t>
      </w:r>
    </w:p>
    <w:p w14:paraId="03FA0C6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adding: 2rem;</w:t>
      </w:r>
    </w:p>
    <w:p w14:paraId="2ABB3EF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radius: var(--border-radius);</w:t>
      </w:r>
    </w:p>
    <w:p w14:paraId="6C6A546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box-shadow: var(--shadow);</w:t>
      </w:r>
    </w:p>
    <w:p w14:paraId="463481C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idth: 100%;</w:t>
      </w:r>
    </w:p>
    <w:p w14:paraId="676320F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ax-width: 600px;</w:t>
      </w:r>
    </w:p>
    <w:p w14:paraId="60F522C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argin-bottom: 2rem;</w:t>
      </w:r>
    </w:p>
    <w:p w14:paraId="37445E8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ransition: var(--transition);</w:t>
      </w:r>
    </w:p>
    <w:p w14:paraId="54EBFF6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CB28E8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6913998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payload-section {</w:t>
      </w:r>
    </w:p>
    <w:p w14:paraId="2FF5B5D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 url('/static/images/sqli-attack.png') no-repeat center center/cover;</w:t>
      </w:r>
    </w:p>
    <w:p w14:paraId="004F001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size: 50%;</w:t>
      </w:r>
    </w:p>
    <w:p w14:paraId="71C2F7D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position: right bottom;</w:t>
      </w:r>
    </w:p>
    <w:p w14:paraId="5FAA3D7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blend-mode: overlay;</w:t>
      </w:r>
    </w:p>
    <w:p w14:paraId="210497A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color: rgba(255, 255, 255, 0.9);</w:t>
      </w:r>
    </w:p>
    <w:p w14:paraId="4839EB6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109C30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1E8C159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section:hover {</w:t>
      </w:r>
    </w:p>
    <w:p w14:paraId="7F24720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ransform: translateY(-2px);</w:t>
      </w:r>
    </w:p>
    <w:p w14:paraId="3438722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x-shadow: 0 6px 12px rgba(0, 0, 0, 0.15);</w:t>
      </w:r>
    </w:p>
    <w:p w14:paraId="747F3D5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50604AC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1920B18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h2 {</w:t>
      </w:r>
    </w:p>
    <w:p w14:paraId="1647FCC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size: 1.5rem;</w:t>
      </w:r>
    </w:p>
    <w:p w14:paraId="62B8817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lor: var(--primary-color);</w:t>
      </w:r>
    </w:p>
    <w:p w14:paraId="5B4B3D5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argin-bottom: 1rem;</w:t>
      </w:r>
    </w:p>
    <w:p w14:paraId="707C482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6AE815E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649DC2F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rm styles */</w:t>
      </w:r>
    </w:p>
    <w:p w14:paraId="134E766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form {</w:t>
      </w:r>
    </w:p>
    <w:p w14:paraId="4420DEA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display: flex;</w:t>
      </w:r>
    </w:p>
    <w:p w14:paraId="3C0A7DF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lex-direction: column;</w:t>
      </w:r>
    </w:p>
    <w:p w14:paraId="798F49A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gap: 1rem;</w:t>
      </w:r>
    </w:p>
    <w:p w14:paraId="0908FB6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38A1B51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2EAD64A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Input styles */</w:t>
      </w:r>
    </w:p>
    <w:p w14:paraId="4CFA91E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textarea, input[type="url"], input[type="file"] {</w:t>
      </w:r>
    </w:p>
    <w:p w14:paraId="43BC898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idth: 100%;</w:t>
      </w:r>
    </w:p>
    <w:p w14:paraId="32F52A3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adding: 1rem;</w:t>
      </w:r>
    </w:p>
    <w:p w14:paraId="0260FA2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size: 1rem;</w:t>
      </w:r>
    </w:p>
    <w:p w14:paraId="5D68E41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family: 'Courier New', monospace;</w:t>
      </w:r>
    </w:p>
    <w:p w14:paraId="1C03E66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 2px solid #ddd;</w:t>
      </w:r>
    </w:p>
    <w:p w14:paraId="5CAA10C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radius: var(--border-radius);</w:t>
      </w:r>
    </w:p>
    <w:p w14:paraId="0352473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ransition: var(--transition);</w:t>
      </w:r>
    </w:p>
    <w:p w14:paraId="0683915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 #fafafa;</w:t>
      </w:r>
    </w:p>
    <w:p w14:paraId="006B16C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lor: var(--text-color);</w:t>
      </w:r>
    </w:p>
    <w:p w14:paraId="2755201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07BD7E4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0BA18F3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textarea {</w:t>
      </w:r>
    </w:p>
    <w:p w14:paraId="500116E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in-height: 120px;</w:t>
      </w:r>
    </w:p>
    <w:p w14:paraId="54D76D4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ize: vertical;</w:t>
      </w:r>
    </w:p>
    <w:p w14:paraId="6788DD9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08A8DF2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51861FC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input[type="url"] {</w:t>
      </w:r>
    </w:p>
    <w:p w14:paraId="217E071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height: 40px;</w:t>
      </w:r>
    </w:p>
    <w:p w14:paraId="7AE393A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07A3C59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30DFB83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textarea:focus, input[type="url"]:focus, input[type="file"]:focus {</w:t>
      </w:r>
    </w:p>
    <w:p w14:paraId="11AB4D6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outline: none;</w:t>
      </w:r>
    </w:p>
    <w:p w14:paraId="73C55B6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color: var(--primary-color);</w:t>
      </w:r>
    </w:p>
    <w:p w14:paraId="7551843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 white;</w:t>
      </w:r>
    </w:p>
    <w:p w14:paraId="5349481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x-shadow: 0 0 8px rgba(44, 62, 80, 0.2);</w:t>
      </w:r>
    </w:p>
    <w:p w14:paraId="3D601AD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2AF2543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2D959EF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textarea::placeholder, input[type="url"]::placeholder {</w:t>
      </w:r>
    </w:p>
    <w:p w14:paraId="6000538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lor: #888;</w:t>
      </w:r>
    </w:p>
    <w:p w14:paraId="07914E2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opacity: 0.7;</w:t>
      </w:r>
    </w:p>
    <w:p w14:paraId="6C707F3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32CD58A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0ACE689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Button styles */</w:t>
      </w:r>
    </w:p>
    <w:p w14:paraId="2B8E461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button[type="submit"] {</w:t>
      </w:r>
    </w:p>
    <w:p w14:paraId="0C248C4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adding: 0.75rem 1.5rem;</w:t>
      </w:r>
    </w:p>
    <w:p w14:paraId="7126F73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size: 1rem;</w:t>
      </w:r>
    </w:p>
    <w:p w14:paraId="7EE67D8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weight: 600;</w:t>
      </w:r>
    </w:p>
    <w:p w14:paraId="6B6B673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lor: white;</w:t>
      </w:r>
    </w:p>
    <w:p w14:paraId="1263462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color: var(--accent-color);</w:t>
      </w:r>
    </w:p>
    <w:p w14:paraId="05862CC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 none;</w:t>
      </w:r>
    </w:p>
    <w:p w14:paraId="0771223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radius: var(--border-radius);</w:t>
      </w:r>
    </w:p>
    <w:p w14:paraId="1A397F5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ursor: pointer;</w:t>
      </w:r>
    </w:p>
    <w:p w14:paraId="2AD7797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ransition: var(--transition);</w:t>
      </w:r>
    </w:p>
    <w:p w14:paraId="275B6E9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9ADB48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17F4531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button[type="submit"]:hover {</w:t>
      </w:r>
    </w:p>
    <w:p w14:paraId="1323CF4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color: #c0392b;</w:t>
      </w:r>
    </w:p>
    <w:p w14:paraId="5FD2B1C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ransform: scale(1.05);</w:t>
      </w:r>
    </w:p>
    <w:p w14:paraId="30FBE05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49DB0FE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73FEBD2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button[type="submit"]:focus {</w:t>
      </w:r>
    </w:p>
    <w:p w14:paraId="0EAB7B0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outline: none;</w:t>
      </w:r>
    </w:p>
    <w:p w14:paraId="639A965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x-shadow: 0 0 0 3px rgba(231, 76, 60, 0.3);</w:t>
      </w:r>
    </w:p>
    <w:p w14:paraId="3C85DA8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61C2D0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31F7444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button[type="submit"]:disabled {</w:t>
      </w:r>
    </w:p>
    <w:p w14:paraId="7603F5A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color: #ccc;</w:t>
      </w:r>
    </w:p>
    <w:p w14:paraId="10F3933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ursor: not-allowed;</w:t>
      </w:r>
    </w:p>
    <w:p w14:paraId="6B63313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ransform: none;</w:t>
      </w:r>
    </w:p>
    <w:p w14:paraId="576315F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0F4DA32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3079F36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 message styles */</w:t>
      </w:r>
    </w:p>
    <w:p w14:paraId="517A97A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error-message {</w:t>
      </w:r>
    </w:p>
    <w:p w14:paraId="671872C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lor: var(--error-color);</w:t>
      </w:r>
    </w:p>
    <w:p w14:paraId="2FF7197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size: 1rem;</w:t>
      </w:r>
    </w:p>
    <w:p w14:paraId="35991C1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weight: 500;</w:t>
      </w:r>
    </w:p>
    <w:p w14:paraId="4DD8404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text-align: center;</w:t>
      </w:r>
    </w:p>
    <w:p w14:paraId="7C25CE8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argin-top: 0.5rem;</w:t>
      </w:r>
    </w:p>
    <w:p w14:paraId="51713E3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display: none;</w:t>
      </w:r>
    </w:p>
    <w:p w14:paraId="006C220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4F62A89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16EB2D6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error-message:not(:empty) {</w:t>
      </w:r>
    </w:p>
    <w:p w14:paraId="5738DD3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display: block;</w:t>
      </w:r>
    </w:p>
    <w:p w14:paraId="3B8AA3C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50B9D04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0377019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Image styles */</w:t>
      </w:r>
    </w:p>
    <w:p w14:paraId="0785C02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section-icon {</w:t>
      </w:r>
    </w:p>
    <w:p w14:paraId="3128482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idth: 40px;</w:t>
      </w:r>
    </w:p>
    <w:p w14:paraId="71656A7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height: 40px;</w:t>
      </w:r>
    </w:p>
    <w:p w14:paraId="5AB2570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argin: 0 auto 1rem;</w:t>
      </w:r>
    </w:p>
    <w:p w14:paraId="06C2AFC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display: block;</w:t>
      </w:r>
    </w:p>
    <w:p w14:paraId="75DED45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0083EB8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5FEFC4F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inline-image {</w:t>
      </w:r>
    </w:p>
    <w:p w14:paraId="0C63AAD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idth: 60px;</w:t>
      </w:r>
    </w:p>
    <w:p w14:paraId="669DFC7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height: 60px;</w:t>
      </w:r>
    </w:p>
    <w:p w14:paraId="55EBD69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argin: 1rem auto;</w:t>
      </w:r>
    </w:p>
    <w:p w14:paraId="539566B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display: block;</w:t>
      </w:r>
    </w:p>
    <w:p w14:paraId="2592ED0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109BD7E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45B6486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ult div styles */</w:t>
      </w:r>
    </w:p>
    <w:p w14:paraId="7D056E7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payload-result, #url-result, #file-result {</w:t>
      </w:r>
    </w:p>
    <w:p w14:paraId="546AADA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margin-top: 1rem;</w:t>
      </w:r>
    </w:p>
    <w:p w14:paraId="1B94E05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adding: 1rem;</w:t>
      </w:r>
    </w:p>
    <w:p w14:paraId="396E7EE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size: 1.1rem;</w:t>
      </w:r>
    </w:p>
    <w:p w14:paraId="5F07714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ont-weight: 500;</w:t>
      </w:r>
    </w:p>
    <w:p w14:paraId="3B92B42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radius: var(--border-radius);</w:t>
      </w:r>
    </w:p>
    <w:p w14:paraId="0616D8F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ext-align: center;</w:t>
      </w:r>
    </w:p>
    <w:p w14:paraId="358E8BE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animation: fadeIn 0.5s ease-in-out;</w:t>
      </w:r>
    </w:p>
    <w:p w14:paraId="389995F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71A693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4B441A7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payload-result:empty, #url-result:empty, #file-result:empty {</w:t>
      </w:r>
    </w:p>
    <w:p w14:paraId="0EB7D77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display: none;</w:t>
      </w:r>
    </w:p>
    <w:p w14:paraId="3DD2C03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59249D6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6CB649D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payload-result[data-result="sql"],</w:t>
      </w:r>
    </w:p>
    <w:p w14:paraId="283B680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payload-result[data-result="xss"],</w:t>
      </w:r>
    </w:p>
    <w:p w14:paraId="0A13249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payload-result[data-result="url"],</w:t>
      </w:r>
    </w:p>
    <w:p w14:paraId="1B70AB3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url-result[data-result="sql"],</w:t>
      </w:r>
    </w:p>
    <w:p w14:paraId="4C64894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url-result[data-result="xss"],</w:t>
      </w:r>
    </w:p>
    <w:p w14:paraId="47F3937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url-result[data-result="url"],</w:t>
      </w:r>
    </w:p>
    <w:p w14:paraId="666DA6F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file-result[data-result="malicious"] {</w:t>
      </w:r>
    </w:p>
    <w:p w14:paraId="17ABC81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color: var(--error-color);</w:t>
      </w:r>
    </w:p>
    <w:p w14:paraId="3428238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lor: white;</w:t>
      </w:r>
    </w:p>
    <w:p w14:paraId="02E8A21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 1px solid #a7291e;</w:t>
      </w:r>
    </w:p>
    <w:p w14:paraId="319F9D0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535810B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748691B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payload-result[data-result="benign"],</w:t>
      </w:r>
    </w:p>
    <w:p w14:paraId="6991647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url-result[data-result="benign"],</w:t>
      </w:r>
    </w:p>
    <w:p w14:paraId="09C7DF4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file-result[data-result="benign"] {</w:t>
      </w:r>
    </w:p>
    <w:p w14:paraId="53CC990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color: var(--success-color);</w:t>
      </w:r>
    </w:p>
    <w:p w14:paraId="6B17884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olor: white;</w:t>
      </w:r>
    </w:p>
    <w:p w14:paraId="00D39A0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 1px solid #1e8449;</w:t>
      </w:r>
    </w:p>
    <w:p w14:paraId="50C8EC2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4718D72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1F020A6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Animation */</w:t>
      </w:r>
    </w:p>
    <w:p w14:paraId="2C56874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keyframes fadeIn {</w:t>
      </w:r>
    </w:p>
    <w:p w14:paraId="0E8FC76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from { opacity: 0; transform: translateY(10px); }</w:t>
      </w:r>
    </w:p>
    <w:p w14:paraId="3CE12E0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o { opacity: 1; transform: translateY(0); }</w:t>
      </w:r>
    </w:p>
    <w:p w14:paraId="25B0AA0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05787BD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7A335C5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sponsive design */</w:t>
      </w:r>
    </w:p>
    <w:p w14:paraId="1F69634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media (max-width: 768px) {</w:t>
      </w:r>
    </w:p>
    <w:p w14:paraId="291231C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header h1 { font-size: 2rem; }</w:t>
      </w:r>
    </w:p>
    <w:p w14:paraId="3A0D2FE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section { padding: 1.5rem; }</w:t>
      </w:r>
    </w:p>
    <w:p w14:paraId="26F2C39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extarea, input[type="url"], input[type="file"] { font-size: 0.9rem; }</w:t>
      </w:r>
    </w:p>
    <w:p w14:paraId="4A469DE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utton[type="submit"] { padding: 0.6rem 1.2rem; font-size: 0.9rem; }</w:t>
      </w:r>
    </w:p>
    <w:p w14:paraId="122447D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section-icon { width: 30px; height: 30px; }</w:t>
      </w:r>
    </w:p>
    <w:p w14:paraId="14E3C67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inline-image { width: 50px; height: 50px; }</w:t>
      </w:r>
    </w:p>
    <w:p w14:paraId="0140824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message { font-size: 0.9rem; }</w:t>
      </w:r>
    </w:p>
    <w:p w14:paraId="22D3354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1BB01AA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4DFB0B3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media (max-width: 480px) {</w:t>
      </w:r>
    </w:p>
    <w:p w14:paraId="32EA01F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dy { padding: 10px; }</w:t>
      </w:r>
    </w:p>
    <w:p w14:paraId="5659BC0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header h1 { font-size: 1.5rem; }</w:t>
      </w:r>
    </w:p>
    <w:p w14:paraId="4B8EBF2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section { padding: 1rem; }</w:t>
      </w:r>
    </w:p>
    <w:p w14:paraId="3E47B22D"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ayload-result, #url-result, #file-result { font-size: 1rem; }</w:t>
      </w:r>
    </w:p>
    <w:p w14:paraId="5F8B49F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message { font-size: 0.8rem; }</w:t>
      </w:r>
    </w:p>
    <w:p w14:paraId="7DA1EFA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4873F93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242B9BB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Accessibility */</w:t>
      </w:r>
    </w:p>
    <w:p w14:paraId="3801062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focus-visible {</w:t>
      </w:r>
    </w:p>
    <w:p w14:paraId="1A55139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outline: 3px solid var(--primary-color);</w:t>
      </w:r>
    </w:p>
    <w:p w14:paraId="4CDDDF3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outline-offset: 2px;</w:t>
      </w:r>
    </w:p>
    <w:p w14:paraId="76C882B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054B827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3CD9F7B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media (prefers-contrast: high) {</w:t>
      </w:r>
    </w:p>
    <w:p w14:paraId="1100D61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dy { background-color: #fff; color: #000; }</w:t>
      </w:r>
    </w:p>
    <w:p w14:paraId="6821E31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section { border: 2px solid #000; }</w:t>
      </w:r>
    </w:p>
    <w:p w14:paraId="7711755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utton[type="submit"] { background-color: #000; color: #fff; }</w:t>
      </w:r>
    </w:p>
    <w:p w14:paraId="73CF8D3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error-message { color: #000; }</w:t>
      </w:r>
    </w:p>
    <w:p w14:paraId="7C68F4C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618478D9"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321CF9F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media (prefers-reduced-motion: reduce) {</w:t>
      </w:r>
    </w:p>
    <w:p w14:paraId="1CAE707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utton[type="submit"], section, #payload-result, #url-result, #file-result {</w:t>
      </w:r>
    </w:p>
    <w:p w14:paraId="6B1D691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transition: none;</w:t>
      </w:r>
    </w:p>
    <w:p w14:paraId="625635E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animation: none;</w:t>
      </w:r>
    </w:p>
    <w:p w14:paraId="205DE95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lastRenderedPageBreak/>
        <w:t>    }</w:t>
      </w:r>
    </w:p>
    <w:p w14:paraId="4DCE221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7FFE5D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2F213622"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Custom scrollbar */</w:t>
      </w:r>
    </w:p>
    <w:p w14:paraId="282685B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textarea::-webkit-scrollbar {</w:t>
      </w:r>
    </w:p>
    <w:p w14:paraId="68E40B9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width: 8px;</w:t>
      </w:r>
    </w:p>
    <w:p w14:paraId="0F9D07A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163B782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027DF60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textarea::-webkit-scrollbar-track {</w:t>
      </w:r>
    </w:p>
    <w:p w14:paraId="3554D778"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 #f1f1f1;</w:t>
      </w:r>
    </w:p>
    <w:p w14:paraId="12DAD76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radius: var(--border-radius);</w:t>
      </w:r>
    </w:p>
    <w:p w14:paraId="7086A63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78A297D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10A7FEA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textarea::-webkit-scrollbar-thumb {</w:t>
      </w:r>
    </w:p>
    <w:p w14:paraId="17E0332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 var(--primary-color);</w:t>
      </w:r>
    </w:p>
    <w:p w14:paraId="0F16BEF4"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order-radius: var(--border-radius);</w:t>
      </w:r>
    </w:p>
    <w:p w14:paraId="76A84611"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3094F98E"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p>
    <w:p w14:paraId="5E368E55"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textarea::-webkit-scrollbar-thumb:hover {</w:t>
      </w:r>
    </w:p>
    <w:p w14:paraId="6DFF333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ackground: #1a252f;</w:t>
      </w:r>
    </w:p>
    <w:p w14:paraId="725D754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w:t>
      </w:r>
    </w:p>
    <w:p w14:paraId="537F728D" w14:textId="77777777" w:rsidR="00A033EA" w:rsidRPr="00782396" w:rsidRDefault="00A033EA" w:rsidP="00782396">
      <w:pPr>
        <w:spacing w:after="5" w:line="276" w:lineRule="auto"/>
        <w:ind w:right="-12"/>
        <w:jc w:val="both"/>
        <w:rPr>
          <w:rFonts w:ascii="Times New Roman" w:eastAsia="Times New Roman" w:hAnsi="Times New Roman" w:cs="Times New Roman"/>
          <w:bCs/>
          <w:sz w:val="30"/>
          <w:szCs w:val="30"/>
        </w:rPr>
      </w:pPr>
    </w:p>
    <w:p w14:paraId="5553B0B7" w14:textId="5709C031" w:rsidR="009D39E8" w:rsidRPr="009D39E8" w:rsidRDefault="009D39E8" w:rsidP="00782396">
      <w:pPr>
        <w:spacing w:after="5" w:line="276" w:lineRule="auto"/>
        <w:ind w:right="-12"/>
        <w:jc w:val="both"/>
        <w:rPr>
          <w:rFonts w:ascii="Times New Roman" w:eastAsia="Times New Roman" w:hAnsi="Times New Roman" w:cs="Times New Roman"/>
          <w:b/>
          <w:sz w:val="30"/>
          <w:szCs w:val="30"/>
        </w:rPr>
      </w:pPr>
      <w:r w:rsidRPr="009D39E8">
        <w:rPr>
          <w:rFonts w:ascii="Times New Roman" w:eastAsia="Times New Roman" w:hAnsi="Times New Roman" w:cs="Times New Roman"/>
          <w:b/>
          <w:sz w:val="30"/>
          <w:szCs w:val="30"/>
        </w:rPr>
        <w:t>9. docker-compose.yml</w:t>
      </w:r>
    </w:p>
    <w:p w14:paraId="1B3F90C2" w14:textId="32612EF8"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services:</w:t>
      </w:r>
    </w:p>
    <w:p w14:paraId="70A12E00"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app:</w:t>
      </w:r>
    </w:p>
    <w:p w14:paraId="726EB9C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build: .</w:t>
      </w:r>
    </w:p>
    <w:p w14:paraId="1CDAB46F"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ports:</w:t>
      </w:r>
    </w:p>
    <w:p w14:paraId="0D48BA67"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 "8000:8000"</w:t>
      </w:r>
    </w:p>
    <w:p w14:paraId="3A23BE1C"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volumes:</w:t>
      </w:r>
    </w:p>
    <w:p w14:paraId="084116F6"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 .:/code</w:t>
      </w:r>
    </w:p>
    <w:p w14:paraId="441A863A"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depends_on:</w:t>
      </w:r>
    </w:p>
    <w:p w14:paraId="489C3503"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 redis</w:t>
      </w:r>
    </w:p>
    <w:p w14:paraId="2BAA9B0B" w14:textId="77777777" w:rsidR="00782396" w:rsidRP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redis:</w:t>
      </w:r>
    </w:p>
    <w:p w14:paraId="4B0ABE80" w14:textId="77777777" w:rsidR="00782396" w:rsidRDefault="00782396" w:rsidP="00782396">
      <w:pPr>
        <w:spacing w:after="5" w:line="276" w:lineRule="auto"/>
        <w:ind w:right="-12"/>
        <w:jc w:val="both"/>
        <w:rPr>
          <w:rFonts w:ascii="Times New Roman" w:eastAsia="Times New Roman" w:hAnsi="Times New Roman" w:cs="Times New Roman"/>
          <w:bCs/>
          <w:sz w:val="30"/>
          <w:szCs w:val="30"/>
        </w:rPr>
      </w:pPr>
      <w:r w:rsidRPr="00782396">
        <w:rPr>
          <w:rFonts w:ascii="Times New Roman" w:eastAsia="Times New Roman" w:hAnsi="Times New Roman" w:cs="Times New Roman"/>
          <w:bCs/>
          <w:sz w:val="30"/>
          <w:szCs w:val="30"/>
        </w:rPr>
        <w:t>    image: redis:alpine</w:t>
      </w:r>
    </w:p>
    <w:p w14:paraId="3E985F2B" w14:textId="77777777" w:rsidR="009D39E8" w:rsidRDefault="009D39E8" w:rsidP="00782396">
      <w:pPr>
        <w:spacing w:after="5" w:line="276" w:lineRule="auto"/>
        <w:ind w:right="-12"/>
        <w:jc w:val="both"/>
        <w:rPr>
          <w:rFonts w:ascii="Times New Roman" w:eastAsia="Times New Roman" w:hAnsi="Times New Roman" w:cs="Times New Roman"/>
          <w:bCs/>
          <w:sz w:val="30"/>
          <w:szCs w:val="30"/>
        </w:rPr>
      </w:pPr>
    </w:p>
    <w:p w14:paraId="507BD3E5" w14:textId="284EC5B7" w:rsidR="009D39E8" w:rsidRDefault="009D39E8" w:rsidP="00782396">
      <w:pPr>
        <w:spacing w:after="5" w:line="276" w:lineRule="auto"/>
        <w:ind w:right="-12"/>
        <w:jc w:val="both"/>
        <w:rPr>
          <w:rFonts w:ascii="Times New Roman" w:eastAsia="Times New Roman" w:hAnsi="Times New Roman" w:cs="Times New Roman"/>
          <w:b/>
          <w:sz w:val="30"/>
          <w:szCs w:val="30"/>
        </w:rPr>
      </w:pPr>
      <w:r w:rsidRPr="009D39E8">
        <w:rPr>
          <w:rFonts w:ascii="Times New Roman" w:eastAsia="Times New Roman" w:hAnsi="Times New Roman" w:cs="Times New Roman"/>
          <w:b/>
          <w:sz w:val="30"/>
          <w:szCs w:val="30"/>
        </w:rPr>
        <w:t xml:space="preserve">10. </w:t>
      </w:r>
      <w:r>
        <w:rPr>
          <w:rFonts w:ascii="Times New Roman" w:eastAsia="Times New Roman" w:hAnsi="Times New Roman" w:cs="Times New Roman"/>
          <w:b/>
          <w:sz w:val="30"/>
          <w:szCs w:val="30"/>
        </w:rPr>
        <w:t>Dockerfile</w:t>
      </w:r>
    </w:p>
    <w:p w14:paraId="3746660E" w14:textId="77777777" w:rsidR="009D39E8" w:rsidRDefault="009D39E8" w:rsidP="00782396">
      <w:pPr>
        <w:spacing w:after="5" w:line="276" w:lineRule="auto"/>
        <w:ind w:right="-12"/>
        <w:jc w:val="both"/>
        <w:rPr>
          <w:rFonts w:ascii="Times New Roman" w:eastAsia="Times New Roman" w:hAnsi="Times New Roman" w:cs="Times New Roman"/>
          <w:b/>
          <w:sz w:val="30"/>
          <w:szCs w:val="30"/>
        </w:rPr>
      </w:pPr>
    </w:p>
    <w:p w14:paraId="5D6F0294" w14:textId="663F3F28" w:rsidR="009D39E8" w:rsidRPr="009D39E8" w:rsidRDefault="009D39E8" w:rsidP="009D39E8">
      <w:pPr>
        <w:spacing w:after="5" w:line="276" w:lineRule="auto"/>
        <w:ind w:right="-12"/>
        <w:jc w:val="both"/>
        <w:rPr>
          <w:rFonts w:ascii="Times New Roman" w:eastAsia="Times New Roman" w:hAnsi="Times New Roman" w:cs="Times New Roman"/>
          <w:bCs/>
          <w:sz w:val="30"/>
          <w:szCs w:val="30"/>
        </w:rPr>
      </w:pPr>
      <w:r w:rsidRPr="009D39E8">
        <w:rPr>
          <w:rFonts w:ascii="Times New Roman" w:eastAsia="Times New Roman" w:hAnsi="Times New Roman" w:cs="Times New Roman"/>
          <w:bCs/>
          <w:sz w:val="30"/>
          <w:szCs w:val="30"/>
        </w:rPr>
        <w:t>FROM python:3.10-slim</w:t>
      </w:r>
    </w:p>
    <w:p w14:paraId="06C2D4A4" w14:textId="77777777" w:rsidR="009D39E8" w:rsidRPr="009D39E8" w:rsidRDefault="009D39E8" w:rsidP="009D39E8">
      <w:pPr>
        <w:spacing w:after="5" w:line="276" w:lineRule="auto"/>
        <w:ind w:right="-12"/>
        <w:jc w:val="both"/>
        <w:rPr>
          <w:rFonts w:ascii="Times New Roman" w:eastAsia="Times New Roman" w:hAnsi="Times New Roman" w:cs="Times New Roman"/>
          <w:bCs/>
          <w:sz w:val="30"/>
          <w:szCs w:val="30"/>
        </w:rPr>
      </w:pPr>
      <w:r w:rsidRPr="009D39E8">
        <w:rPr>
          <w:rFonts w:ascii="Times New Roman" w:eastAsia="Times New Roman" w:hAnsi="Times New Roman" w:cs="Times New Roman"/>
          <w:bCs/>
          <w:sz w:val="30"/>
          <w:szCs w:val="30"/>
        </w:rPr>
        <w:t>WORKDIR /code</w:t>
      </w:r>
    </w:p>
    <w:p w14:paraId="51300ECD" w14:textId="2366CF74" w:rsidR="009D39E8" w:rsidRPr="009D39E8" w:rsidRDefault="009D39E8" w:rsidP="009D39E8">
      <w:pPr>
        <w:spacing w:after="5" w:line="276" w:lineRule="auto"/>
        <w:ind w:right="-12"/>
        <w:jc w:val="both"/>
        <w:rPr>
          <w:rFonts w:ascii="Times New Roman" w:eastAsia="Times New Roman" w:hAnsi="Times New Roman" w:cs="Times New Roman"/>
          <w:bCs/>
          <w:sz w:val="30"/>
          <w:szCs w:val="30"/>
        </w:rPr>
      </w:pPr>
      <w:r w:rsidRPr="009D39E8">
        <w:rPr>
          <w:rFonts w:ascii="Times New Roman" w:eastAsia="Times New Roman" w:hAnsi="Times New Roman" w:cs="Times New Roman"/>
          <w:bCs/>
          <w:sz w:val="30"/>
          <w:szCs w:val="30"/>
        </w:rPr>
        <w:t>COPY . .</w:t>
      </w:r>
    </w:p>
    <w:p w14:paraId="1DB24AD7" w14:textId="3A315A86" w:rsidR="009D39E8" w:rsidRPr="009D39E8" w:rsidRDefault="009D39E8" w:rsidP="009D39E8">
      <w:pPr>
        <w:spacing w:after="5" w:line="276" w:lineRule="auto"/>
        <w:ind w:right="-12"/>
        <w:jc w:val="both"/>
        <w:rPr>
          <w:rFonts w:ascii="Times New Roman" w:eastAsia="Times New Roman" w:hAnsi="Times New Roman" w:cs="Times New Roman"/>
          <w:bCs/>
          <w:sz w:val="30"/>
          <w:szCs w:val="30"/>
        </w:rPr>
      </w:pPr>
      <w:r w:rsidRPr="009D39E8">
        <w:rPr>
          <w:rFonts w:ascii="Times New Roman" w:eastAsia="Times New Roman" w:hAnsi="Times New Roman" w:cs="Times New Roman"/>
          <w:bCs/>
          <w:sz w:val="30"/>
          <w:szCs w:val="30"/>
        </w:rPr>
        <w:t>RUN pip install --no-cache-dir -r requirements.txt</w:t>
      </w:r>
    </w:p>
    <w:p w14:paraId="5BEDD1A0" w14:textId="4F90A06E" w:rsidR="009D39E8" w:rsidRDefault="009D39E8" w:rsidP="009D39E8">
      <w:pPr>
        <w:spacing w:after="5" w:line="276" w:lineRule="auto"/>
        <w:ind w:right="-12"/>
        <w:jc w:val="both"/>
        <w:rPr>
          <w:rFonts w:ascii="Times New Roman" w:eastAsia="Times New Roman" w:hAnsi="Times New Roman" w:cs="Times New Roman"/>
          <w:bCs/>
          <w:sz w:val="30"/>
          <w:szCs w:val="30"/>
        </w:rPr>
      </w:pPr>
      <w:r w:rsidRPr="009D39E8">
        <w:rPr>
          <w:rFonts w:ascii="Times New Roman" w:eastAsia="Times New Roman" w:hAnsi="Times New Roman" w:cs="Times New Roman"/>
          <w:bCs/>
          <w:sz w:val="30"/>
          <w:szCs w:val="30"/>
        </w:rPr>
        <w:t>CMD ["uvicorn", "app.main:app", "--host", "1</w:t>
      </w:r>
      <w:r>
        <w:rPr>
          <w:rFonts w:ascii="Times New Roman" w:eastAsia="Times New Roman" w:hAnsi="Times New Roman" w:cs="Times New Roman"/>
          <w:bCs/>
          <w:sz w:val="30"/>
          <w:szCs w:val="30"/>
        </w:rPr>
        <w:t>27</w:t>
      </w:r>
      <w:r w:rsidRPr="009D39E8">
        <w:rPr>
          <w:rFonts w:ascii="Times New Roman" w:eastAsia="Times New Roman" w:hAnsi="Times New Roman" w:cs="Times New Roman"/>
          <w:bCs/>
          <w:sz w:val="30"/>
          <w:szCs w:val="30"/>
        </w:rPr>
        <w:t>.</w:t>
      </w:r>
      <w:r>
        <w:rPr>
          <w:rFonts w:ascii="Times New Roman" w:eastAsia="Times New Roman" w:hAnsi="Times New Roman" w:cs="Times New Roman"/>
          <w:bCs/>
          <w:sz w:val="30"/>
          <w:szCs w:val="30"/>
        </w:rPr>
        <w:t>0</w:t>
      </w:r>
      <w:r w:rsidRPr="009D39E8">
        <w:rPr>
          <w:rFonts w:ascii="Times New Roman" w:eastAsia="Times New Roman" w:hAnsi="Times New Roman" w:cs="Times New Roman"/>
          <w:bCs/>
          <w:sz w:val="30"/>
          <w:szCs w:val="30"/>
        </w:rPr>
        <w:t>.</w:t>
      </w:r>
      <w:r>
        <w:rPr>
          <w:rFonts w:ascii="Times New Roman" w:eastAsia="Times New Roman" w:hAnsi="Times New Roman" w:cs="Times New Roman"/>
          <w:bCs/>
          <w:sz w:val="30"/>
          <w:szCs w:val="30"/>
        </w:rPr>
        <w:t>0.0</w:t>
      </w:r>
      <w:r w:rsidRPr="009D39E8">
        <w:rPr>
          <w:rFonts w:ascii="Times New Roman" w:eastAsia="Times New Roman" w:hAnsi="Times New Roman" w:cs="Times New Roman"/>
          <w:bCs/>
          <w:sz w:val="30"/>
          <w:szCs w:val="30"/>
        </w:rPr>
        <w:t>", "--port", "8000"]</w:t>
      </w:r>
    </w:p>
    <w:p w14:paraId="2CD60EDB" w14:textId="77777777" w:rsidR="00DF5528" w:rsidRPr="009D39E8" w:rsidRDefault="00DF5528" w:rsidP="009D39E8">
      <w:pPr>
        <w:spacing w:after="5" w:line="276" w:lineRule="auto"/>
        <w:ind w:right="-12"/>
        <w:jc w:val="both"/>
        <w:rPr>
          <w:rFonts w:ascii="Times New Roman" w:eastAsia="Times New Roman" w:hAnsi="Times New Roman" w:cs="Times New Roman"/>
          <w:bCs/>
          <w:sz w:val="30"/>
          <w:szCs w:val="30"/>
        </w:rPr>
      </w:pPr>
    </w:p>
    <w:p w14:paraId="3818F9ED" w14:textId="5C649FBD" w:rsidR="002F03F8" w:rsidRDefault="002F03F8" w:rsidP="002C5641">
      <w:p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r>
        <w:rPr>
          <w:rFonts w:ascii="Times New Roman" w:eastAsia="Times New Roman" w:hAnsi="Times New Roman" w:cs="Times New Roman"/>
          <w:b/>
          <w:bCs/>
          <w:sz w:val="30"/>
          <w:szCs w:val="30"/>
          <w:lang w:val="en-US" w:eastAsia="en-US"/>
        </w:rPr>
        <w:t>Output</w:t>
      </w:r>
    </w:p>
    <w:p w14:paraId="5D22518E" w14:textId="0E5CE7B7" w:rsidR="003720B8" w:rsidRPr="00EC44D4" w:rsidRDefault="003720B8" w:rsidP="00EC44D4">
      <w:pPr>
        <w:pStyle w:val="ListParagraph"/>
        <w:numPr>
          <w:ilvl w:val="0"/>
          <w:numId w:val="76"/>
        </w:num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r w:rsidRPr="00EC44D4">
        <w:rPr>
          <w:rFonts w:ascii="Times New Roman" w:eastAsia="Times New Roman" w:hAnsi="Times New Roman" w:cs="Times New Roman"/>
          <w:b/>
          <w:bCs/>
          <w:sz w:val="30"/>
          <w:szCs w:val="30"/>
          <w:lang w:val="en-US" w:eastAsia="en-US"/>
        </w:rPr>
        <w:t>Detected as a Malicious</w:t>
      </w:r>
    </w:p>
    <w:p w14:paraId="4035010D" w14:textId="2B04A1A1" w:rsidR="002F03F8" w:rsidRDefault="003720B8" w:rsidP="002C5641">
      <w:p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r w:rsidRPr="003720B8">
        <w:rPr>
          <w:rFonts w:ascii="Times New Roman" w:eastAsia="Times New Roman" w:hAnsi="Times New Roman" w:cs="Times New Roman"/>
          <w:b/>
          <w:bCs/>
          <w:noProof/>
          <w:sz w:val="30"/>
          <w:szCs w:val="30"/>
          <w:lang w:val="en-US" w:eastAsia="en-US"/>
        </w:rPr>
        <w:drawing>
          <wp:inline distT="0" distB="0" distL="0" distR="0" wp14:anchorId="1BD880F0" wp14:editId="5451DF8F">
            <wp:extent cx="5566410" cy="2965450"/>
            <wp:effectExtent l="190500" t="190500" r="186690" b="196850"/>
            <wp:docPr id="511819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819286" name=""/>
                    <pic:cNvPicPr/>
                  </pic:nvPicPr>
                  <pic:blipFill>
                    <a:blip r:embed="rId11"/>
                    <a:stretch>
                      <a:fillRect/>
                    </a:stretch>
                  </pic:blipFill>
                  <pic:spPr>
                    <a:xfrm>
                      <a:off x="0" y="0"/>
                      <a:ext cx="5566410" cy="2965450"/>
                    </a:xfrm>
                    <a:prstGeom prst="rect">
                      <a:avLst/>
                    </a:prstGeom>
                    <a:ln>
                      <a:noFill/>
                    </a:ln>
                    <a:effectLst>
                      <a:outerShdw blurRad="190500" algn="tl" rotWithShape="0">
                        <a:srgbClr val="000000">
                          <a:alpha val="70000"/>
                        </a:srgbClr>
                      </a:outerShdw>
                    </a:effectLst>
                  </pic:spPr>
                </pic:pic>
              </a:graphicData>
            </a:graphic>
          </wp:inline>
        </w:drawing>
      </w:r>
    </w:p>
    <w:p w14:paraId="43D35252" w14:textId="77777777" w:rsidR="00DF5528" w:rsidRDefault="00DF5528" w:rsidP="002C5641">
      <w:p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p>
    <w:p w14:paraId="6E03C17C" w14:textId="77777777" w:rsidR="006452F0" w:rsidRDefault="006452F0" w:rsidP="002C5641">
      <w:p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p>
    <w:p w14:paraId="4B22D2BD" w14:textId="77777777" w:rsidR="006452F0" w:rsidRDefault="006452F0" w:rsidP="002C5641">
      <w:p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p>
    <w:p w14:paraId="76BBC125" w14:textId="77777777" w:rsidR="006452F0" w:rsidRDefault="006452F0" w:rsidP="002C5641">
      <w:p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p>
    <w:p w14:paraId="3BCEF2B6" w14:textId="7E139FA3" w:rsidR="00EC44D4" w:rsidRPr="00EC44D4" w:rsidRDefault="00EC44D4" w:rsidP="002C5641">
      <w:pPr>
        <w:pStyle w:val="ListParagraph"/>
        <w:numPr>
          <w:ilvl w:val="0"/>
          <w:numId w:val="76"/>
        </w:numPr>
        <w:spacing w:before="100" w:beforeAutospacing="1" w:after="100" w:afterAutospacing="1" w:line="360" w:lineRule="auto"/>
        <w:jc w:val="both"/>
        <w:rPr>
          <w:rFonts w:ascii="Times New Roman" w:eastAsia="Times New Roman" w:hAnsi="Times New Roman" w:cs="Times New Roman"/>
          <w:b/>
          <w:bCs/>
          <w:sz w:val="24"/>
          <w:szCs w:val="24"/>
          <w:lang w:val="en-US" w:eastAsia="en-US"/>
        </w:rPr>
      </w:pPr>
      <w:r w:rsidRPr="00EC44D4">
        <w:rPr>
          <w:rFonts w:ascii="Times New Roman" w:eastAsia="Times New Roman" w:hAnsi="Times New Roman" w:cs="Times New Roman"/>
          <w:b/>
          <w:bCs/>
          <w:sz w:val="30"/>
          <w:szCs w:val="30"/>
          <w:lang w:val="en-US" w:eastAsia="en-US"/>
        </w:rPr>
        <w:lastRenderedPageBreak/>
        <w:t>Detected as a Bengin</w:t>
      </w:r>
    </w:p>
    <w:p w14:paraId="693FAC59" w14:textId="6B0C5F69" w:rsidR="002F03F8" w:rsidRDefault="00EC44D4" w:rsidP="002C5641">
      <w:p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r w:rsidRPr="003720B8">
        <w:rPr>
          <w:rFonts w:ascii="Times New Roman" w:eastAsia="Times New Roman" w:hAnsi="Times New Roman" w:cs="Times New Roman"/>
          <w:noProof/>
          <w:sz w:val="24"/>
          <w:szCs w:val="24"/>
          <w:lang w:val="en-US" w:eastAsia="en-US"/>
        </w:rPr>
        <w:drawing>
          <wp:inline distT="0" distB="0" distL="0" distR="0" wp14:anchorId="54B52678" wp14:editId="75FC5C4B">
            <wp:extent cx="5566410" cy="3534410"/>
            <wp:effectExtent l="0" t="0" r="0" b="8890"/>
            <wp:docPr id="1170828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828457" name=""/>
                    <pic:cNvPicPr/>
                  </pic:nvPicPr>
                  <pic:blipFill>
                    <a:blip r:embed="rId12"/>
                    <a:stretch>
                      <a:fillRect/>
                    </a:stretch>
                  </pic:blipFill>
                  <pic:spPr>
                    <a:xfrm>
                      <a:off x="0" y="0"/>
                      <a:ext cx="5566410" cy="3534410"/>
                    </a:xfrm>
                    <a:prstGeom prst="rect">
                      <a:avLst/>
                    </a:prstGeom>
                  </pic:spPr>
                </pic:pic>
              </a:graphicData>
            </a:graphic>
          </wp:inline>
        </w:drawing>
      </w:r>
    </w:p>
    <w:p w14:paraId="248BC04E" w14:textId="77777777" w:rsidR="00EC44D4" w:rsidRDefault="00EC44D4" w:rsidP="002C5641">
      <w:p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p>
    <w:p w14:paraId="7C3F7F97" w14:textId="26735B76" w:rsidR="00EC44D4" w:rsidRDefault="00EC44D4" w:rsidP="00EC44D4">
      <w:pPr>
        <w:pStyle w:val="ListParagraph"/>
        <w:numPr>
          <w:ilvl w:val="0"/>
          <w:numId w:val="76"/>
        </w:num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r w:rsidRPr="00EC44D4">
        <w:rPr>
          <w:rFonts w:ascii="Times New Roman" w:eastAsia="Times New Roman" w:hAnsi="Times New Roman" w:cs="Times New Roman"/>
          <w:b/>
          <w:bCs/>
          <w:noProof/>
          <w:sz w:val="30"/>
          <w:szCs w:val="30"/>
          <w:lang w:val="en-US" w:eastAsia="en-US"/>
        </w:rPr>
        <w:drawing>
          <wp:anchor distT="0" distB="0" distL="114300" distR="114300" simplePos="0" relativeHeight="251659264" behindDoc="0" locked="0" layoutInCell="1" allowOverlap="1" wp14:anchorId="5E14C961" wp14:editId="2C64B79B">
            <wp:simplePos x="0" y="0"/>
            <wp:positionH relativeFrom="page">
              <wp:posOffset>1007836</wp:posOffset>
            </wp:positionH>
            <wp:positionV relativeFrom="paragraph">
              <wp:posOffset>429442</wp:posOffset>
            </wp:positionV>
            <wp:extent cx="5566410" cy="3461385"/>
            <wp:effectExtent l="0" t="0" r="0" b="5715"/>
            <wp:wrapSquare wrapText="bothSides"/>
            <wp:docPr id="1005840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840723" name=""/>
                    <pic:cNvPicPr/>
                  </pic:nvPicPr>
                  <pic:blipFill>
                    <a:blip r:embed="rId13">
                      <a:extLst>
                        <a:ext uri="{28A0092B-C50C-407E-A947-70E740481C1C}">
                          <a14:useLocalDpi xmlns:a14="http://schemas.microsoft.com/office/drawing/2010/main" val="0"/>
                        </a:ext>
                      </a:extLst>
                    </a:blip>
                    <a:stretch>
                      <a:fillRect/>
                    </a:stretch>
                  </pic:blipFill>
                  <pic:spPr>
                    <a:xfrm>
                      <a:off x="0" y="0"/>
                      <a:ext cx="5566410" cy="3461385"/>
                    </a:xfrm>
                    <a:prstGeom prst="rect">
                      <a:avLst/>
                    </a:prstGeom>
                  </pic:spPr>
                </pic:pic>
              </a:graphicData>
            </a:graphic>
            <wp14:sizeRelV relativeFrom="margin">
              <wp14:pctHeight>0</wp14:pctHeight>
            </wp14:sizeRelV>
          </wp:anchor>
        </w:drawing>
      </w:r>
      <w:r>
        <w:rPr>
          <w:rFonts w:ascii="Times New Roman" w:eastAsia="Times New Roman" w:hAnsi="Times New Roman" w:cs="Times New Roman"/>
          <w:b/>
          <w:bCs/>
          <w:sz w:val="30"/>
          <w:szCs w:val="30"/>
          <w:lang w:val="en-US" w:eastAsia="en-US"/>
        </w:rPr>
        <w:t>Detecting Bulk Files</w:t>
      </w:r>
    </w:p>
    <w:p w14:paraId="6BDF3BFE" w14:textId="58335847" w:rsidR="00EC44D4" w:rsidRDefault="00EC44D4" w:rsidP="00EC44D4">
      <w:pPr>
        <w:spacing w:before="100" w:beforeAutospacing="1" w:after="100" w:afterAutospacing="1" w:line="360" w:lineRule="auto"/>
        <w:ind w:left="360"/>
        <w:jc w:val="both"/>
        <w:rPr>
          <w:rFonts w:ascii="Times New Roman" w:eastAsia="Times New Roman" w:hAnsi="Times New Roman" w:cs="Times New Roman"/>
          <w:b/>
          <w:bCs/>
          <w:sz w:val="30"/>
          <w:szCs w:val="30"/>
          <w:lang w:val="en-US" w:eastAsia="en-US"/>
        </w:rPr>
      </w:pPr>
      <w:r w:rsidRPr="003720B8">
        <w:rPr>
          <w:rFonts w:ascii="Times New Roman" w:eastAsia="Times New Roman" w:hAnsi="Times New Roman" w:cs="Times New Roman"/>
          <w:noProof/>
          <w:sz w:val="24"/>
          <w:szCs w:val="24"/>
          <w:lang w:val="en-US" w:eastAsia="en-US"/>
        </w:rPr>
        <w:lastRenderedPageBreak/>
        <w:drawing>
          <wp:anchor distT="0" distB="0" distL="114300" distR="114300" simplePos="0" relativeHeight="251660288" behindDoc="0" locked="0" layoutInCell="1" allowOverlap="1" wp14:anchorId="155F0E66" wp14:editId="761D6CC0">
            <wp:simplePos x="0" y="0"/>
            <wp:positionH relativeFrom="margin">
              <wp:align>center</wp:align>
            </wp:positionH>
            <wp:positionV relativeFrom="paragraph">
              <wp:posOffset>466816</wp:posOffset>
            </wp:positionV>
            <wp:extent cx="5566410" cy="2860040"/>
            <wp:effectExtent l="152400" t="152400" r="358140" b="359410"/>
            <wp:wrapSquare wrapText="bothSides"/>
            <wp:docPr id="2059566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66482" name=""/>
                    <pic:cNvPicPr/>
                  </pic:nvPicPr>
                  <pic:blipFill>
                    <a:blip r:embed="rId14">
                      <a:extLst>
                        <a:ext uri="{28A0092B-C50C-407E-A947-70E740481C1C}">
                          <a14:useLocalDpi xmlns:a14="http://schemas.microsoft.com/office/drawing/2010/main" val="0"/>
                        </a:ext>
                      </a:extLst>
                    </a:blip>
                    <a:stretch>
                      <a:fillRect/>
                    </a:stretch>
                  </pic:blipFill>
                  <pic:spPr>
                    <a:xfrm>
                      <a:off x="0" y="0"/>
                      <a:ext cx="5566410" cy="2860040"/>
                    </a:xfrm>
                    <a:prstGeom prst="rect">
                      <a:avLst/>
                    </a:prstGeom>
                    <a:ln>
                      <a:noFill/>
                    </a:ln>
                    <a:effectLst>
                      <a:outerShdw blurRad="292100" dist="139700" dir="2700000" algn="tl" rotWithShape="0">
                        <a:srgbClr val="333333">
                          <a:alpha val="65000"/>
                        </a:srgbClr>
                      </a:outerShdw>
                    </a:effectLst>
                  </pic:spPr>
                </pic:pic>
              </a:graphicData>
            </a:graphic>
          </wp:anchor>
        </w:drawing>
      </w:r>
      <w:r>
        <w:rPr>
          <w:rFonts w:ascii="Times New Roman" w:eastAsia="Times New Roman" w:hAnsi="Times New Roman" w:cs="Times New Roman"/>
          <w:b/>
          <w:bCs/>
          <w:sz w:val="30"/>
          <w:szCs w:val="30"/>
          <w:lang w:val="en-US" w:eastAsia="en-US"/>
        </w:rPr>
        <w:t xml:space="preserve">4. Sqlxss_Realtime_detector </w:t>
      </w:r>
    </w:p>
    <w:p w14:paraId="3F303D46" w14:textId="77777777" w:rsidR="00EC44D4" w:rsidRDefault="00EC44D4" w:rsidP="00EC44D4">
      <w:p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p>
    <w:p w14:paraId="1748DE7E" w14:textId="44CE7376" w:rsidR="00EC44D4" w:rsidRDefault="00EC44D4" w:rsidP="00EC44D4">
      <w:pPr>
        <w:spacing w:before="100" w:beforeAutospacing="1" w:after="100" w:afterAutospacing="1" w:line="360" w:lineRule="auto"/>
        <w:jc w:val="both"/>
        <w:rPr>
          <w:rFonts w:ascii="Times New Roman" w:eastAsia="Times New Roman" w:hAnsi="Times New Roman" w:cs="Times New Roman"/>
          <w:b/>
          <w:bCs/>
          <w:sz w:val="30"/>
          <w:szCs w:val="30"/>
          <w:lang w:val="en-US" w:eastAsia="en-US"/>
        </w:rPr>
      </w:pPr>
      <w:r>
        <w:rPr>
          <w:rFonts w:ascii="Times New Roman" w:eastAsia="Times New Roman" w:hAnsi="Times New Roman" w:cs="Times New Roman"/>
          <w:b/>
          <w:bCs/>
          <w:sz w:val="30"/>
          <w:szCs w:val="30"/>
          <w:lang w:val="en-US" w:eastAsia="en-US"/>
        </w:rPr>
        <w:t>Result</w:t>
      </w:r>
    </w:p>
    <w:p w14:paraId="199F2F3A" w14:textId="4BFDC4FA" w:rsidR="00DF5528" w:rsidRPr="00DF5528" w:rsidRDefault="00DF5528" w:rsidP="00DF5528">
      <w:pPr>
        <w:pStyle w:val="ListParagraph"/>
        <w:numPr>
          <w:ilvl w:val="0"/>
          <w:numId w:val="77"/>
        </w:numPr>
        <w:spacing w:after="100" w:afterAutospacing="1" w:line="240" w:lineRule="auto"/>
        <w:jc w:val="both"/>
        <w:rPr>
          <w:rFonts w:ascii="Times New Roman" w:eastAsia="Times New Roman" w:hAnsi="Times New Roman" w:cs="Times New Roman"/>
          <w:sz w:val="30"/>
          <w:szCs w:val="30"/>
          <w:lang w:val="en-US" w:eastAsia="en-US"/>
        </w:rPr>
      </w:pPr>
      <w:r w:rsidRPr="00DF5528">
        <w:rPr>
          <w:rFonts w:ascii="Times New Roman" w:eastAsia="Times New Roman" w:hAnsi="Times New Roman" w:cs="Times New Roman"/>
          <w:sz w:val="30"/>
          <w:szCs w:val="30"/>
          <w:lang w:val="en-US" w:eastAsia="en-US"/>
        </w:rPr>
        <w:t>Principal Accomplishments: SQLi &amp; XSS Threat Identification System</w:t>
      </w:r>
    </w:p>
    <w:p w14:paraId="52A7B074" w14:textId="74CDA8EC" w:rsidR="00DF5528" w:rsidRPr="00DF5528" w:rsidRDefault="00DF5528" w:rsidP="00DF5528">
      <w:pPr>
        <w:pStyle w:val="ListParagraph"/>
        <w:numPr>
          <w:ilvl w:val="0"/>
          <w:numId w:val="77"/>
        </w:numPr>
        <w:spacing w:after="100" w:afterAutospacing="1" w:line="240" w:lineRule="auto"/>
        <w:jc w:val="both"/>
        <w:rPr>
          <w:rFonts w:ascii="Times New Roman" w:eastAsia="Times New Roman" w:hAnsi="Times New Roman" w:cs="Times New Roman"/>
          <w:sz w:val="30"/>
          <w:szCs w:val="30"/>
          <w:lang w:val="en-US" w:eastAsia="en-US"/>
        </w:rPr>
      </w:pPr>
      <w:r w:rsidRPr="00DF5528">
        <w:rPr>
          <w:rFonts w:ascii="Times New Roman" w:eastAsia="Times New Roman" w:hAnsi="Times New Roman" w:cs="Times New Roman"/>
          <w:sz w:val="30"/>
          <w:szCs w:val="30"/>
          <w:lang w:val="en-US" w:eastAsia="en-US"/>
        </w:rPr>
        <w:t>On a labelled dataset of SQLi/XSS/malicious/benign payloads, we achieved over 90% detection accuracy.</w:t>
      </w:r>
    </w:p>
    <w:p w14:paraId="76D65357" w14:textId="0C8194F8" w:rsidR="00DF5528" w:rsidRPr="00DF5528" w:rsidRDefault="00DF5528" w:rsidP="00DF5528">
      <w:pPr>
        <w:pStyle w:val="ListParagraph"/>
        <w:numPr>
          <w:ilvl w:val="0"/>
          <w:numId w:val="77"/>
        </w:numPr>
        <w:spacing w:after="100" w:afterAutospacing="1" w:line="240" w:lineRule="auto"/>
        <w:jc w:val="both"/>
        <w:rPr>
          <w:rFonts w:ascii="Times New Roman" w:eastAsia="Times New Roman" w:hAnsi="Times New Roman" w:cs="Times New Roman"/>
          <w:sz w:val="30"/>
          <w:szCs w:val="30"/>
          <w:lang w:val="en-US" w:eastAsia="en-US"/>
        </w:rPr>
      </w:pPr>
      <w:r w:rsidRPr="00DF5528">
        <w:rPr>
          <w:rFonts w:ascii="Times New Roman" w:eastAsia="Times New Roman" w:hAnsi="Times New Roman" w:cs="Times New Roman"/>
          <w:sz w:val="30"/>
          <w:szCs w:val="30"/>
          <w:lang w:val="en-US" w:eastAsia="en-US"/>
        </w:rPr>
        <w:t>Used Scikit-learn and FastAPI to design a low-latency real-time classification system.</w:t>
      </w:r>
    </w:p>
    <w:p w14:paraId="47546938" w14:textId="500A1C58" w:rsidR="00DF5528" w:rsidRPr="00DF5528" w:rsidRDefault="00DF5528" w:rsidP="00DF5528">
      <w:pPr>
        <w:pStyle w:val="ListParagraph"/>
        <w:numPr>
          <w:ilvl w:val="0"/>
          <w:numId w:val="77"/>
        </w:numPr>
        <w:spacing w:after="100" w:afterAutospacing="1" w:line="240" w:lineRule="auto"/>
        <w:jc w:val="both"/>
        <w:rPr>
          <w:rFonts w:ascii="Times New Roman" w:eastAsia="Times New Roman" w:hAnsi="Times New Roman" w:cs="Times New Roman"/>
          <w:sz w:val="30"/>
          <w:szCs w:val="30"/>
          <w:lang w:val="en-US" w:eastAsia="en-US"/>
        </w:rPr>
      </w:pPr>
      <w:r w:rsidRPr="00DF5528">
        <w:rPr>
          <w:rFonts w:ascii="Times New Roman" w:eastAsia="Times New Roman" w:hAnsi="Times New Roman" w:cs="Times New Roman"/>
          <w:sz w:val="30"/>
          <w:szCs w:val="30"/>
          <w:lang w:val="en-US" w:eastAsia="en-US"/>
        </w:rPr>
        <w:t>For asynchronous task processing, a Redis queue-integrated end-to-end detection pipeline was developed.</w:t>
      </w:r>
    </w:p>
    <w:p w14:paraId="43D067FA" w14:textId="2EEE2B78" w:rsidR="00DF5528" w:rsidRPr="00DF5528" w:rsidRDefault="00DF5528" w:rsidP="00DF5528">
      <w:pPr>
        <w:pStyle w:val="ListParagraph"/>
        <w:numPr>
          <w:ilvl w:val="0"/>
          <w:numId w:val="77"/>
        </w:numPr>
        <w:spacing w:after="100" w:afterAutospacing="1" w:line="240" w:lineRule="auto"/>
        <w:jc w:val="both"/>
        <w:rPr>
          <w:rFonts w:ascii="Times New Roman" w:eastAsia="Times New Roman" w:hAnsi="Times New Roman" w:cs="Times New Roman"/>
          <w:sz w:val="30"/>
          <w:szCs w:val="30"/>
          <w:lang w:val="en-US" w:eastAsia="en-US"/>
        </w:rPr>
      </w:pPr>
      <w:r w:rsidRPr="00DF5528">
        <w:rPr>
          <w:rFonts w:ascii="Times New Roman" w:eastAsia="Times New Roman" w:hAnsi="Times New Roman" w:cs="Times New Roman"/>
          <w:sz w:val="30"/>
          <w:szCs w:val="30"/>
          <w:lang w:val="en-US" w:eastAsia="en-US"/>
        </w:rPr>
        <w:t>TF-IDF + Random Forest was used to train a machine learning model for payload classification.</w:t>
      </w:r>
    </w:p>
    <w:p w14:paraId="2D31C3D4" w14:textId="77777777" w:rsidR="00DF5528" w:rsidRPr="00DF5528" w:rsidRDefault="00DF5528" w:rsidP="00DF5528">
      <w:pPr>
        <w:pStyle w:val="ListParagraph"/>
        <w:numPr>
          <w:ilvl w:val="0"/>
          <w:numId w:val="77"/>
        </w:numPr>
        <w:spacing w:after="100" w:afterAutospacing="1" w:line="240" w:lineRule="auto"/>
        <w:jc w:val="both"/>
        <w:rPr>
          <w:rFonts w:ascii="Times New Roman" w:eastAsia="Times New Roman" w:hAnsi="Times New Roman" w:cs="Times New Roman"/>
          <w:sz w:val="30"/>
          <w:szCs w:val="30"/>
          <w:lang w:val="en-US" w:eastAsia="en-US"/>
        </w:rPr>
      </w:pPr>
      <w:r w:rsidRPr="00DF5528">
        <w:rPr>
          <w:rFonts w:ascii="Times New Roman" w:eastAsia="Times New Roman" w:hAnsi="Times New Roman" w:cs="Times New Roman"/>
          <w:sz w:val="30"/>
          <w:szCs w:val="30"/>
          <w:lang w:val="en-US" w:eastAsia="en-US"/>
        </w:rPr>
        <w:t>Aww, Using HTML, CSS, and JavaScript, an interactive frontend was created for file-based threat analysis and real-time payload analysis.</w:t>
      </w:r>
    </w:p>
    <w:p w14:paraId="693265F8" w14:textId="77777777" w:rsidR="00DF5528" w:rsidRDefault="00DF5528" w:rsidP="00DF5528">
      <w:pPr>
        <w:spacing w:before="100" w:beforeAutospacing="1" w:after="100" w:afterAutospacing="1" w:line="276" w:lineRule="auto"/>
        <w:jc w:val="both"/>
        <w:rPr>
          <w:rFonts w:ascii="Times New Roman" w:eastAsia="Times New Roman" w:hAnsi="Times New Roman" w:cs="Times New Roman"/>
          <w:sz w:val="30"/>
          <w:szCs w:val="30"/>
          <w:lang w:val="en-US" w:eastAsia="en-US"/>
        </w:rPr>
      </w:pPr>
    </w:p>
    <w:p w14:paraId="5B1DB53B" w14:textId="77777777" w:rsidR="00DF5528" w:rsidRPr="00DF5528" w:rsidRDefault="00DF5528" w:rsidP="00DF5528">
      <w:pPr>
        <w:spacing w:before="100" w:beforeAutospacing="1" w:after="100" w:afterAutospacing="1" w:line="276" w:lineRule="auto"/>
        <w:jc w:val="both"/>
        <w:rPr>
          <w:rFonts w:ascii="Times New Roman" w:eastAsia="Times New Roman" w:hAnsi="Times New Roman" w:cs="Times New Roman"/>
          <w:sz w:val="30"/>
          <w:szCs w:val="30"/>
          <w:lang w:val="en-US" w:eastAsia="en-US"/>
        </w:rPr>
      </w:pPr>
    </w:p>
    <w:p w14:paraId="4EE6ADF9" w14:textId="31F35B54" w:rsidR="002F03F8" w:rsidRDefault="002F03F8" w:rsidP="00DF5528">
      <w:pPr>
        <w:spacing w:before="100" w:beforeAutospacing="1" w:after="100" w:afterAutospacing="1" w:line="276" w:lineRule="auto"/>
        <w:jc w:val="both"/>
        <w:rPr>
          <w:rFonts w:ascii="Times New Roman" w:eastAsia="Times New Roman" w:hAnsi="Times New Roman" w:cs="Times New Roman"/>
          <w:b/>
          <w:bCs/>
          <w:sz w:val="30"/>
          <w:szCs w:val="30"/>
          <w:lang w:val="en-US" w:eastAsia="en-US"/>
        </w:rPr>
      </w:pPr>
    </w:p>
    <w:p w14:paraId="353F7EBE" w14:textId="05577449" w:rsidR="00FA350C" w:rsidRDefault="00495ABC" w:rsidP="002F03F8">
      <w:pPr>
        <w:spacing w:before="100" w:beforeAutospacing="1" w:after="100" w:afterAutospacing="1" w:line="276" w:lineRule="auto"/>
        <w:jc w:val="both"/>
        <w:rPr>
          <w:rFonts w:ascii="Times New Roman" w:eastAsia="Times New Roman" w:hAnsi="Times New Roman" w:cs="Times New Roman"/>
          <w:b/>
          <w:bCs/>
          <w:sz w:val="30"/>
          <w:szCs w:val="30"/>
          <w:lang w:val="en-US" w:eastAsia="en-US"/>
        </w:rPr>
      </w:pPr>
      <w:r w:rsidRPr="00495ABC">
        <w:rPr>
          <w:rFonts w:ascii="Times New Roman" w:eastAsia="Times New Roman" w:hAnsi="Times New Roman" w:cs="Times New Roman"/>
          <w:b/>
          <w:bCs/>
          <w:sz w:val="30"/>
          <w:szCs w:val="30"/>
          <w:lang w:val="en-US" w:eastAsia="en-US"/>
        </w:rPr>
        <w:lastRenderedPageBreak/>
        <w:t>Project Video Link</w:t>
      </w:r>
    </w:p>
    <w:p w14:paraId="32711A7E" w14:textId="602247CC" w:rsidR="00495ABC" w:rsidRPr="002F03F8" w:rsidRDefault="002F03F8" w:rsidP="002F03F8">
      <w:pPr>
        <w:spacing w:before="100" w:beforeAutospacing="1" w:after="100" w:afterAutospacing="1" w:line="276" w:lineRule="auto"/>
        <w:jc w:val="both"/>
        <w:rPr>
          <w:rFonts w:ascii="Times New Roman" w:eastAsia="Times New Roman" w:hAnsi="Times New Roman" w:cs="Times New Roman"/>
          <w:b/>
          <w:bCs/>
          <w:sz w:val="28"/>
          <w:szCs w:val="28"/>
          <w:lang w:val="en-US" w:eastAsia="en-US"/>
        </w:rPr>
      </w:pPr>
      <w:hyperlink r:id="rId15" w:history="1">
        <w:r w:rsidRPr="002F03F8">
          <w:rPr>
            <w:rStyle w:val="Hyperlink"/>
            <w:rFonts w:ascii="Times New Roman" w:eastAsia="Times New Roman" w:hAnsi="Times New Roman" w:cs="Times New Roman"/>
            <w:b/>
            <w:bCs/>
            <w:sz w:val="28"/>
            <w:szCs w:val="28"/>
            <w:lang w:val="en-US" w:eastAsia="en-US"/>
          </w:rPr>
          <w:t>https://drive.google.com/file/d/1_PKCcp-cYHY9LdThUTf281R591DWXcXA/view?usp=sharing</w:t>
        </w:r>
      </w:hyperlink>
    </w:p>
    <w:p w14:paraId="041AFDB6" w14:textId="07A84DF1" w:rsidR="00B302E9" w:rsidRPr="002F03F8" w:rsidRDefault="002F03F8" w:rsidP="002F03F8">
      <w:pPr>
        <w:spacing w:after="262" w:line="276" w:lineRule="auto"/>
        <w:jc w:val="both"/>
        <w:rPr>
          <w:rFonts w:ascii="Times New Roman" w:eastAsia="Times New Roman" w:hAnsi="Times New Roman" w:cs="Times New Roman"/>
          <w:b/>
          <w:bCs/>
          <w:sz w:val="30"/>
          <w:szCs w:val="30"/>
          <w:lang w:val="en-US" w:eastAsia="en-US"/>
        </w:rPr>
      </w:pPr>
      <w:r w:rsidRPr="002F03F8">
        <w:rPr>
          <w:rFonts w:ascii="Times New Roman" w:eastAsia="Times New Roman" w:hAnsi="Times New Roman" w:cs="Times New Roman"/>
          <w:b/>
          <w:bCs/>
          <w:sz w:val="30"/>
          <w:szCs w:val="30"/>
          <w:lang w:val="en-US" w:eastAsia="en-US"/>
        </w:rPr>
        <w:t>GitHub Link</w:t>
      </w:r>
    </w:p>
    <w:p w14:paraId="518FE7C5" w14:textId="6E075F76" w:rsidR="00B302E9" w:rsidRPr="002F03F8" w:rsidRDefault="002F03F8" w:rsidP="002F03F8">
      <w:pPr>
        <w:spacing w:after="262" w:line="276" w:lineRule="auto"/>
        <w:jc w:val="both"/>
        <w:rPr>
          <w:rFonts w:ascii="Times New Roman" w:eastAsia="Times New Roman" w:hAnsi="Times New Roman" w:cs="Times New Roman"/>
          <w:b/>
          <w:bCs/>
          <w:sz w:val="28"/>
          <w:szCs w:val="28"/>
          <w:lang w:val="en-US" w:eastAsia="en-US"/>
        </w:rPr>
      </w:pPr>
      <w:hyperlink r:id="rId16" w:history="1">
        <w:r w:rsidRPr="002F03F8">
          <w:rPr>
            <w:rStyle w:val="Hyperlink"/>
            <w:rFonts w:ascii="Times New Roman" w:eastAsia="Times New Roman" w:hAnsi="Times New Roman" w:cs="Times New Roman"/>
            <w:b/>
            <w:bCs/>
            <w:sz w:val="28"/>
            <w:szCs w:val="28"/>
            <w:lang w:val="en-US" w:eastAsia="en-US"/>
          </w:rPr>
          <w:t>https://github.com/madhusudhan0910/AI-ML-for-Networking</w:t>
        </w:r>
      </w:hyperlink>
    </w:p>
    <w:p w14:paraId="26F97F63" w14:textId="77777777" w:rsidR="002F03F8" w:rsidRPr="00C408FE" w:rsidRDefault="002F03F8" w:rsidP="002C5641">
      <w:pPr>
        <w:spacing w:line="360" w:lineRule="auto"/>
        <w:jc w:val="both"/>
        <w:rPr>
          <w:rFonts w:ascii="Times New Roman" w:eastAsia="Times New Roman" w:hAnsi="Times New Roman" w:cs="Times New Roman"/>
          <w:sz w:val="24"/>
          <w:szCs w:val="24"/>
        </w:rPr>
      </w:pPr>
    </w:p>
    <w:p w14:paraId="2BD418BF" w14:textId="77777777" w:rsidR="00AE312A" w:rsidRPr="00C408FE" w:rsidRDefault="00AE312A" w:rsidP="00DF5528">
      <w:pPr>
        <w:spacing w:line="276" w:lineRule="auto"/>
        <w:jc w:val="both"/>
        <w:rPr>
          <w:rFonts w:ascii="Times New Roman" w:eastAsia="Times New Roman" w:hAnsi="Times New Roman" w:cs="Times New Roman"/>
          <w:b/>
          <w:sz w:val="32"/>
          <w:szCs w:val="32"/>
        </w:rPr>
      </w:pPr>
      <w:r w:rsidRPr="00C408FE">
        <w:rPr>
          <w:rFonts w:ascii="Times New Roman" w:eastAsia="Times New Roman" w:hAnsi="Times New Roman" w:cs="Times New Roman"/>
          <w:b/>
          <w:sz w:val="32"/>
          <w:szCs w:val="32"/>
        </w:rPr>
        <w:t>Conclusion</w:t>
      </w:r>
    </w:p>
    <w:p w14:paraId="762D3AF2" w14:textId="16073412" w:rsidR="00B302E9" w:rsidRPr="00495ABC" w:rsidRDefault="00B302E9" w:rsidP="00DF5528">
      <w:pPr>
        <w:spacing w:before="100" w:beforeAutospacing="1" w:after="100" w:afterAutospacing="1" w:line="276" w:lineRule="auto"/>
        <w:jc w:val="both"/>
        <w:rPr>
          <w:rFonts w:ascii="Times New Roman" w:eastAsia="Times New Roman" w:hAnsi="Times New Roman" w:cs="Times New Roman"/>
          <w:sz w:val="30"/>
          <w:szCs w:val="30"/>
          <w:lang w:val="en-US" w:eastAsia="en-US"/>
        </w:rPr>
      </w:pPr>
      <w:r w:rsidRPr="00495ABC">
        <w:rPr>
          <w:rFonts w:ascii="Times New Roman" w:eastAsia="Times New Roman" w:hAnsi="Times New Roman" w:cs="Times New Roman"/>
          <w:sz w:val="30"/>
          <w:szCs w:val="30"/>
          <w:lang w:val="en-US" w:eastAsia="en-US"/>
        </w:rPr>
        <w:t>This project effectively illustrates how machine learning can be used to detect threats to web security in real time. The system successfully detects potentially harmful inputs like SQL Injection and Cross-Site Scripting (XSS) attempts by combining a Random Forest classifier with TF-IDF feature extraction.</w:t>
      </w:r>
    </w:p>
    <w:p w14:paraId="3EBCD626" w14:textId="04539852" w:rsidR="00B302E9" w:rsidRPr="00495ABC" w:rsidRDefault="00B302E9" w:rsidP="00DF5528">
      <w:pPr>
        <w:spacing w:before="100" w:beforeAutospacing="1" w:after="100" w:afterAutospacing="1" w:line="276" w:lineRule="auto"/>
        <w:jc w:val="both"/>
        <w:rPr>
          <w:rFonts w:ascii="Times New Roman" w:eastAsia="Times New Roman" w:hAnsi="Times New Roman" w:cs="Times New Roman"/>
          <w:sz w:val="30"/>
          <w:szCs w:val="30"/>
          <w:lang w:val="en-US" w:eastAsia="en-US"/>
        </w:rPr>
      </w:pPr>
      <w:r w:rsidRPr="00495ABC">
        <w:rPr>
          <w:rFonts w:ascii="Times New Roman" w:eastAsia="Times New Roman" w:hAnsi="Times New Roman" w:cs="Times New Roman"/>
          <w:sz w:val="30"/>
          <w:szCs w:val="30"/>
          <w:lang w:val="en-US" w:eastAsia="en-US"/>
        </w:rPr>
        <w:t>The solution offers a full pipeline from user input to real-time prediction and classification by combining Redis for queuing, FastAPI for backend handling, and a responsive frontend. Scalability and portability are guaranteed by containerized deployment using Docker.</w:t>
      </w:r>
    </w:p>
    <w:p w14:paraId="4A513EA3" w14:textId="6D7032A3" w:rsidR="00AE312A" w:rsidRPr="00495ABC" w:rsidRDefault="00B302E9" w:rsidP="00DF5528">
      <w:pPr>
        <w:spacing w:before="100" w:beforeAutospacing="1" w:after="100" w:afterAutospacing="1" w:line="276" w:lineRule="auto"/>
        <w:jc w:val="both"/>
        <w:rPr>
          <w:rFonts w:ascii="Times New Roman" w:eastAsia="Times New Roman" w:hAnsi="Times New Roman" w:cs="Times New Roman"/>
          <w:sz w:val="30"/>
          <w:szCs w:val="30"/>
          <w:lang w:val="en-US" w:eastAsia="en-US"/>
        </w:rPr>
      </w:pPr>
      <w:r w:rsidRPr="00495ABC">
        <w:rPr>
          <w:rFonts w:ascii="Times New Roman" w:eastAsia="Times New Roman" w:hAnsi="Times New Roman" w:cs="Times New Roman"/>
          <w:sz w:val="30"/>
          <w:szCs w:val="30"/>
          <w:lang w:val="en-US" w:eastAsia="en-US"/>
        </w:rPr>
        <w:t>All things considered, the project demonstrates how AI/ML can improve cybersecurity systems by automating the detection of frequent online threats, making it a useful tool for developers, researchers, and educators looking to create safe online applications.</w:t>
      </w:r>
    </w:p>
    <w:p w14:paraId="7BB4D854" w14:textId="08C6235E" w:rsidR="003720B8" w:rsidRPr="003720B8" w:rsidRDefault="003720B8" w:rsidP="00DF5528">
      <w:pPr>
        <w:spacing w:before="100" w:beforeAutospacing="1" w:after="100" w:afterAutospacing="1" w:line="276" w:lineRule="auto"/>
        <w:ind w:left="360"/>
        <w:jc w:val="both"/>
        <w:rPr>
          <w:rFonts w:ascii="Times New Roman" w:eastAsia="Times New Roman" w:hAnsi="Times New Roman" w:cs="Times New Roman"/>
          <w:sz w:val="24"/>
          <w:szCs w:val="24"/>
          <w:lang w:val="en-US" w:eastAsia="en-US"/>
        </w:rPr>
      </w:pPr>
    </w:p>
    <w:p w14:paraId="55808473" w14:textId="77777777" w:rsidR="00D61CB3" w:rsidRDefault="00D61CB3" w:rsidP="00DF5528">
      <w:pPr>
        <w:spacing w:before="100" w:beforeAutospacing="1" w:after="100" w:afterAutospacing="1" w:line="276" w:lineRule="auto"/>
        <w:jc w:val="both"/>
        <w:rPr>
          <w:rFonts w:ascii="Times New Roman" w:eastAsia="Times New Roman" w:hAnsi="Times New Roman" w:cs="Times New Roman"/>
          <w:sz w:val="24"/>
          <w:szCs w:val="24"/>
          <w:lang w:val="en-US" w:eastAsia="en-US"/>
        </w:rPr>
      </w:pPr>
    </w:p>
    <w:p w14:paraId="1C04CBC4" w14:textId="77777777" w:rsidR="00D61CB3" w:rsidRDefault="00D61CB3" w:rsidP="002C5641">
      <w:pPr>
        <w:spacing w:before="100" w:beforeAutospacing="1" w:after="100" w:afterAutospacing="1" w:line="360" w:lineRule="auto"/>
        <w:jc w:val="both"/>
        <w:rPr>
          <w:rFonts w:ascii="Times New Roman" w:eastAsia="Times New Roman" w:hAnsi="Times New Roman" w:cs="Times New Roman"/>
          <w:sz w:val="24"/>
          <w:szCs w:val="24"/>
          <w:lang w:val="en-US" w:eastAsia="en-US"/>
        </w:rPr>
      </w:pPr>
    </w:p>
    <w:p w14:paraId="3237CACE" w14:textId="77777777" w:rsidR="00DF5528" w:rsidRDefault="00DF5528" w:rsidP="002C5641">
      <w:pPr>
        <w:spacing w:before="100" w:beforeAutospacing="1" w:after="100" w:afterAutospacing="1" w:line="360" w:lineRule="auto"/>
        <w:jc w:val="both"/>
        <w:rPr>
          <w:rFonts w:ascii="Times New Roman" w:eastAsia="Times New Roman" w:hAnsi="Times New Roman" w:cs="Times New Roman"/>
          <w:sz w:val="24"/>
          <w:szCs w:val="24"/>
          <w:lang w:val="en-US" w:eastAsia="en-US"/>
        </w:rPr>
      </w:pPr>
    </w:p>
    <w:p w14:paraId="48964F8F" w14:textId="77777777" w:rsidR="00DF5528" w:rsidRDefault="00DF5528" w:rsidP="002C5641">
      <w:pPr>
        <w:spacing w:before="100" w:beforeAutospacing="1" w:after="100" w:afterAutospacing="1" w:line="360" w:lineRule="auto"/>
        <w:jc w:val="both"/>
        <w:rPr>
          <w:rFonts w:ascii="Times New Roman" w:eastAsia="Times New Roman" w:hAnsi="Times New Roman" w:cs="Times New Roman"/>
          <w:sz w:val="24"/>
          <w:szCs w:val="24"/>
          <w:lang w:val="en-US" w:eastAsia="en-US"/>
        </w:rPr>
      </w:pPr>
    </w:p>
    <w:p w14:paraId="14D645BF" w14:textId="77777777" w:rsidR="002F03F8" w:rsidRPr="00C408FE" w:rsidRDefault="002F03F8" w:rsidP="002C5641">
      <w:pPr>
        <w:spacing w:before="100" w:beforeAutospacing="1" w:after="100" w:afterAutospacing="1" w:line="360" w:lineRule="auto"/>
        <w:jc w:val="both"/>
        <w:rPr>
          <w:rFonts w:ascii="Times New Roman" w:eastAsia="Times New Roman" w:hAnsi="Times New Roman" w:cs="Times New Roman"/>
          <w:sz w:val="24"/>
          <w:szCs w:val="24"/>
          <w:lang w:val="en-US" w:eastAsia="en-US"/>
        </w:rPr>
      </w:pPr>
    </w:p>
    <w:p w14:paraId="6FD829DD" w14:textId="582C1229" w:rsidR="00495ABC" w:rsidRPr="00495ABC" w:rsidRDefault="00495ABC" w:rsidP="00495ABC">
      <w:pPr>
        <w:spacing w:line="276" w:lineRule="auto"/>
        <w:jc w:val="both"/>
        <w:rPr>
          <w:rFonts w:ascii="Times New Roman" w:eastAsia="Times New Roman" w:hAnsi="Times New Roman" w:cs="Times New Roman"/>
          <w:b/>
          <w:sz w:val="30"/>
          <w:szCs w:val="30"/>
          <w:lang w:eastAsia="en-US"/>
        </w:rPr>
      </w:pPr>
      <w:r w:rsidRPr="00495ABC">
        <w:rPr>
          <w:rFonts w:ascii="Times New Roman" w:eastAsia="Times New Roman" w:hAnsi="Times New Roman" w:cs="Times New Roman"/>
          <w:b/>
          <w:sz w:val="30"/>
          <w:szCs w:val="30"/>
          <w:lang w:eastAsia="en-US"/>
        </w:rPr>
        <w:lastRenderedPageBreak/>
        <w:t>References</w:t>
      </w:r>
    </w:p>
    <w:p w14:paraId="0ADA2AA8" w14:textId="0197F083" w:rsidR="00FA350C" w:rsidRPr="00495ABC" w:rsidRDefault="00FA350C" w:rsidP="00495ABC">
      <w:pPr>
        <w:pStyle w:val="ListParagraph"/>
        <w:numPr>
          <w:ilvl w:val="0"/>
          <w:numId w:val="73"/>
        </w:numPr>
        <w:spacing w:line="276" w:lineRule="auto"/>
        <w:ind w:left="360"/>
        <w:jc w:val="both"/>
        <w:rPr>
          <w:rFonts w:ascii="Times New Roman" w:eastAsia="Times New Roman" w:hAnsi="Times New Roman" w:cs="Times New Roman"/>
          <w:bCs/>
          <w:sz w:val="30"/>
          <w:szCs w:val="30"/>
          <w:lang w:eastAsia="en-US"/>
        </w:rPr>
      </w:pPr>
      <w:r w:rsidRPr="00495ABC">
        <w:rPr>
          <w:rFonts w:ascii="Times New Roman" w:eastAsia="Times New Roman" w:hAnsi="Times New Roman" w:cs="Times New Roman"/>
          <w:bCs/>
          <w:sz w:val="30"/>
          <w:szCs w:val="30"/>
          <w:lang w:eastAsia="en-US"/>
        </w:rPr>
        <w:t>Scikit-learn: Machine Learning in Python</w:t>
      </w:r>
    </w:p>
    <w:p w14:paraId="6EA33217" w14:textId="77777777" w:rsidR="00FA350C" w:rsidRPr="009D4DBD" w:rsidRDefault="00FA350C" w:rsidP="009D4DBD">
      <w:pPr>
        <w:pStyle w:val="ListParagraph"/>
        <w:numPr>
          <w:ilvl w:val="0"/>
          <w:numId w:val="79"/>
        </w:numPr>
        <w:spacing w:line="276" w:lineRule="auto"/>
        <w:jc w:val="both"/>
        <w:rPr>
          <w:rFonts w:ascii="Times New Roman" w:eastAsia="Times New Roman" w:hAnsi="Times New Roman" w:cs="Times New Roman"/>
          <w:bCs/>
          <w:sz w:val="30"/>
          <w:szCs w:val="30"/>
          <w:lang w:eastAsia="en-US"/>
        </w:rPr>
      </w:pPr>
      <w:r w:rsidRPr="009D4DBD">
        <w:rPr>
          <w:rFonts w:ascii="Times New Roman" w:eastAsia="Times New Roman" w:hAnsi="Times New Roman" w:cs="Times New Roman"/>
          <w:bCs/>
          <w:sz w:val="30"/>
          <w:szCs w:val="30"/>
          <w:lang w:eastAsia="en-US"/>
        </w:rPr>
        <w:t xml:space="preserve">Website: </w:t>
      </w:r>
      <w:hyperlink r:id="rId17" w:tgtFrame="_new" w:history="1">
        <w:r w:rsidRPr="009D4DBD">
          <w:rPr>
            <w:rStyle w:val="Hyperlink"/>
            <w:rFonts w:ascii="Times New Roman" w:eastAsia="Times New Roman" w:hAnsi="Times New Roman" w:cs="Times New Roman"/>
            <w:bCs/>
            <w:sz w:val="30"/>
            <w:szCs w:val="30"/>
            <w:lang w:eastAsia="en-US"/>
          </w:rPr>
          <w:t>https://scikit-learn.org/</w:t>
        </w:r>
      </w:hyperlink>
    </w:p>
    <w:p w14:paraId="05C58C01" w14:textId="77777777" w:rsidR="00FA350C" w:rsidRDefault="00FA350C" w:rsidP="009D4DBD">
      <w:pPr>
        <w:pStyle w:val="ListParagraph"/>
        <w:numPr>
          <w:ilvl w:val="0"/>
          <w:numId w:val="79"/>
        </w:numPr>
        <w:spacing w:line="276" w:lineRule="auto"/>
        <w:jc w:val="both"/>
        <w:rPr>
          <w:rFonts w:ascii="Times New Roman" w:eastAsia="Times New Roman" w:hAnsi="Times New Roman" w:cs="Times New Roman"/>
          <w:bCs/>
          <w:sz w:val="30"/>
          <w:szCs w:val="30"/>
          <w:lang w:eastAsia="en-US"/>
        </w:rPr>
      </w:pPr>
      <w:r w:rsidRPr="009D4DBD">
        <w:rPr>
          <w:rFonts w:ascii="Times New Roman" w:eastAsia="Times New Roman" w:hAnsi="Times New Roman" w:cs="Times New Roman"/>
          <w:bCs/>
          <w:sz w:val="30"/>
          <w:szCs w:val="30"/>
          <w:lang w:eastAsia="en-US"/>
        </w:rPr>
        <w:t>Description: The core ML library used to build and train the classification model in your project.</w:t>
      </w:r>
    </w:p>
    <w:p w14:paraId="23C36F33" w14:textId="77777777" w:rsidR="00472282" w:rsidRPr="00472282" w:rsidRDefault="00472282" w:rsidP="00472282">
      <w:pPr>
        <w:pStyle w:val="ListParagraph"/>
        <w:numPr>
          <w:ilvl w:val="0"/>
          <w:numId w:val="73"/>
        </w:numPr>
        <w:spacing w:line="276" w:lineRule="auto"/>
        <w:ind w:left="360"/>
        <w:jc w:val="both"/>
        <w:rPr>
          <w:rFonts w:ascii="Times New Roman" w:eastAsia="Times New Roman" w:hAnsi="Times New Roman" w:cs="Times New Roman"/>
          <w:bCs/>
          <w:sz w:val="30"/>
          <w:szCs w:val="30"/>
          <w:lang w:eastAsia="en-US"/>
        </w:rPr>
      </w:pPr>
      <w:r w:rsidRPr="00472282">
        <w:rPr>
          <w:rFonts w:ascii="Times New Roman" w:eastAsia="Times New Roman" w:hAnsi="Times New Roman" w:cs="Times New Roman"/>
          <w:bCs/>
          <w:sz w:val="30"/>
          <w:szCs w:val="30"/>
          <w:lang w:eastAsia="en-US"/>
        </w:rPr>
        <w:t>OWASP – SQL Injection</w:t>
      </w:r>
    </w:p>
    <w:p w14:paraId="47A81BEB" w14:textId="7FBCB3EC" w:rsidR="00472282" w:rsidRPr="00472282" w:rsidRDefault="00472282" w:rsidP="00472282">
      <w:pPr>
        <w:pStyle w:val="ListParagraph"/>
        <w:numPr>
          <w:ilvl w:val="0"/>
          <w:numId w:val="85"/>
        </w:numPr>
        <w:spacing w:line="276" w:lineRule="auto"/>
        <w:jc w:val="both"/>
        <w:rPr>
          <w:rFonts w:ascii="Times New Roman" w:eastAsia="Times New Roman" w:hAnsi="Times New Roman" w:cs="Times New Roman"/>
          <w:bCs/>
          <w:sz w:val="30"/>
          <w:szCs w:val="30"/>
          <w:lang w:eastAsia="en-US"/>
        </w:rPr>
      </w:pPr>
      <w:r w:rsidRPr="00472282">
        <w:rPr>
          <w:rFonts w:ascii="Times New Roman" w:eastAsia="Times New Roman" w:hAnsi="Times New Roman" w:cs="Times New Roman"/>
          <w:bCs/>
          <w:sz w:val="30"/>
          <w:szCs w:val="30"/>
          <w:lang w:eastAsia="en-US"/>
        </w:rPr>
        <w:t>Website:</w:t>
      </w:r>
      <w:hyperlink r:id="rId18" w:history="1">
        <w:r w:rsidRPr="00472282">
          <w:rPr>
            <w:rStyle w:val="Hyperlink"/>
            <w:rFonts w:ascii="Times New Roman" w:eastAsia="Times New Roman" w:hAnsi="Times New Roman" w:cs="Times New Roman"/>
            <w:bCs/>
            <w:sz w:val="30"/>
            <w:szCs w:val="30"/>
            <w:lang w:eastAsia="en-US"/>
          </w:rPr>
          <w:t>https://owasp.org/www-community/attacks/SQL_Injection</w:t>
        </w:r>
      </w:hyperlink>
    </w:p>
    <w:p w14:paraId="0698A85B" w14:textId="2D1060A4" w:rsidR="00FA350C" w:rsidRPr="00495ABC" w:rsidRDefault="00FA350C" w:rsidP="00495ABC">
      <w:pPr>
        <w:pStyle w:val="ListParagraph"/>
        <w:numPr>
          <w:ilvl w:val="0"/>
          <w:numId w:val="73"/>
        </w:numPr>
        <w:spacing w:line="276" w:lineRule="auto"/>
        <w:ind w:left="360"/>
        <w:jc w:val="both"/>
        <w:rPr>
          <w:rFonts w:ascii="Times New Roman" w:eastAsia="Times New Roman" w:hAnsi="Times New Roman" w:cs="Times New Roman"/>
          <w:bCs/>
          <w:sz w:val="30"/>
          <w:szCs w:val="30"/>
          <w:lang w:eastAsia="en-US"/>
        </w:rPr>
      </w:pPr>
      <w:r w:rsidRPr="00495ABC">
        <w:rPr>
          <w:rFonts w:ascii="Times New Roman" w:eastAsia="Times New Roman" w:hAnsi="Times New Roman" w:cs="Times New Roman"/>
          <w:bCs/>
          <w:sz w:val="30"/>
          <w:szCs w:val="30"/>
          <w:lang w:eastAsia="en-US"/>
        </w:rPr>
        <w:t>OWASP (Open Worldwide Application Security Project)</w:t>
      </w:r>
    </w:p>
    <w:p w14:paraId="297F620F" w14:textId="77777777" w:rsidR="00FA350C" w:rsidRPr="009D4DBD" w:rsidRDefault="00FA350C" w:rsidP="009D4DBD">
      <w:pPr>
        <w:pStyle w:val="ListParagraph"/>
        <w:numPr>
          <w:ilvl w:val="0"/>
          <w:numId w:val="80"/>
        </w:numPr>
        <w:spacing w:line="276" w:lineRule="auto"/>
        <w:jc w:val="both"/>
        <w:rPr>
          <w:rFonts w:ascii="Times New Roman" w:eastAsia="Times New Roman" w:hAnsi="Times New Roman" w:cs="Times New Roman"/>
          <w:bCs/>
          <w:sz w:val="30"/>
          <w:szCs w:val="30"/>
          <w:lang w:eastAsia="en-US"/>
        </w:rPr>
      </w:pPr>
      <w:r w:rsidRPr="009D4DBD">
        <w:rPr>
          <w:rFonts w:ascii="Times New Roman" w:eastAsia="Times New Roman" w:hAnsi="Times New Roman" w:cs="Times New Roman"/>
          <w:bCs/>
          <w:sz w:val="30"/>
          <w:szCs w:val="30"/>
          <w:lang w:eastAsia="en-US"/>
        </w:rPr>
        <w:t xml:space="preserve">Website: </w:t>
      </w:r>
      <w:hyperlink r:id="rId19" w:tgtFrame="_new" w:history="1">
        <w:r w:rsidRPr="009D4DBD">
          <w:rPr>
            <w:rStyle w:val="Hyperlink"/>
            <w:rFonts w:ascii="Times New Roman" w:eastAsia="Times New Roman" w:hAnsi="Times New Roman" w:cs="Times New Roman"/>
            <w:bCs/>
            <w:sz w:val="30"/>
            <w:szCs w:val="30"/>
            <w:lang w:eastAsia="en-US"/>
          </w:rPr>
          <w:t>https://owasp.org</w:t>
        </w:r>
      </w:hyperlink>
    </w:p>
    <w:p w14:paraId="6AB71EC9" w14:textId="77777777" w:rsidR="00495ABC" w:rsidRPr="009D4DBD" w:rsidRDefault="00FA350C" w:rsidP="009D4DBD">
      <w:pPr>
        <w:pStyle w:val="ListParagraph"/>
        <w:numPr>
          <w:ilvl w:val="0"/>
          <w:numId w:val="80"/>
        </w:numPr>
        <w:spacing w:line="276" w:lineRule="auto"/>
        <w:jc w:val="both"/>
        <w:rPr>
          <w:rFonts w:ascii="Times New Roman" w:eastAsia="Times New Roman" w:hAnsi="Times New Roman" w:cs="Times New Roman"/>
          <w:bCs/>
          <w:sz w:val="30"/>
          <w:szCs w:val="30"/>
          <w:lang w:eastAsia="en-US"/>
        </w:rPr>
      </w:pPr>
      <w:r w:rsidRPr="009D4DBD">
        <w:rPr>
          <w:rFonts w:ascii="Times New Roman" w:eastAsia="Times New Roman" w:hAnsi="Times New Roman" w:cs="Times New Roman"/>
          <w:bCs/>
          <w:sz w:val="30"/>
          <w:szCs w:val="30"/>
          <w:lang w:eastAsia="en-US"/>
        </w:rPr>
        <w:t>Description: A leading source for understanding and categorizing web vulnerabilities like SQL Injection and XSS.</w:t>
      </w:r>
    </w:p>
    <w:p w14:paraId="340867E9" w14:textId="77777777" w:rsidR="009D4DBD" w:rsidRPr="009D4DBD" w:rsidRDefault="009D4DBD" w:rsidP="009D4DBD">
      <w:pPr>
        <w:pStyle w:val="ListParagraph"/>
        <w:numPr>
          <w:ilvl w:val="0"/>
          <w:numId w:val="73"/>
        </w:numPr>
        <w:spacing w:line="276" w:lineRule="auto"/>
        <w:ind w:left="360"/>
        <w:jc w:val="both"/>
        <w:rPr>
          <w:rFonts w:ascii="Times New Roman" w:eastAsia="Times New Roman" w:hAnsi="Times New Roman" w:cs="Times New Roman"/>
          <w:bCs/>
          <w:sz w:val="30"/>
          <w:szCs w:val="30"/>
          <w:lang w:eastAsia="en-US"/>
        </w:rPr>
      </w:pPr>
      <w:r w:rsidRPr="009D4DBD">
        <w:rPr>
          <w:rFonts w:ascii="Times New Roman" w:eastAsia="Times New Roman" w:hAnsi="Times New Roman" w:cs="Times New Roman"/>
          <w:bCs/>
          <w:sz w:val="30"/>
          <w:szCs w:val="30"/>
          <w:lang w:eastAsia="en-US"/>
        </w:rPr>
        <w:t>OWASP – Cross-Site Scripting (XSS)</w:t>
      </w:r>
    </w:p>
    <w:p w14:paraId="4D090F0B" w14:textId="7C32FD75" w:rsidR="009D4DBD" w:rsidRPr="009D4DBD" w:rsidRDefault="00472282" w:rsidP="009D4DBD">
      <w:pPr>
        <w:pStyle w:val="ListParagraph"/>
        <w:numPr>
          <w:ilvl w:val="0"/>
          <w:numId w:val="78"/>
        </w:numPr>
        <w:spacing w:line="276" w:lineRule="auto"/>
        <w:jc w:val="both"/>
        <w:rPr>
          <w:rFonts w:ascii="Times New Roman" w:eastAsia="Times New Roman" w:hAnsi="Times New Roman" w:cs="Times New Roman"/>
          <w:bCs/>
          <w:sz w:val="30"/>
          <w:szCs w:val="30"/>
          <w:lang w:eastAsia="en-US"/>
        </w:rPr>
      </w:pPr>
      <w:r>
        <w:rPr>
          <w:rFonts w:ascii="Times New Roman" w:eastAsia="Times New Roman" w:hAnsi="Times New Roman" w:cs="Times New Roman"/>
          <w:bCs/>
          <w:sz w:val="30"/>
          <w:szCs w:val="30"/>
          <w:lang w:eastAsia="en-US"/>
        </w:rPr>
        <w:t xml:space="preserve">Website: </w:t>
      </w:r>
      <w:hyperlink r:id="rId20" w:history="1">
        <w:r w:rsidRPr="00AD1A57">
          <w:rPr>
            <w:rStyle w:val="Hyperlink"/>
            <w:rFonts w:ascii="Times New Roman" w:eastAsia="Times New Roman" w:hAnsi="Times New Roman" w:cs="Times New Roman"/>
            <w:bCs/>
            <w:sz w:val="30"/>
            <w:szCs w:val="30"/>
            <w:lang w:eastAsia="en-US"/>
          </w:rPr>
          <w:t>https://owasp.org/www-community/attacks/xss/</w:t>
        </w:r>
      </w:hyperlink>
    </w:p>
    <w:p w14:paraId="67C55C4D" w14:textId="17379EDC" w:rsidR="00FA350C" w:rsidRPr="00495ABC" w:rsidRDefault="00FA350C" w:rsidP="00495ABC">
      <w:pPr>
        <w:pStyle w:val="ListParagraph"/>
        <w:numPr>
          <w:ilvl w:val="0"/>
          <w:numId w:val="73"/>
        </w:numPr>
        <w:spacing w:line="276" w:lineRule="auto"/>
        <w:ind w:left="360"/>
        <w:jc w:val="both"/>
        <w:rPr>
          <w:rFonts w:ascii="Times New Roman" w:eastAsia="Times New Roman" w:hAnsi="Times New Roman" w:cs="Times New Roman"/>
          <w:bCs/>
          <w:sz w:val="30"/>
          <w:szCs w:val="30"/>
          <w:lang w:eastAsia="en-US"/>
        </w:rPr>
      </w:pPr>
      <w:r w:rsidRPr="00495ABC">
        <w:rPr>
          <w:rFonts w:ascii="Times New Roman" w:eastAsia="Times New Roman" w:hAnsi="Times New Roman" w:cs="Times New Roman"/>
          <w:bCs/>
          <w:sz w:val="30"/>
          <w:szCs w:val="30"/>
          <w:lang w:eastAsia="en-US"/>
        </w:rPr>
        <w:t xml:space="preserve">FastAPI – </w:t>
      </w:r>
      <w:r w:rsidR="00472282">
        <w:rPr>
          <w:rFonts w:ascii="Times New Roman" w:eastAsia="Times New Roman" w:hAnsi="Times New Roman" w:cs="Times New Roman"/>
          <w:bCs/>
          <w:sz w:val="30"/>
          <w:szCs w:val="30"/>
          <w:lang w:eastAsia="en-US"/>
        </w:rPr>
        <w:t>High-performance</w:t>
      </w:r>
      <w:r w:rsidRPr="00495ABC">
        <w:rPr>
          <w:rFonts w:ascii="Times New Roman" w:eastAsia="Times New Roman" w:hAnsi="Times New Roman" w:cs="Times New Roman"/>
          <w:bCs/>
          <w:sz w:val="30"/>
          <w:szCs w:val="30"/>
          <w:lang w:eastAsia="en-US"/>
        </w:rPr>
        <w:t xml:space="preserve"> web framework for building APIs</w:t>
      </w:r>
    </w:p>
    <w:p w14:paraId="1972D5CF" w14:textId="4A3854AC" w:rsidR="00FA350C" w:rsidRPr="009D4DBD" w:rsidRDefault="00FA350C" w:rsidP="009D4DBD">
      <w:pPr>
        <w:pStyle w:val="ListParagraph"/>
        <w:numPr>
          <w:ilvl w:val="0"/>
          <w:numId w:val="78"/>
        </w:numPr>
        <w:spacing w:line="276" w:lineRule="auto"/>
        <w:jc w:val="both"/>
        <w:rPr>
          <w:rFonts w:ascii="Times New Roman" w:eastAsia="Times New Roman" w:hAnsi="Times New Roman" w:cs="Times New Roman"/>
          <w:bCs/>
          <w:sz w:val="30"/>
          <w:szCs w:val="30"/>
          <w:lang w:eastAsia="en-US"/>
        </w:rPr>
      </w:pPr>
      <w:r w:rsidRPr="009D4DBD">
        <w:rPr>
          <w:rFonts w:ascii="Times New Roman" w:eastAsia="Times New Roman" w:hAnsi="Times New Roman" w:cs="Times New Roman"/>
          <w:bCs/>
          <w:sz w:val="30"/>
          <w:szCs w:val="30"/>
          <w:lang w:eastAsia="en-US"/>
        </w:rPr>
        <w:t xml:space="preserve">Website: </w:t>
      </w:r>
      <w:hyperlink r:id="rId21" w:history="1">
        <w:r w:rsidRPr="00472282">
          <w:rPr>
            <w:rStyle w:val="Hyperlink"/>
            <w:rFonts w:ascii="Times New Roman" w:eastAsia="Times New Roman" w:hAnsi="Times New Roman" w:cs="Times New Roman"/>
            <w:bCs/>
            <w:sz w:val="30"/>
            <w:szCs w:val="30"/>
            <w:lang w:eastAsia="en-US"/>
          </w:rPr>
          <w:t>https://fastapi.tiangolo.com</w:t>
        </w:r>
      </w:hyperlink>
    </w:p>
    <w:p w14:paraId="658125E3" w14:textId="77777777" w:rsidR="00FA350C" w:rsidRPr="009D4DBD" w:rsidRDefault="00FA350C" w:rsidP="009D4DBD">
      <w:pPr>
        <w:pStyle w:val="ListParagraph"/>
        <w:numPr>
          <w:ilvl w:val="0"/>
          <w:numId w:val="78"/>
        </w:numPr>
        <w:spacing w:line="276" w:lineRule="auto"/>
        <w:jc w:val="both"/>
        <w:rPr>
          <w:rFonts w:ascii="Times New Roman" w:eastAsia="Times New Roman" w:hAnsi="Times New Roman" w:cs="Times New Roman"/>
          <w:bCs/>
          <w:sz w:val="30"/>
          <w:szCs w:val="30"/>
          <w:lang w:eastAsia="en-US"/>
        </w:rPr>
      </w:pPr>
      <w:r w:rsidRPr="009D4DBD">
        <w:rPr>
          <w:rFonts w:ascii="Times New Roman" w:eastAsia="Times New Roman" w:hAnsi="Times New Roman" w:cs="Times New Roman"/>
          <w:bCs/>
          <w:sz w:val="30"/>
          <w:szCs w:val="30"/>
          <w:lang w:eastAsia="en-US"/>
        </w:rPr>
        <w:t>Description: The backend framework used to expose the ML model for real-time detection.</w:t>
      </w:r>
    </w:p>
    <w:p w14:paraId="26975E71" w14:textId="1CEEAF82" w:rsidR="00FA350C" w:rsidRPr="00495ABC" w:rsidRDefault="00FA350C" w:rsidP="00495ABC">
      <w:pPr>
        <w:pStyle w:val="ListParagraph"/>
        <w:numPr>
          <w:ilvl w:val="0"/>
          <w:numId w:val="73"/>
        </w:numPr>
        <w:spacing w:line="276" w:lineRule="auto"/>
        <w:ind w:left="360"/>
        <w:jc w:val="both"/>
        <w:rPr>
          <w:rFonts w:ascii="Times New Roman" w:eastAsia="Times New Roman" w:hAnsi="Times New Roman" w:cs="Times New Roman"/>
          <w:bCs/>
          <w:sz w:val="30"/>
          <w:szCs w:val="30"/>
          <w:lang w:eastAsia="en-US"/>
        </w:rPr>
      </w:pPr>
      <w:r w:rsidRPr="00495ABC">
        <w:rPr>
          <w:rFonts w:ascii="Times New Roman" w:eastAsia="Times New Roman" w:hAnsi="Times New Roman" w:cs="Times New Roman"/>
          <w:bCs/>
          <w:sz w:val="30"/>
          <w:szCs w:val="30"/>
          <w:lang w:eastAsia="en-US"/>
        </w:rPr>
        <w:t>Redis – In-Memory Data Store</w:t>
      </w:r>
    </w:p>
    <w:p w14:paraId="180EDAE3" w14:textId="77777777" w:rsidR="00FA350C" w:rsidRPr="009D4DBD" w:rsidRDefault="00FA350C" w:rsidP="009D4DBD">
      <w:pPr>
        <w:pStyle w:val="ListParagraph"/>
        <w:numPr>
          <w:ilvl w:val="0"/>
          <w:numId w:val="81"/>
        </w:numPr>
        <w:spacing w:line="276" w:lineRule="auto"/>
        <w:jc w:val="both"/>
        <w:rPr>
          <w:rFonts w:ascii="Times New Roman" w:eastAsia="Times New Roman" w:hAnsi="Times New Roman" w:cs="Times New Roman"/>
          <w:bCs/>
          <w:sz w:val="30"/>
          <w:szCs w:val="30"/>
          <w:lang w:eastAsia="en-US"/>
        </w:rPr>
      </w:pPr>
      <w:r w:rsidRPr="009D4DBD">
        <w:rPr>
          <w:rFonts w:ascii="Times New Roman" w:eastAsia="Times New Roman" w:hAnsi="Times New Roman" w:cs="Times New Roman"/>
          <w:bCs/>
          <w:sz w:val="30"/>
          <w:szCs w:val="30"/>
          <w:lang w:eastAsia="en-US"/>
        </w:rPr>
        <w:t xml:space="preserve">Website: </w:t>
      </w:r>
      <w:hyperlink r:id="rId22" w:tgtFrame="_new" w:history="1">
        <w:r w:rsidRPr="009D4DBD">
          <w:rPr>
            <w:rStyle w:val="Hyperlink"/>
            <w:rFonts w:ascii="Times New Roman" w:eastAsia="Times New Roman" w:hAnsi="Times New Roman" w:cs="Times New Roman"/>
            <w:bCs/>
            <w:sz w:val="30"/>
            <w:szCs w:val="30"/>
            <w:lang w:eastAsia="en-US"/>
          </w:rPr>
          <w:t>https://redis.io</w:t>
        </w:r>
      </w:hyperlink>
    </w:p>
    <w:p w14:paraId="0CEFF509" w14:textId="77777777" w:rsidR="00FA350C" w:rsidRPr="009D4DBD" w:rsidRDefault="00FA350C" w:rsidP="009D4DBD">
      <w:pPr>
        <w:pStyle w:val="ListParagraph"/>
        <w:numPr>
          <w:ilvl w:val="0"/>
          <w:numId w:val="81"/>
        </w:numPr>
        <w:spacing w:line="276" w:lineRule="auto"/>
        <w:jc w:val="both"/>
        <w:rPr>
          <w:rFonts w:ascii="Times New Roman" w:eastAsia="Times New Roman" w:hAnsi="Times New Roman" w:cs="Times New Roman"/>
          <w:bCs/>
          <w:sz w:val="30"/>
          <w:szCs w:val="30"/>
          <w:lang w:eastAsia="en-US"/>
        </w:rPr>
      </w:pPr>
      <w:r w:rsidRPr="009D4DBD">
        <w:rPr>
          <w:rFonts w:ascii="Times New Roman" w:eastAsia="Times New Roman" w:hAnsi="Times New Roman" w:cs="Times New Roman"/>
          <w:bCs/>
          <w:sz w:val="30"/>
          <w:szCs w:val="30"/>
          <w:lang w:eastAsia="en-US"/>
        </w:rPr>
        <w:t>Description: Used in your project to queue threat detection tasks and demonstrate asynchronous processing.</w:t>
      </w:r>
    </w:p>
    <w:p w14:paraId="39E62425" w14:textId="77777777" w:rsidR="00472282" w:rsidRPr="00472282" w:rsidRDefault="00472282" w:rsidP="00472282">
      <w:pPr>
        <w:pStyle w:val="ListParagraph"/>
        <w:numPr>
          <w:ilvl w:val="0"/>
          <w:numId w:val="73"/>
        </w:numPr>
        <w:spacing w:line="276" w:lineRule="auto"/>
        <w:ind w:left="360"/>
        <w:jc w:val="both"/>
        <w:rPr>
          <w:rFonts w:ascii="Times New Roman" w:eastAsia="Times New Roman" w:hAnsi="Times New Roman" w:cs="Times New Roman"/>
          <w:bCs/>
          <w:sz w:val="30"/>
          <w:szCs w:val="30"/>
          <w:lang w:eastAsia="en-US"/>
        </w:rPr>
      </w:pPr>
      <w:r w:rsidRPr="00472282">
        <w:rPr>
          <w:rFonts w:ascii="Times New Roman" w:eastAsia="Times New Roman" w:hAnsi="Times New Roman" w:cs="Times New Roman"/>
          <w:bCs/>
          <w:sz w:val="30"/>
          <w:szCs w:val="30"/>
          <w:lang w:eastAsia="en-US"/>
        </w:rPr>
        <w:t>Scikit-learn: Machine Learning in Python</w:t>
      </w:r>
    </w:p>
    <w:p w14:paraId="754C350B" w14:textId="3D8F4545" w:rsidR="00AE312A" w:rsidRDefault="00472282" w:rsidP="00472282">
      <w:pPr>
        <w:pStyle w:val="ListParagraph"/>
        <w:numPr>
          <w:ilvl w:val="0"/>
          <w:numId w:val="83"/>
        </w:numPr>
        <w:spacing w:line="276" w:lineRule="auto"/>
        <w:jc w:val="both"/>
        <w:rPr>
          <w:rFonts w:ascii="Times New Roman" w:eastAsia="Times New Roman" w:hAnsi="Times New Roman" w:cs="Times New Roman"/>
          <w:bCs/>
          <w:sz w:val="30"/>
          <w:szCs w:val="30"/>
          <w:lang w:eastAsia="en-US"/>
        </w:rPr>
      </w:pPr>
      <w:r>
        <w:rPr>
          <w:rFonts w:ascii="Times New Roman" w:eastAsia="Times New Roman" w:hAnsi="Times New Roman" w:cs="Times New Roman"/>
          <w:bCs/>
          <w:sz w:val="30"/>
          <w:szCs w:val="30"/>
          <w:lang w:eastAsia="en-US"/>
        </w:rPr>
        <w:t xml:space="preserve">Website: </w:t>
      </w:r>
      <w:hyperlink r:id="rId23" w:history="1">
        <w:r w:rsidRPr="00AD1A57">
          <w:rPr>
            <w:rStyle w:val="Hyperlink"/>
            <w:rFonts w:ascii="Times New Roman" w:eastAsia="Times New Roman" w:hAnsi="Times New Roman" w:cs="Times New Roman"/>
            <w:bCs/>
            <w:sz w:val="30"/>
            <w:szCs w:val="30"/>
            <w:lang w:eastAsia="en-US"/>
          </w:rPr>
          <w:t>https://scikit-learn.org/stable/</w:t>
        </w:r>
      </w:hyperlink>
    </w:p>
    <w:p w14:paraId="67DF6E55" w14:textId="77777777" w:rsidR="00472282" w:rsidRPr="00472282" w:rsidRDefault="00472282" w:rsidP="00472282">
      <w:pPr>
        <w:spacing w:line="276" w:lineRule="auto"/>
        <w:jc w:val="both"/>
        <w:rPr>
          <w:rFonts w:ascii="Times New Roman" w:eastAsia="Times New Roman" w:hAnsi="Times New Roman" w:cs="Times New Roman"/>
          <w:bCs/>
          <w:sz w:val="30"/>
          <w:szCs w:val="30"/>
          <w:lang w:eastAsia="en-US"/>
        </w:rPr>
      </w:pPr>
    </w:p>
    <w:sectPr w:rsidR="00472282" w:rsidRPr="00472282" w:rsidSect="004B6713">
      <w:footerReference w:type="default" r:id="rId24"/>
      <w:pgSz w:w="11906" w:h="16838"/>
      <w:pgMar w:top="1440" w:right="1440" w:bottom="1440" w:left="17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1B30B7" w14:textId="77777777" w:rsidR="00422B57" w:rsidRDefault="00422B57">
      <w:pPr>
        <w:spacing w:line="240" w:lineRule="auto"/>
      </w:pPr>
      <w:r>
        <w:separator/>
      </w:r>
    </w:p>
  </w:endnote>
  <w:endnote w:type="continuationSeparator" w:id="0">
    <w:p w14:paraId="17BE4D3C" w14:textId="77777777" w:rsidR="00422B57" w:rsidRDefault="00422B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5229848"/>
      <w:docPartObj>
        <w:docPartGallery w:val="AutoText"/>
      </w:docPartObj>
    </w:sdtPr>
    <w:sdtEndPr/>
    <w:sdtContent>
      <w:p w14:paraId="04364DB3" w14:textId="77777777" w:rsidR="00632382" w:rsidRDefault="00C408FE">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324F8580" w14:textId="77777777" w:rsidR="00632382" w:rsidRDefault="006323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B70D5" w14:textId="77777777" w:rsidR="00422B57" w:rsidRDefault="00422B57">
      <w:pPr>
        <w:spacing w:after="0"/>
      </w:pPr>
      <w:r>
        <w:separator/>
      </w:r>
    </w:p>
  </w:footnote>
  <w:footnote w:type="continuationSeparator" w:id="0">
    <w:p w14:paraId="1189472B" w14:textId="77777777" w:rsidR="00422B57" w:rsidRDefault="00422B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97820"/>
    <w:multiLevelType w:val="multilevel"/>
    <w:tmpl w:val="0279782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31E46C8"/>
    <w:multiLevelType w:val="hybridMultilevel"/>
    <w:tmpl w:val="793464B4"/>
    <w:lvl w:ilvl="0" w:tplc="4009000D">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067A1E5A"/>
    <w:multiLevelType w:val="multilevel"/>
    <w:tmpl w:val="067A1E5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6F22351"/>
    <w:multiLevelType w:val="hybridMultilevel"/>
    <w:tmpl w:val="187A7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1C65BF"/>
    <w:multiLevelType w:val="hybridMultilevel"/>
    <w:tmpl w:val="D1F2E5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B950F40"/>
    <w:multiLevelType w:val="hybridMultilevel"/>
    <w:tmpl w:val="1A5A6D04"/>
    <w:lvl w:ilvl="0" w:tplc="32009B1C">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AC416F"/>
    <w:multiLevelType w:val="hybridMultilevel"/>
    <w:tmpl w:val="E514CE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DED7A37"/>
    <w:multiLevelType w:val="hybridMultilevel"/>
    <w:tmpl w:val="C704574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0E8650C6"/>
    <w:multiLevelType w:val="multilevel"/>
    <w:tmpl w:val="0E8650C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10EE2637"/>
    <w:multiLevelType w:val="multilevel"/>
    <w:tmpl w:val="10EE2637"/>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14733018"/>
    <w:multiLevelType w:val="multilevel"/>
    <w:tmpl w:val="99B0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B31549"/>
    <w:multiLevelType w:val="multilevel"/>
    <w:tmpl w:val="7B4ED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9E4AD6"/>
    <w:multiLevelType w:val="multilevel"/>
    <w:tmpl w:val="5400014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17D86F91"/>
    <w:multiLevelType w:val="hybridMultilevel"/>
    <w:tmpl w:val="D15068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18B455D6"/>
    <w:multiLevelType w:val="multilevel"/>
    <w:tmpl w:val="67C681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063BC9"/>
    <w:multiLevelType w:val="multilevel"/>
    <w:tmpl w:val="19063BC9"/>
    <w:lvl w:ilvl="0">
      <w:start w:val="1"/>
      <w:numFmt w:val="decimal"/>
      <w:lvlText w:val="%1."/>
      <w:lvlJc w:val="left"/>
      <w:pPr>
        <w:ind w:left="720" w:hanging="360"/>
      </w:pPr>
      <w:rPr>
        <w:rFonts w:hint="default"/>
        <w:sz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08E1AFE"/>
    <w:multiLevelType w:val="multilevel"/>
    <w:tmpl w:val="208E1AF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22E727C5"/>
    <w:multiLevelType w:val="multilevel"/>
    <w:tmpl w:val="EBFE2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E54088"/>
    <w:multiLevelType w:val="hybridMultilevel"/>
    <w:tmpl w:val="59E2945C"/>
    <w:lvl w:ilvl="0" w:tplc="C1F097F6">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50E3341"/>
    <w:multiLevelType w:val="hybridMultilevel"/>
    <w:tmpl w:val="251CE4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6291C84"/>
    <w:multiLevelType w:val="multilevel"/>
    <w:tmpl w:val="6A580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6A306DB"/>
    <w:multiLevelType w:val="multilevel"/>
    <w:tmpl w:val="6156B3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3E0D36"/>
    <w:multiLevelType w:val="hybridMultilevel"/>
    <w:tmpl w:val="2CE4B252"/>
    <w:lvl w:ilvl="0" w:tplc="C1F097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9D74EB7"/>
    <w:multiLevelType w:val="hybridMultilevel"/>
    <w:tmpl w:val="3496C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A220FB7"/>
    <w:multiLevelType w:val="hybridMultilevel"/>
    <w:tmpl w:val="2408AD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552D6A"/>
    <w:multiLevelType w:val="multilevel"/>
    <w:tmpl w:val="2E552D6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6" w15:restartNumberingAfterBreak="0">
    <w:nsid w:val="30F01CBB"/>
    <w:multiLevelType w:val="multilevel"/>
    <w:tmpl w:val="E440F7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7752EF"/>
    <w:multiLevelType w:val="multilevel"/>
    <w:tmpl w:val="317752EF"/>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8" w15:restartNumberingAfterBreak="0">
    <w:nsid w:val="32A35961"/>
    <w:multiLevelType w:val="hybridMultilevel"/>
    <w:tmpl w:val="A71EC7FA"/>
    <w:lvl w:ilvl="0" w:tplc="342E540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32E2D72"/>
    <w:multiLevelType w:val="hybridMultilevel"/>
    <w:tmpl w:val="06B255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36D24D3"/>
    <w:multiLevelType w:val="multilevel"/>
    <w:tmpl w:val="B56A4DF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38930BC0"/>
    <w:multiLevelType w:val="multilevel"/>
    <w:tmpl w:val="38930BC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2" w15:restartNumberingAfterBreak="0">
    <w:nsid w:val="3A4C2CA0"/>
    <w:multiLevelType w:val="hybridMultilevel"/>
    <w:tmpl w:val="3E1E8E7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B6D79FC"/>
    <w:multiLevelType w:val="multilevel"/>
    <w:tmpl w:val="FB7EA1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CEC76B5"/>
    <w:multiLevelType w:val="hybridMultilevel"/>
    <w:tmpl w:val="A71EC7FA"/>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E520721"/>
    <w:multiLevelType w:val="hybridMultilevel"/>
    <w:tmpl w:val="3DE84B2C"/>
    <w:lvl w:ilvl="0" w:tplc="C1F097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3F1F423E"/>
    <w:multiLevelType w:val="multilevel"/>
    <w:tmpl w:val="25E2D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F32340F"/>
    <w:multiLevelType w:val="hybridMultilevel"/>
    <w:tmpl w:val="C73CE7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0AA7E64"/>
    <w:multiLevelType w:val="hybridMultilevel"/>
    <w:tmpl w:val="3028DE4C"/>
    <w:lvl w:ilvl="0" w:tplc="ABD808A4">
      <w:start w:val="1"/>
      <w:numFmt w:val="decimal"/>
      <w:lvlText w:val="[%1]"/>
      <w:lvlJc w:val="left"/>
      <w:pPr>
        <w:ind w:left="162" w:hanging="528"/>
      </w:pPr>
      <w:rPr>
        <w:rFonts w:ascii="Times New Roman" w:eastAsia="Times New Roman" w:hAnsi="Times New Roman" w:cs="Times New Roman" w:hint="default"/>
        <w:spacing w:val="-2"/>
        <w:w w:val="99"/>
        <w:sz w:val="24"/>
        <w:szCs w:val="24"/>
        <w:lang w:val="en-US" w:eastAsia="en-US" w:bidi="ar-SA"/>
      </w:rPr>
    </w:lvl>
    <w:lvl w:ilvl="1" w:tplc="CA7EFBA4">
      <w:numFmt w:val="bullet"/>
      <w:lvlText w:val="•"/>
      <w:lvlJc w:val="left"/>
      <w:pPr>
        <w:ind w:left="1108" w:hanging="528"/>
      </w:pPr>
      <w:rPr>
        <w:rFonts w:hint="default"/>
        <w:lang w:val="en-US" w:eastAsia="en-US" w:bidi="ar-SA"/>
      </w:rPr>
    </w:lvl>
    <w:lvl w:ilvl="2" w:tplc="702A75D8">
      <w:numFmt w:val="bullet"/>
      <w:lvlText w:val="•"/>
      <w:lvlJc w:val="left"/>
      <w:pPr>
        <w:ind w:left="2057" w:hanging="528"/>
      </w:pPr>
      <w:rPr>
        <w:rFonts w:hint="default"/>
        <w:lang w:val="en-US" w:eastAsia="en-US" w:bidi="ar-SA"/>
      </w:rPr>
    </w:lvl>
    <w:lvl w:ilvl="3" w:tplc="68063F0A">
      <w:numFmt w:val="bullet"/>
      <w:lvlText w:val="•"/>
      <w:lvlJc w:val="left"/>
      <w:pPr>
        <w:ind w:left="3005" w:hanging="528"/>
      </w:pPr>
      <w:rPr>
        <w:rFonts w:hint="default"/>
        <w:lang w:val="en-US" w:eastAsia="en-US" w:bidi="ar-SA"/>
      </w:rPr>
    </w:lvl>
    <w:lvl w:ilvl="4" w:tplc="C248CA16">
      <w:numFmt w:val="bullet"/>
      <w:lvlText w:val="•"/>
      <w:lvlJc w:val="left"/>
      <w:pPr>
        <w:ind w:left="3954" w:hanging="528"/>
      </w:pPr>
      <w:rPr>
        <w:rFonts w:hint="default"/>
        <w:lang w:val="en-US" w:eastAsia="en-US" w:bidi="ar-SA"/>
      </w:rPr>
    </w:lvl>
    <w:lvl w:ilvl="5" w:tplc="2538529C">
      <w:numFmt w:val="bullet"/>
      <w:lvlText w:val="•"/>
      <w:lvlJc w:val="left"/>
      <w:pPr>
        <w:ind w:left="4903" w:hanging="528"/>
      </w:pPr>
      <w:rPr>
        <w:rFonts w:hint="default"/>
        <w:lang w:val="en-US" w:eastAsia="en-US" w:bidi="ar-SA"/>
      </w:rPr>
    </w:lvl>
    <w:lvl w:ilvl="6" w:tplc="998AC586">
      <w:numFmt w:val="bullet"/>
      <w:lvlText w:val="•"/>
      <w:lvlJc w:val="left"/>
      <w:pPr>
        <w:ind w:left="5851" w:hanging="528"/>
      </w:pPr>
      <w:rPr>
        <w:rFonts w:hint="default"/>
        <w:lang w:val="en-US" w:eastAsia="en-US" w:bidi="ar-SA"/>
      </w:rPr>
    </w:lvl>
    <w:lvl w:ilvl="7" w:tplc="370C345A">
      <w:numFmt w:val="bullet"/>
      <w:lvlText w:val="•"/>
      <w:lvlJc w:val="left"/>
      <w:pPr>
        <w:ind w:left="6800" w:hanging="528"/>
      </w:pPr>
      <w:rPr>
        <w:rFonts w:hint="default"/>
        <w:lang w:val="en-US" w:eastAsia="en-US" w:bidi="ar-SA"/>
      </w:rPr>
    </w:lvl>
    <w:lvl w:ilvl="8" w:tplc="B77475D4">
      <w:numFmt w:val="bullet"/>
      <w:lvlText w:val="•"/>
      <w:lvlJc w:val="left"/>
      <w:pPr>
        <w:ind w:left="7749" w:hanging="528"/>
      </w:pPr>
      <w:rPr>
        <w:rFonts w:hint="default"/>
        <w:lang w:val="en-US" w:eastAsia="en-US" w:bidi="ar-SA"/>
      </w:rPr>
    </w:lvl>
  </w:abstractNum>
  <w:abstractNum w:abstractNumId="39" w15:restartNumberingAfterBreak="0">
    <w:nsid w:val="41424E0D"/>
    <w:multiLevelType w:val="hybridMultilevel"/>
    <w:tmpl w:val="2938C7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424C18A5"/>
    <w:multiLevelType w:val="multilevel"/>
    <w:tmpl w:val="48AA2D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3974B1D"/>
    <w:multiLevelType w:val="multilevel"/>
    <w:tmpl w:val="DA9E7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6847ED2"/>
    <w:multiLevelType w:val="multilevel"/>
    <w:tmpl w:val="2D627A6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46C82085"/>
    <w:multiLevelType w:val="multilevel"/>
    <w:tmpl w:val="90101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8070489"/>
    <w:multiLevelType w:val="hybridMultilevel"/>
    <w:tmpl w:val="60C01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48B80F23"/>
    <w:multiLevelType w:val="multilevel"/>
    <w:tmpl w:val="BF2460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9656317"/>
    <w:multiLevelType w:val="hybridMultilevel"/>
    <w:tmpl w:val="40BE31A0"/>
    <w:lvl w:ilvl="0" w:tplc="5E2E91D0">
      <w:start w:val="1"/>
      <w:numFmt w:val="decimal"/>
      <w:lvlText w:val="%1&gt;"/>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4A7D65D4"/>
    <w:multiLevelType w:val="hybridMultilevel"/>
    <w:tmpl w:val="82347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4AD2117B"/>
    <w:multiLevelType w:val="hybridMultilevel"/>
    <w:tmpl w:val="C16CD1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4BB775B3"/>
    <w:multiLevelType w:val="hybridMultilevel"/>
    <w:tmpl w:val="709464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D3952D6"/>
    <w:multiLevelType w:val="multilevel"/>
    <w:tmpl w:val="3A6CC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E2C291D"/>
    <w:multiLevelType w:val="multilevel"/>
    <w:tmpl w:val="EBD010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0981BD0"/>
    <w:multiLevelType w:val="hybridMultilevel"/>
    <w:tmpl w:val="6FF6CB08"/>
    <w:lvl w:ilvl="0" w:tplc="32009B1C">
      <w:numFmt w:val="bullet"/>
      <w:lvlText w:val="-"/>
      <w:lvlJc w:val="left"/>
      <w:pPr>
        <w:ind w:left="360" w:hanging="360"/>
      </w:pPr>
      <w:rPr>
        <w:rFonts w:ascii="Times New Roman" w:eastAsia="Calibri" w:hAnsi="Times New Roman" w:cs="Times New Roman"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3" w15:restartNumberingAfterBreak="0">
    <w:nsid w:val="50B026B2"/>
    <w:multiLevelType w:val="hybridMultilevel"/>
    <w:tmpl w:val="F8346AD2"/>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4" w15:restartNumberingAfterBreak="0">
    <w:nsid w:val="511130A9"/>
    <w:multiLevelType w:val="hybridMultilevel"/>
    <w:tmpl w:val="ED7412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2763008"/>
    <w:multiLevelType w:val="multilevel"/>
    <w:tmpl w:val="D598D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3D85F46"/>
    <w:multiLevelType w:val="hybridMultilevel"/>
    <w:tmpl w:val="7094701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7" w15:restartNumberingAfterBreak="0">
    <w:nsid w:val="558A5C48"/>
    <w:multiLevelType w:val="multilevel"/>
    <w:tmpl w:val="558A5C4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8" w15:restartNumberingAfterBreak="0">
    <w:nsid w:val="55F739E2"/>
    <w:multiLevelType w:val="multilevel"/>
    <w:tmpl w:val="CA56D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6E01F8B"/>
    <w:multiLevelType w:val="multilevel"/>
    <w:tmpl w:val="C24EC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955509B"/>
    <w:multiLevelType w:val="multilevel"/>
    <w:tmpl w:val="2C60A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99152F3"/>
    <w:multiLevelType w:val="hybridMultilevel"/>
    <w:tmpl w:val="0142A2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2" w15:restartNumberingAfterBreak="0">
    <w:nsid w:val="5B8B338A"/>
    <w:multiLevelType w:val="multilevel"/>
    <w:tmpl w:val="0AF48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D7C20A3"/>
    <w:multiLevelType w:val="hybridMultilevel"/>
    <w:tmpl w:val="82C2D5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5F296E7C"/>
    <w:multiLevelType w:val="hybridMultilevel"/>
    <w:tmpl w:val="92B0CC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5" w15:restartNumberingAfterBreak="0">
    <w:nsid w:val="60ED1E9E"/>
    <w:multiLevelType w:val="hybridMultilevel"/>
    <w:tmpl w:val="9A0C40B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6" w15:restartNumberingAfterBreak="0">
    <w:nsid w:val="621E5FE5"/>
    <w:multiLevelType w:val="multilevel"/>
    <w:tmpl w:val="621E5FE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7" w15:restartNumberingAfterBreak="0">
    <w:nsid w:val="626C0457"/>
    <w:multiLevelType w:val="multilevel"/>
    <w:tmpl w:val="7DCC8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3F3241B"/>
    <w:multiLevelType w:val="hybridMultilevel"/>
    <w:tmpl w:val="585633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65314FE5"/>
    <w:multiLevelType w:val="multilevel"/>
    <w:tmpl w:val="B7D4C5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5D55E31"/>
    <w:multiLevelType w:val="hybridMultilevel"/>
    <w:tmpl w:val="34EE1C60"/>
    <w:lvl w:ilvl="0" w:tplc="C1F097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65E55711"/>
    <w:multiLevelType w:val="multilevel"/>
    <w:tmpl w:val="65E5571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2" w15:restartNumberingAfterBreak="0">
    <w:nsid w:val="66422CAD"/>
    <w:multiLevelType w:val="multilevel"/>
    <w:tmpl w:val="66422CAD"/>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3" w15:restartNumberingAfterBreak="0">
    <w:nsid w:val="669C4575"/>
    <w:multiLevelType w:val="hybridMultilevel"/>
    <w:tmpl w:val="D6BCA4D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4" w15:restartNumberingAfterBreak="0">
    <w:nsid w:val="67101A08"/>
    <w:multiLevelType w:val="multilevel"/>
    <w:tmpl w:val="67101A08"/>
    <w:lvl w:ilvl="0">
      <w:start w:val="1"/>
      <w:numFmt w:val="bullet"/>
      <w:lvlText w:val=""/>
      <w:lvlJc w:val="left"/>
      <w:pPr>
        <w:ind w:left="1140" w:hanging="360"/>
      </w:pPr>
      <w:rPr>
        <w:rFonts w:ascii="Symbol" w:hAnsi="Symbol" w:hint="default"/>
      </w:rPr>
    </w:lvl>
    <w:lvl w:ilvl="1">
      <w:start w:val="1"/>
      <w:numFmt w:val="bullet"/>
      <w:lvlText w:val="o"/>
      <w:lvlJc w:val="left"/>
      <w:pPr>
        <w:ind w:left="1860" w:hanging="360"/>
      </w:pPr>
      <w:rPr>
        <w:rFonts w:ascii="Courier New" w:hAnsi="Courier New" w:cs="Courier New" w:hint="default"/>
      </w:rPr>
    </w:lvl>
    <w:lvl w:ilvl="2">
      <w:start w:val="1"/>
      <w:numFmt w:val="bullet"/>
      <w:lvlText w:val=""/>
      <w:lvlJc w:val="left"/>
      <w:pPr>
        <w:ind w:left="2580" w:hanging="360"/>
      </w:pPr>
      <w:rPr>
        <w:rFonts w:ascii="Wingdings" w:hAnsi="Wingdings" w:hint="default"/>
      </w:rPr>
    </w:lvl>
    <w:lvl w:ilvl="3">
      <w:start w:val="1"/>
      <w:numFmt w:val="bullet"/>
      <w:lvlText w:val=""/>
      <w:lvlJc w:val="left"/>
      <w:pPr>
        <w:ind w:left="3300" w:hanging="360"/>
      </w:pPr>
      <w:rPr>
        <w:rFonts w:ascii="Symbol" w:hAnsi="Symbol" w:hint="default"/>
      </w:rPr>
    </w:lvl>
    <w:lvl w:ilvl="4">
      <w:start w:val="1"/>
      <w:numFmt w:val="bullet"/>
      <w:lvlText w:val="o"/>
      <w:lvlJc w:val="left"/>
      <w:pPr>
        <w:ind w:left="4020" w:hanging="360"/>
      </w:pPr>
      <w:rPr>
        <w:rFonts w:ascii="Courier New" w:hAnsi="Courier New" w:cs="Courier New" w:hint="default"/>
      </w:rPr>
    </w:lvl>
    <w:lvl w:ilvl="5">
      <w:start w:val="1"/>
      <w:numFmt w:val="bullet"/>
      <w:lvlText w:val=""/>
      <w:lvlJc w:val="left"/>
      <w:pPr>
        <w:ind w:left="4740" w:hanging="360"/>
      </w:pPr>
      <w:rPr>
        <w:rFonts w:ascii="Wingdings" w:hAnsi="Wingdings" w:hint="default"/>
      </w:rPr>
    </w:lvl>
    <w:lvl w:ilvl="6">
      <w:start w:val="1"/>
      <w:numFmt w:val="bullet"/>
      <w:lvlText w:val=""/>
      <w:lvlJc w:val="left"/>
      <w:pPr>
        <w:ind w:left="5460" w:hanging="360"/>
      </w:pPr>
      <w:rPr>
        <w:rFonts w:ascii="Symbol" w:hAnsi="Symbol" w:hint="default"/>
      </w:rPr>
    </w:lvl>
    <w:lvl w:ilvl="7">
      <w:start w:val="1"/>
      <w:numFmt w:val="bullet"/>
      <w:lvlText w:val="o"/>
      <w:lvlJc w:val="left"/>
      <w:pPr>
        <w:ind w:left="6180" w:hanging="360"/>
      </w:pPr>
      <w:rPr>
        <w:rFonts w:ascii="Courier New" w:hAnsi="Courier New" w:cs="Courier New" w:hint="default"/>
      </w:rPr>
    </w:lvl>
    <w:lvl w:ilvl="8">
      <w:start w:val="1"/>
      <w:numFmt w:val="bullet"/>
      <w:lvlText w:val=""/>
      <w:lvlJc w:val="left"/>
      <w:pPr>
        <w:ind w:left="6900" w:hanging="360"/>
      </w:pPr>
      <w:rPr>
        <w:rFonts w:ascii="Wingdings" w:hAnsi="Wingdings" w:hint="default"/>
      </w:rPr>
    </w:lvl>
  </w:abstractNum>
  <w:abstractNum w:abstractNumId="75" w15:restartNumberingAfterBreak="0">
    <w:nsid w:val="67FF6D74"/>
    <w:multiLevelType w:val="hybridMultilevel"/>
    <w:tmpl w:val="91A26DD0"/>
    <w:lvl w:ilvl="0" w:tplc="32009B1C">
      <w:numFmt w:val="bullet"/>
      <w:lvlText w:val="-"/>
      <w:lvlJc w:val="left"/>
      <w:pPr>
        <w:ind w:left="1080" w:hanging="360"/>
      </w:pPr>
      <w:rPr>
        <w:rFonts w:ascii="Times New Roman" w:eastAsia="Calibr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6" w15:restartNumberingAfterBreak="0">
    <w:nsid w:val="684C766C"/>
    <w:multiLevelType w:val="multilevel"/>
    <w:tmpl w:val="E2046D9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7" w15:restartNumberingAfterBreak="0">
    <w:nsid w:val="69901924"/>
    <w:multiLevelType w:val="hybridMultilevel"/>
    <w:tmpl w:val="5F70C0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8" w15:restartNumberingAfterBreak="0">
    <w:nsid w:val="6F3F1703"/>
    <w:multiLevelType w:val="hybridMultilevel"/>
    <w:tmpl w:val="6CD6D8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FBB15E1"/>
    <w:multiLevelType w:val="hybridMultilevel"/>
    <w:tmpl w:val="F75E57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70A41333"/>
    <w:multiLevelType w:val="hybridMultilevel"/>
    <w:tmpl w:val="96522F92"/>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81" w15:restartNumberingAfterBreak="0">
    <w:nsid w:val="72AA261F"/>
    <w:multiLevelType w:val="multilevel"/>
    <w:tmpl w:val="5CE8B31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2" w15:restartNumberingAfterBreak="0">
    <w:nsid w:val="77111FF0"/>
    <w:multiLevelType w:val="multilevel"/>
    <w:tmpl w:val="77111FF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3" w15:restartNumberingAfterBreak="0">
    <w:nsid w:val="7CCC6765"/>
    <w:multiLevelType w:val="hybridMultilevel"/>
    <w:tmpl w:val="9EC0AE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4" w15:restartNumberingAfterBreak="0">
    <w:nsid w:val="7FB92B53"/>
    <w:multiLevelType w:val="multilevel"/>
    <w:tmpl w:val="7FB92B5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111175092">
    <w:abstractNumId w:val="2"/>
  </w:num>
  <w:num w:numId="2" w16cid:durableId="934824291">
    <w:abstractNumId w:val="27"/>
  </w:num>
  <w:num w:numId="3" w16cid:durableId="646474721">
    <w:abstractNumId w:val="15"/>
  </w:num>
  <w:num w:numId="4" w16cid:durableId="662465032">
    <w:abstractNumId w:val="8"/>
  </w:num>
  <w:num w:numId="5" w16cid:durableId="862742966">
    <w:abstractNumId w:val="71"/>
  </w:num>
  <w:num w:numId="6" w16cid:durableId="986323045">
    <w:abstractNumId w:val="0"/>
  </w:num>
  <w:num w:numId="7" w16cid:durableId="2085910328">
    <w:abstractNumId w:val="31"/>
  </w:num>
  <w:num w:numId="8" w16cid:durableId="2017732729">
    <w:abstractNumId w:val="84"/>
  </w:num>
  <w:num w:numId="9" w16cid:durableId="946810568">
    <w:abstractNumId w:val="66"/>
  </w:num>
  <w:num w:numId="10" w16cid:durableId="1282957018">
    <w:abstractNumId w:val="16"/>
  </w:num>
  <w:num w:numId="11" w16cid:durableId="750202802">
    <w:abstractNumId w:val="9"/>
  </w:num>
  <w:num w:numId="12" w16cid:durableId="1963419344">
    <w:abstractNumId w:val="25"/>
  </w:num>
  <w:num w:numId="13" w16cid:durableId="1803883498">
    <w:abstractNumId w:val="82"/>
  </w:num>
  <w:num w:numId="14" w16cid:durableId="1210922002">
    <w:abstractNumId w:val="72"/>
  </w:num>
  <w:num w:numId="15" w16cid:durableId="77560988">
    <w:abstractNumId w:val="57"/>
  </w:num>
  <w:num w:numId="16" w16cid:durableId="1857425288">
    <w:abstractNumId w:val="74"/>
  </w:num>
  <w:num w:numId="17" w16cid:durableId="1549147220">
    <w:abstractNumId w:val="44"/>
  </w:num>
  <w:num w:numId="18" w16cid:durableId="873270750">
    <w:abstractNumId w:val="38"/>
  </w:num>
  <w:num w:numId="19" w16cid:durableId="2137596811">
    <w:abstractNumId w:val="80"/>
  </w:num>
  <w:num w:numId="20" w16cid:durableId="1081179293">
    <w:abstractNumId w:val="24"/>
  </w:num>
  <w:num w:numId="21" w16cid:durableId="1932347571">
    <w:abstractNumId w:val="36"/>
  </w:num>
  <w:num w:numId="22" w16cid:durableId="893197331">
    <w:abstractNumId w:val="11"/>
  </w:num>
  <w:num w:numId="23" w16cid:durableId="1508473018">
    <w:abstractNumId w:val="59"/>
  </w:num>
  <w:num w:numId="24" w16cid:durableId="34164653">
    <w:abstractNumId w:val="51"/>
  </w:num>
  <w:num w:numId="25" w16cid:durableId="903488814">
    <w:abstractNumId w:val="33"/>
  </w:num>
  <w:num w:numId="26" w16cid:durableId="412434412">
    <w:abstractNumId w:val="26"/>
  </w:num>
  <w:num w:numId="27" w16cid:durableId="1778014059">
    <w:abstractNumId w:val="40"/>
  </w:num>
  <w:num w:numId="28" w16cid:durableId="841435187">
    <w:abstractNumId w:val="20"/>
  </w:num>
  <w:num w:numId="29" w16cid:durableId="1070613808">
    <w:abstractNumId w:val="69"/>
  </w:num>
  <w:num w:numId="30" w16cid:durableId="521674938">
    <w:abstractNumId w:val="45"/>
  </w:num>
  <w:num w:numId="31" w16cid:durableId="1368605565">
    <w:abstractNumId w:val="67"/>
  </w:num>
  <w:num w:numId="32" w16cid:durableId="1850369184">
    <w:abstractNumId w:val="21"/>
  </w:num>
  <w:num w:numId="33" w16cid:durableId="1541627150">
    <w:abstractNumId w:val="41"/>
  </w:num>
  <w:num w:numId="34" w16cid:durableId="1158426089">
    <w:abstractNumId w:val="60"/>
  </w:num>
  <w:num w:numId="35" w16cid:durableId="591936148">
    <w:abstractNumId w:val="17"/>
  </w:num>
  <w:num w:numId="36" w16cid:durableId="366569010">
    <w:abstractNumId w:val="50"/>
  </w:num>
  <w:num w:numId="37" w16cid:durableId="1716465075">
    <w:abstractNumId w:val="58"/>
  </w:num>
  <w:num w:numId="38" w16cid:durableId="38167274">
    <w:abstractNumId w:val="43"/>
  </w:num>
  <w:num w:numId="39" w16cid:durableId="1406344401">
    <w:abstractNumId w:val="10"/>
  </w:num>
  <w:num w:numId="40" w16cid:durableId="955137886">
    <w:abstractNumId w:val="55"/>
  </w:num>
  <w:num w:numId="41" w16cid:durableId="360668383">
    <w:abstractNumId w:val="14"/>
  </w:num>
  <w:num w:numId="42" w16cid:durableId="1065294732">
    <w:abstractNumId w:val="79"/>
  </w:num>
  <w:num w:numId="43" w16cid:durableId="156189711">
    <w:abstractNumId w:val="37"/>
  </w:num>
  <w:num w:numId="44" w16cid:durableId="1643385243">
    <w:abstractNumId w:val="5"/>
  </w:num>
  <w:num w:numId="45" w16cid:durableId="627518298">
    <w:abstractNumId w:val="75"/>
  </w:num>
  <w:num w:numId="46" w16cid:durableId="1727487286">
    <w:abstractNumId w:val="13"/>
  </w:num>
  <w:num w:numId="47" w16cid:durableId="978732301">
    <w:abstractNumId w:val="52"/>
  </w:num>
  <w:num w:numId="48" w16cid:durableId="697196878">
    <w:abstractNumId w:val="48"/>
  </w:num>
  <w:num w:numId="49" w16cid:durableId="919873946">
    <w:abstractNumId w:val="1"/>
  </w:num>
  <w:num w:numId="50" w16cid:durableId="1487628938">
    <w:abstractNumId w:val="54"/>
  </w:num>
  <w:num w:numId="51" w16cid:durableId="541405325">
    <w:abstractNumId w:val="22"/>
  </w:num>
  <w:num w:numId="52" w16cid:durableId="2009095605">
    <w:abstractNumId w:val="35"/>
  </w:num>
  <w:num w:numId="53" w16cid:durableId="694769379">
    <w:abstractNumId w:val="70"/>
  </w:num>
  <w:num w:numId="54" w16cid:durableId="722170081">
    <w:abstractNumId w:val="46"/>
  </w:num>
  <w:num w:numId="55" w16cid:durableId="699354544">
    <w:abstractNumId w:val="19"/>
  </w:num>
  <w:num w:numId="56" w16cid:durableId="610209619">
    <w:abstractNumId w:val="29"/>
  </w:num>
  <w:num w:numId="57" w16cid:durableId="545798499">
    <w:abstractNumId w:val="32"/>
  </w:num>
  <w:num w:numId="58" w16cid:durableId="868228497">
    <w:abstractNumId w:val="53"/>
  </w:num>
  <w:num w:numId="59" w16cid:durableId="983662356">
    <w:abstractNumId w:val="73"/>
  </w:num>
  <w:num w:numId="60" w16cid:durableId="1913541946">
    <w:abstractNumId w:val="65"/>
  </w:num>
  <w:num w:numId="61" w16cid:durableId="207911012">
    <w:abstractNumId w:val="77"/>
  </w:num>
  <w:num w:numId="62" w16cid:durableId="1369139028">
    <w:abstractNumId w:val="61"/>
  </w:num>
  <w:num w:numId="63" w16cid:durableId="1913158596">
    <w:abstractNumId w:val="64"/>
  </w:num>
  <w:num w:numId="64" w16cid:durableId="599337025">
    <w:abstractNumId w:val="7"/>
  </w:num>
  <w:num w:numId="65" w16cid:durableId="1934629644">
    <w:abstractNumId w:val="39"/>
  </w:num>
  <w:num w:numId="66" w16cid:durableId="922223563">
    <w:abstractNumId w:val="18"/>
  </w:num>
  <w:num w:numId="67" w16cid:durableId="1903386">
    <w:abstractNumId w:val="62"/>
  </w:num>
  <w:num w:numId="68" w16cid:durableId="58014983">
    <w:abstractNumId w:val="42"/>
  </w:num>
  <w:num w:numId="69" w16cid:durableId="1671787174">
    <w:abstractNumId w:val="81"/>
  </w:num>
  <w:num w:numId="70" w16cid:durableId="1959410337">
    <w:abstractNumId w:val="12"/>
  </w:num>
  <w:num w:numId="71" w16cid:durableId="1928925185">
    <w:abstractNumId w:val="76"/>
  </w:num>
  <w:num w:numId="72" w16cid:durableId="1975257713">
    <w:abstractNumId w:val="30"/>
  </w:num>
  <w:num w:numId="73" w16cid:durableId="955721315">
    <w:abstractNumId w:val="4"/>
  </w:num>
  <w:num w:numId="74" w16cid:durableId="498236304">
    <w:abstractNumId w:val="28"/>
  </w:num>
  <w:num w:numId="75" w16cid:durableId="1605766528">
    <w:abstractNumId w:val="34"/>
  </w:num>
  <w:num w:numId="76" w16cid:durableId="935362028">
    <w:abstractNumId w:val="68"/>
  </w:num>
  <w:num w:numId="77" w16cid:durableId="560139324">
    <w:abstractNumId w:val="83"/>
  </w:num>
  <w:num w:numId="78" w16cid:durableId="99885210">
    <w:abstractNumId w:val="78"/>
  </w:num>
  <w:num w:numId="79" w16cid:durableId="1633709481">
    <w:abstractNumId w:val="23"/>
  </w:num>
  <w:num w:numId="80" w16cid:durableId="2080976897">
    <w:abstractNumId w:val="63"/>
  </w:num>
  <w:num w:numId="81" w16cid:durableId="2028173086">
    <w:abstractNumId w:val="3"/>
  </w:num>
  <w:num w:numId="82" w16cid:durableId="1067340101">
    <w:abstractNumId w:val="6"/>
  </w:num>
  <w:num w:numId="83" w16cid:durableId="502473775">
    <w:abstractNumId w:val="47"/>
  </w:num>
  <w:num w:numId="84" w16cid:durableId="1025056865">
    <w:abstractNumId w:val="56"/>
  </w:num>
  <w:num w:numId="85" w16cid:durableId="277879817">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jK2MLU0NzcxNTNU0lEKTi0uzszPAymwrAUAKLVuZywAAAA="/>
  </w:docVars>
  <w:rsids>
    <w:rsidRoot w:val="00823A35"/>
    <w:rsid w:val="00046433"/>
    <w:rsid w:val="0007161B"/>
    <w:rsid w:val="00082BA9"/>
    <w:rsid w:val="00083CDC"/>
    <w:rsid w:val="000A4932"/>
    <w:rsid w:val="000C4132"/>
    <w:rsid w:val="000F2BB6"/>
    <w:rsid w:val="000F42AA"/>
    <w:rsid w:val="001035C1"/>
    <w:rsid w:val="0012402C"/>
    <w:rsid w:val="00124157"/>
    <w:rsid w:val="00141FD8"/>
    <w:rsid w:val="001541BB"/>
    <w:rsid w:val="00167060"/>
    <w:rsid w:val="00170C21"/>
    <w:rsid w:val="00190785"/>
    <w:rsid w:val="001E5DFB"/>
    <w:rsid w:val="001F03D8"/>
    <w:rsid w:val="001F6CD7"/>
    <w:rsid w:val="00213009"/>
    <w:rsid w:val="002264FF"/>
    <w:rsid w:val="002347FA"/>
    <w:rsid w:val="00245D01"/>
    <w:rsid w:val="00284881"/>
    <w:rsid w:val="00294163"/>
    <w:rsid w:val="002A26A5"/>
    <w:rsid w:val="002C5641"/>
    <w:rsid w:val="002F03F8"/>
    <w:rsid w:val="002F30A6"/>
    <w:rsid w:val="00310DBC"/>
    <w:rsid w:val="00362F2C"/>
    <w:rsid w:val="003631A9"/>
    <w:rsid w:val="003677BA"/>
    <w:rsid w:val="003720B8"/>
    <w:rsid w:val="00380632"/>
    <w:rsid w:val="0038799E"/>
    <w:rsid w:val="003C3A0C"/>
    <w:rsid w:val="003D0BDD"/>
    <w:rsid w:val="003D4786"/>
    <w:rsid w:val="003E3218"/>
    <w:rsid w:val="003E6DA4"/>
    <w:rsid w:val="00407D4F"/>
    <w:rsid w:val="00422B57"/>
    <w:rsid w:val="00441BB5"/>
    <w:rsid w:val="00447FAF"/>
    <w:rsid w:val="00472282"/>
    <w:rsid w:val="00484C1F"/>
    <w:rsid w:val="004867A7"/>
    <w:rsid w:val="00494B75"/>
    <w:rsid w:val="00495ABC"/>
    <w:rsid w:val="004A06F7"/>
    <w:rsid w:val="004A2B1C"/>
    <w:rsid w:val="004B415D"/>
    <w:rsid w:val="004B6713"/>
    <w:rsid w:val="004B6BAD"/>
    <w:rsid w:val="004D40C9"/>
    <w:rsid w:val="00523561"/>
    <w:rsid w:val="005379DC"/>
    <w:rsid w:val="00542BBD"/>
    <w:rsid w:val="005B3655"/>
    <w:rsid w:val="00632382"/>
    <w:rsid w:val="00643C26"/>
    <w:rsid w:val="00644354"/>
    <w:rsid w:val="006452F0"/>
    <w:rsid w:val="00655CF3"/>
    <w:rsid w:val="00681722"/>
    <w:rsid w:val="00696427"/>
    <w:rsid w:val="00696F22"/>
    <w:rsid w:val="006A1FA3"/>
    <w:rsid w:val="006A7803"/>
    <w:rsid w:val="006C2479"/>
    <w:rsid w:val="006C35D2"/>
    <w:rsid w:val="006E7F4E"/>
    <w:rsid w:val="006F1BE4"/>
    <w:rsid w:val="006F4413"/>
    <w:rsid w:val="00705806"/>
    <w:rsid w:val="00715BC7"/>
    <w:rsid w:val="00716407"/>
    <w:rsid w:val="00716C7D"/>
    <w:rsid w:val="00721BBF"/>
    <w:rsid w:val="00751034"/>
    <w:rsid w:val="0075112F"/>
    <w:rsid w:val="00782396"/>
    <w:rsid w:val="007B32A7"/>
    <w:rsid w:val="007D755C"/>
    <w:rsid w:val="007E487C"/>
    <w:rsid w:val="00802F52"/>
    <w:rsid w:val="008076CE"/>
    <w:rsid w:val="00811BF9"/>
    <w:rsid w:val="00812560"/>
    <w:rsid w:val="008138CF"/>
    <w:rsid w:val="00823A35"/>
    <w:rsid w:val="00835B46"/>
    <w:rsid w:val="00852BCD"/>
    <w:rsid w:val="00854084"/>
    <w:rsid w:val="008C028E"/>
    <w:rsid w:val="00936E8F"/>
    <w:rsid w:val="00952736"/>
    <w:rsid w:val="009A2F60"/>
    <w:rsid w:val="009B39E3"/>
    <w:rsid w:val="009B64D4"/>
    <w:rsid w:val="009D39E8"/>
    <w:rsid w:val="009D4DBD"/>
    <w:rsid w:val="009E3356"/>
    <w:rsid w:val="009F00BE"/>
    <w:rsid w:val="00A01369"/>
    <w:rsid w:val="00A033EA"/>
    <w:rsid w:val="00A21598"/>
    <w:rsid w:val="00A25575"/>
    <w:rsid w:val="00A26D71"/>
    <w:rsid w:val="00A40673"/>
    <w:rsid w:val="00A7614D"/>
    <w:rsid w:val="00A8757E"/>
    <w:rsid w:val="00AC5CE5"/>
    <w:rsid w:val="00AD3331"/>
    <w:rsid w:val="00AD3B70"/>
    <w:rsid w:val="00AE312A"/>
    <w:rsid w:val="00B013AC"/>
    <w:rsid w:val="00B24C80"/>
    <w:rsid w:val="00B302E9"/>
    <w:rsid w:val="00B40CAA"/>
    <w:rsid w:val="00B51828"/>
    <w:rsid w:val="00B90660"/>
    <w:rsid w:val="00BE2E01"/>
    <w:rsid w:val="00C408FE"/>
    <w:rsid w:val="00C60077"/>
    <w:rsid w:val="00C80246"/>
    <w:rsid w:val="00C84BC6"/>
    <w:rsid w:val="00C8777E"/>
    <w:rsid w:val="00CB4D9D"/>
    <w:rsid w:val="00CD51E1"/>
    <w:rsid w:val="00D2463A"/>
    <w:rsid w:val="00D61CB3"/>
    <w:rsid w:val="00D7279F"/>
    <w:rsid w:val="00D811C2"/>
    <w:rsid w:val="00DF5528"/>
    <w:rsid w:val="00DF7E2D"/>
    <w:rsid w:val="00E07512"/>
    <w:rsid w:val="00E100E4"/>
    <w:rsid w:val="00E447B0"/>
    <w:rsid w:val="00E53B9C"/>
    <w:rsid w:val="00E65922"/>
    <w:rsid w:val="00E67A9C"/>
    <w:rsid w:val="00E75286"/>
    <w:rsid w:val="00E80172"/>
    <w:rsid w:val="00E850A7"/>
    <w:rsid w:val="00E96441"/>
    <w:rsid w:val="00EC44D4"/>
    <w:rsid w:val="00EC5269"/>
    <w:rsid w:val="00F57453"/>
    <w:rsid w:val="00F66738"/>
    <w:rsid w:val="00F80907"/>
    <w:rsid w:val="00F968DB"/>
    <w:rsid w:val="00FA350C"/>
    <w:rsid w:val="00FA56E3"/>
    <w:rsid w:val="00FB4DBC"/>
    <w:rsid w:val="00FF51CA"/>
    <w:rsid w:val="00FF7F1F"/>
    <w:rsid w:val="06B535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A6B9B8A"/>
  <w15:docId w15:val="{3E91F5EC-627E-49F2-A7A3-A02F02B24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IN" w:eastAsia="en-IN" w:bidi="te-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4D4"/>
    <w:pPr>
      <w:spacing w:after="160" w:line="259" w:lineRule="auto"/>
    </w:pPr>
    <w:rPr>
      <w:sz w:val="22"/>
      <w:szCs w:val="22"/>
      <w:lang w:bidi="ar-SA"/>
    </w:rPr>
  </w:style>
  <w:style w:type="paragraph" w:styleId="Heading1">
    <w:name w:val="heading 1"/>
    <w:next w:val="Normal"/>
    <w:link w:val="Heading1Char"/>
    <w:uiPriority w:val="9"/>
    <w:qFormat/>
    <w:rsid w:val="004B6713"/>
    <w:pPr>
      <w:keepNext/>
      <w:keepLines/>
      <w:spacing w:after="199" w:line="259" w:lineRule="auto"/>
      <w:ind w:left="2997" w:hanging="10"/>
      <w:outlineLvl w:val="0"/>
    </w:pPr>
    <w:rPr>
      <w:rFonts w:ascii="Times New Roman" w:eastAsia="Times New Roman" w:hAnsi="Times New Roman" w:cs="Times New Roman"/>
      <w:b/>
      <w:color w:val="000000"/>
      <w:sz w:val="28"/>
      <w:szCs w:val="22"/>
      <w:lang w:bidi="ar-SA"/>
    </w:rPr>
  </w:style>
  <w:style w:type="paragraph" w:styleId="Heading2">
    <w:name w:val="heading 2"/>
    <w:basedOn w:val="Normal"/>
    <w:next w:val="Normal"/>
    <w:uiPriority w:val="9"/>
    <w:unhideWhenUsed/>
    <w:qFormat/>
    <w:rsid w:val="004B6713"/>
    <w:pPr>
      <w:keepNext/>
      <w:keepLines/>
      <w:spacing w:before="360" w:after="80"/>
      <w:outlineLvl w:val="1"/>
    </w:pPr>
    <w:rPr>
      <w:b/>
      <w:sz w:val="36"/>
      <w:szCs w:val="36"/>
    </w:rPr>
  </w:style>
  <w:style w:type="paragraph" w:styleId="Heading3">
    <w:name w:val="heading 3"/>
    <w:basedOn w:val="Normal"/>
    <w:next w:val="Normal"/>
    <w:uiPriority w:val="9"/>
    <w:unhideWhenUsed/>
    <w:qFormat/>
    <w:rsid w:val="004B6713"/>
    <w:pPr>
      <w:keepNext/>
      <w:keepLines/>
      <w:spacing w:before="280" w:after="80"/>
      <w:outlineLvl w:val="2"/>
    </w:pPr>
    <w:rPr>
      <w:b/>
      <w:sz w:val="28"/>
      <w:szCs w:val="28"/>
    </w:rPr>
  </w:style>
  <w:style w:type="paragraph" w:styleId="Heading4">
    <w:name w:val="heading 4"/>
    <w:basedOn w:val="Normal"/>
    <w:next w:val="Normal"/>
    <w:uiPriority w:val="9"/>
    <w:unhideWhenUsed/>
    <w:qFormat/>
    <w:rsid w:val="004B6713"/>
    <w:pPr>
      <w:keepNext/>
      <w:keepLines/>
      <w:spacing w:before="240" w:after="40"/>
      <w:outlineLvl w:val="3"/>
    </w:pPr>
    <w:rPr>
      <w:b/>
      <w:sz w:val="24"/>
      <w:szCs w:val="24"/>
    </w:rPr>
  </w:style>
  <w:style w:type="paragraph" w:styleId="Heading5">
    <w:name w:val="heading 5"/>
    <w:basedOn w:val="Normal"/>
    <w:next w:val="Normal"/>
    <w:uiPriority w:val="9"/>
    <w:unhideWhenUsed/>
    <w:qFormat/>
    <w:rsid w:val="004B6713"/>
    <w:pPr>
      <w:keepNext/>
      <w:keepLines/>
      <w:spacing w:before="220" w:after="40"/>
      <w:outlineLvl w:val="4"/>
    </w:pPr>
    <w:rPr>
      <w:b/>
    </w:rPr>
  </w:style>
  <w:style w:type="paragraph" w:styleId="Heading6">
    <w:name w:val="heading 6"/>
    <w:basedOn w:val="Normal"/>
    <w:next w:val="Normal"/>
    <w:uiPriority w:val="9"/>
    <w:semiHidden/>
    <w:unhideWhenUsed/>
    <w:qFormat/>
    <w:rsid w:val="004B671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B6713"/>
    <w:pPr>
      <w:tabs>
        <w:tab w:val="center" w:pos="4513"/>
        <w:tab w:val="right" w:pos="9026"/>
      </w:tabs>
      <w:spacing w:after="0" w:line="240" w:lineRule="auto"/>
    </w:pPr>
  </w:style>
  <w:style w:type="paragraph" w:styleId="Header">
    <w:name w:val="header"/>
    <w:basedOn w:val="Normal"/>
    <w:link w:val="HeaderChar"/>
    <w:uiPriority w:val="99"/>
    <w:unhideWhenUsed/>
    <w:rsid w:val="004B6713"/>
    <w:pPr>
      <w:tabs>
        <w:tab w:val="center" w:pos="4513"/>
        <w:tab w:val="right" w:pos="9026"/>
      </w:tabs>
      <w:spacing w:after="0" w:line="240" w:lineRule="auto"/>
    </w:pPr>
  </w:style>
  <w:style w:type="paragraph" w:styleId="NormalWeb">
    <w:name w:val="Normal (Web)"/>
    <w:basedOn w:val="Normal"/>
    <w:uiPriority w:val="99"/>
    <w:unhideWhenUsed/>
    <w:rsid w:val="004B6713"/>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sid w:val="004B6713"/>
    <w:rPr>
      <w:b/>
      <w:bCs/>
    </w:rPr>
  </w:style>
  <w:style w:type="paragraph" w:styleId="Subtitle">
    <w:name w:val="Subtitle"/>
    <w:basedOn w:val="Normal"/>
    <w:next w:val="Normal"/>
    <w:uiPriority w:val="11"/>
    <w:qFormat/>
    <w:rsid w:val="004B6713"/>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rsid w:val="004B6713"/>
    <w:pPr>
      <w:keepNext/>
      <w:keepLines/>
      <w:spacing w:before="480" w:after="120"/>
    </w:pPr>
    <w:rPr>
      <w:b/>
      <w:sz w:val="72"/>
      <w:szCs w:val="72"/>
    </w:rPr>
  </w:style>
  <w:style w:type="character" w:customStyle="1" w:styleId="HeaderChar">
    <w:name w:val="Header Char"/>
    <w:basedOn w:val="DefaultParagraphFont"/>
    <w:link w:val="Header"/>
    <w:uiPriority w:val="99"/>
    <w:rsid w:val="004B6713"/>
  </w:style>
  <w:style w:type="character" w:customStyle="1" w:styleId="FooterChar">
    <w:name w:val="Footer Char"/>
    <w:basedOn w:val="DefaultParagraphFont"/>
    <w:link w:val="Footer"/>
    <w:uiPriority w:val="99"/>
    <w:rsid w:val="004B6713"/>
  </w:style>
  <w:style w:type="character" w:customStyle="1" w:styleId="Heading1Char">
    <w:name w:val="Heading 1 Char"/>
    <w:basedOn w:val="DefaultParagraphFont"/>
    <w:link w:val="Heading1"/>
    <w:uiPriority w:val="9"/>
    <w:rsid w:val="004B6713"/>
    <w:rPr>
      <w:rFonts w:ascii="Times New Roman" w:eastAsia="Times New Roman" w:hAnsi="Times New Roman" w:cs="Times New Roman"/>
      <w:b/>
      <w:color w:val="000000"/>
      <w:sz w:val="28"/>
      <w:lang w:eastAsia="en-IN"/>
    </w:rPr>
  </w:style>
  <w:style w:type="paragraph" w:styleId="ListParagraph">
    <w:name w:val="List Paragraph"/>
    <w:basedOn w:val="Normal"/>
    <w:uiPriority w:val="1"/>
    <w:qFormat/>
    <w:rsid w:val="004B6713"/>
    <w:pPr>
      <w:ind w:left="720"/>
      <w:contextualSpacing/>
    </w:pPr>
  </w:style>
  <w:style w:type="paragraph" w:styleId="BodyText">
    <w:name w:val="Body Text"/>
    <w:basedOn w:val="Normal"/>
    <w:link w:val="BodyTextChar"/>
    <w:uiPriority w:val="1"/>
    <w:qFormat/>
    <w:rsid w:val="007E487C"/>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7E487C"/>
    <w:rPr>
      <w:rFonts w:ascii="Times New Roman" w:eastAsia="Times New Roman" w:hAnsi="Times New Roman" w:cs="Times New Roman"/>
      <w:sz w:val="24"/>
      <w:szCs w:val="24"/>
      <w:lang w:val="en-US" w:eastAsia="en-US" w:bidi="ar-SA"/>
    </w:rPr>
  </w:style>
  <w:style w:type="character" w:styleId="Hyperlink">
    <w:name w:val="Hyperlink"/>
    <w:basedOn w:val="DefaultParagraphFont"/>
    <w:uiPriority w:val="99"/>
    <w:unhideWhenUsed/>
    <w:rsid w:val="007E487C"/>
    <w:rPr>
      <w:color w:val="0563C1" w:themeColor="hyperlink"/>
      <w:u w:val="single"/>
    </w:rPr>
  </w:style>
  <w:style w:type="paragraph" w:customStyle="1" w:styleId="TableParagraph">
    <w:name w:val="Table Paragraph"/>
    <w:basedOn w:val="Normal"/>
    <w:uiPriority w:val="1"/>
    <w:qFormat/>
    <w:rsid w:val="00E96441"/>
    <w:pPr>
      <w:widowControl w:val="0"/>
      <w:autoSpaceDE w:val="0"/>
      <w:autoSpaceDN w:val="0"/>
      <w:spacing w:before="63" w:after="0" w:line="240" w:lineRule="auto"/>
    </w:pPr>
    <w:rPr>
      <w:rFonts w:ascii="Times New Roman" w:eastAsia="Times New Roman" w:hAnsi="Times New Roman" w:cs="Times New Roman"/>
      <w:lang w:val="en-US" w:eastAsia="en-US"/>
    </w:rPr>
  </w:style>
  <w:style w:type="paragraph" w:styleId="BalloonText">
    <w:name w:val="Balloon Text"/>
    <w:basedOn w:val="Normal"/>
    <w:link w:val="BalloonTextChar"/>
    <w:uiPriority w:val="99"/>
    <w:semiHidden/>
    <w:unhideWhenUsed/>
    <w:rsid w:val="006443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4354"/>
    <w:rPr>
      <w:rFonts w:ascii="Tahoma" w:hAnsi="Tahoma" w:cs="Tahoma"/>
      <w:sz w:val="16"/>
      <w:szCs w:val="16"/>
      <w:lang w:bidi="ar-SA"/>
    </w:rPr>
  </w:style>
  <w:style w:type="character" w:customStyle="1" w:styleId="markedcontent">
    <w:name w:val="markedcontent"/>
    <w:basedOn w:val="DefaultParagraphFont"/>
    <w:rsid w:val="00632382"/>
  </w:style>
  <w:style w:type="character" w:styleId="Emphasis">
    <w:name w:val="Emphasis"/>
    <w:basedOn w:val="DefaultParagraphFont"/>
    <w:uiPriority w:val="20"/>
    <w:qFormat/>
    <w:rsid w:val="00AE312A"/>
    <w:rPr>
      <w:i/>
      <w:iCs/>
    </w:rPr>
  </w:style>
  <w:style w:type="table" w:styleId="TableGrid">
    <w:name w:val="Table Grid"/>
    <w:basedOn w:val="TableNormal"/>
    <w:uiPriority w:val="39"/>
    <w:rsid w:val="00E53B9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FA35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9719569">
      <w:bodyDiv w:val="1"/>
      <w:marLeft w:val="0"/>
      <w:marRight w:val="0"/>
      <w:marTop w:val="0"/>
      <w:marBottom w:val="0"/>
      <w:divBdr>
        <w:top w:val="none" w:sz="0" w:space="0" w:color="auto"/>
        <w:left w:val="none" w:sz="0" w:space="0" w:color="auto"/>
        <w:bottom w:val="none" w:sz="0" w:space="0" w:color="auto"/>
        <w:right w:val="none" w:sz="0" w:space="0" w:color="auto"/>
      </w:divBdr>
    </w:div>
    <w:div w:id="1100218914">
      <w:bodyDiv w:val="1"/>
      <w:marLeft w:val="0"/>
      <w:marRight w:val="0"/>
      <w:marTop w:val="0"/>
      <w:marBottom w:val="0"/>
      <w:divBdr>
        <w:top w:val="none" w:sz="0" w:space="0" w:color="auto"/>
        <w:left w:val="none" w:sz="0" w:space="0" w:color="auto"/>
        <w:bottom w:val="none" w:sz="0" w:space="0" w:color="auto"/>
        <w:right w:val="none" w:sz="0" w:space="0" w:color="auto"/>
      </w:divBdr>
    </w:div>
    <w:div w:id="1159468777">
      <w:bodyDiv w:val="1"/>
      <w:marLeft w:val="0"/>
      <w:marRight w:val="0"/>
      <w:marTop w:val="0"/>
      <w:marBottom w:val="0"/>
      <w:divBdr>
        <w:top w:val="none" w:sz="0" w:space="0" w:color="auto"/>
        <w:left w:val="none" w:sz="0" w:space="0" w:color="auto"/>
        <w:bottom w:val="none" w:sz="0" w:space="0" w:color="auto"/>
        <w:right w:val="none" w:sz="0" w:space="0" w:color="auto"/>
      </w:divBdr>
      <w:divsChild>
        <w:div w:id="333260380">
          <w:marLeft w:val="0"/>
          <w:marRight w:val="0"/>
          <w:marTop w:val="0"/>
          <w:marBottom w:val="0"/>
          <w:divBdr>
            <w:top w:val="none" w:sz="0" w:space="0" w:color="auto"/>
            <w:left w:val="none" w:sz="0" w:space="0" w:color="auto"/>
            <w:bottom w:val="none" w:sz="0" w:space="0" w:color="auto"/>
            <w:right w:val="none" w:sz="0" w:space="0" w:color="auto"/>
          </w:divBdr>
          <w:divsChild>
            <w:div w:id="180041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523034">
      <w:bodyDiv w:val="1"/>
      <w:marLeft w:val="0"/>
      <w:marRight w:val="0"/>
      <w:marTop w:val="0"/>
      <w:marBottom w:val="0"/>
      <w:divBdr>
        <w:top w:val="none" w:sz="0" w:space="0" w:color="auto"/>
        <w:left w:val="none" w:sz="0" w:space="0" w:color="auto"/>
        <w:bottom w:val="none" w:sz="0" w:space="0" w:color="auto"/>
        <w:right w:val="none" w:sz="0" w:space="0" w:color="auto"/>
      </w:divBdr>
    </w:div>
    <w:div w:id="1395813090">
      <w:bodyDiv w:val="1"/>
      <w:marLeft w:val="0"/>
      <w:marRight w:val="0"/>
      <w:marTop w:val="0"/>
      <w:marBottom w:val="0"/>
      <w:divBdr>
        <w:top w:val="none" w:sz="0" w:space="0" w:color="auto"/>
        <w:left w:val="none" w:sz="0" w:space="0" w:color="auto"/>
        <w:bottom w:val="none" w:sz="0" w:space="0" w:color="auto"/>
        <w:right w:val="none" w:sz="0" w:space="0" w:color="auto"/>
      </w:divBdr>
    </w:div>
    <w:div w:id="1451628638">
      <w:bodyDiv w:val="1"/>
      <w:marLeft w:val="0"/>
      <w:marRight w:val="0"/>
      <w:marTop w:val="0"/>
      <w:marBottom w:val="0"/>
      <w:divBdr>
        <w:top w:val="none" w:sz="0" w:space="0" w:color="auto"/>
        <w:left w:val="none" w:sz="0" w:space="0" w:color="auto"/>
        <w:bottom w:val="none" w:sz="0" w:space="0" w:color="auto"/>
        <w:right w:val="none" w:sz="0" w:space="0" w:color="auto"/>
      </w:divBdr>
    </w:div>
    <w:div w:id="1753772862">
      <w:bodyDiv w:val="1"/>
      <w:marLeft w:val="0"/>
      <w:marRight w:val="0"/>
      <w:marTop w:val="0"/>
      <w:marBottom w:val="0"/>
      <w:divBdr>
        <w:top w:val="none" w:sz="0" w:space="0" w:color="auto"/>
        <w:left w:val="none" w:sz="0" w:space="0" w:color="auto"/>
        <w:bottom w:val="none" w:sz="0" w:space="0" w:color="auto"/>
        <w:right w:val="none" w:sz="0" w:space="0" w:color="auto"/>
      </w:divBdr>
    </w:div>
    <w:div w:id="2054888731">
      <w:bodyDiv w:val="1"/>
      <w:marLeft w:val="0"/>
      <w:marRight w:val="0"/>
      <w:marTop w:val="0"/>
      <w:marBottom w:val="0"/>
      <w:divBdr>
        <w:top w:val="none" w:sz="0" w:space="0" w:color="auto"/>
        <w:left w:val="none" w:sz="0" w:space="0" w:color="auto"/>
        <w:bottom w:val="none" w:sz="0" w:space="0" w:color="auto"/>
        <w:right w:val="none" w:sz="0" w:space="0" w:color="auto"/>
      </w:divBdr>
    </w:div>
    <w:div w:id="2146582347">
      <w:bodyDiv w:val="1"/>
      <w:marLeft w:val="0"/>
      <w:marRight w:val="0"/>
      <w:marTop w:val="0"/>
      <w:marBottom w:val="0"/>
      <w:divBdr>
        <w:top w:val="none" w:sz="0" w:space="0" w:color="auto"/>
        <w:left w:val="none" w:sz="0" w:space="0" w:color="auto"/>
        <w:bottom w:val="none" w:sz="0" w:space="0" w:color="auto"/>
        <w:right w:val="none" w:sz="0" w:space="0" w:color="auto"/>
      </w:divBdr>
      <w:divsChild>
        <w:div w:id="836575501">
          <w:marLeft w:val="0"/>
          <w:marRight w:val="0"/>
          <w:marTop w:val="0"/>
          <w:marBottom w:val="0"/>
          <w:divBdr>
            <w:top w:val="none" w:sz="0" w:space="0" w:color="auto"/>
            <w:left w:val="none" w:sz="0" w:space="0" w:color="auto"/>
            <w:bottom w:val="none" w:sz="0" w:space="0" w:color="auto"/>
            <w:right w:val="none" w:sz="0" w:space="0" w:color="auto"/>
          </w:divBdr>
          <w:divsChild>
            <w:div w:id="607390342">
              <w:marLeft w:val="0"/>
              <w:marRight w:val="0"/>
              <w:marTop w:val="0"/>
              <w:marBottom w:val="0"/>
              <w:divBdr>
                <w:top w:val="none" w:sz="0" w:space="0" w:color="auto"/>
                <w:left w:val="none" w:sz="0" w:space="0" w:color="auto"/>
                <w:bottom w:val="none" w:sz="0" w:space="0" w:color="auto"/>
                <w:right w:val="none" w:sz="0" w:space="0" w:color="auto"/>
              </w:divBdr>
            </w:div>
          </w:divsChild>
        </w:div>
        <w:div w:id="1120492950">
          <w:marLeft w:val="0"/>
          <w:marRight w:val="0"/>
          <w:marTop w:val="0"/>
          <w:marBottom w:val="0"/>
          <w:divBdr>
            <w:top w:val="none" w:sz="0" w:space="0" w:color="auto"/>
            <w:left w:val="none" w:sz="0" w:space="0" w:color="auto"/>
            <w:bottom w:val="none" w:sz="0" w:space="0" w:color="auto"/>
            <w:right w:val="none" w:sz="0" w:space="0" w:color="auto"/>
          </w:divBdr>
          <w:divsChild>
            <w:div w:id="313143077">
              <w:marLeft w:val="0"/>
              <w:marRight w:val="0"/>
              <w:marTop w:val="0"/>
              <w:marBottom w:val="0"/>
              <w:divBdr>
                <w:top w:val="none" w:sz="0" w:space="0" w:color="auto"/>
                <w:left w:val="none" w:sz="0" w:space="0" w:color="auto"/>
                <w:bottom w:val="none" w:sz="0" w:space="0" w:color="auto"/>
                <w:right w:val="none" w:sz="0" w:space="0" w:color="auto"/>
              </w:divBdr>
            </w:div>
          </w:divsChild>
        </w:div>
        <w:div w:id="1726367032">
          <w:marLeft w:val="0"/>
          <w:marRight w:val="0"/>
          <w:marTop w:val="0"/>
          <w:marBottom w:val="0"/>
          <w:divBdr>
            <w:top w:val="none" w:sz="0" w:space="0" w:color="auto"/>
            <w:left w:val="none" w:sz="0" w:space="0" w:color="auto"/>
            <w:bottom w:val="none" w:sz="0" w:space="0" w:color="auto"/>
            <w:right w:val="none" w:sz="0" w:space="0" w:color="auto"/>
          </w:divBdr>
          <w:divsChild>
            <w:div w:id="173234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owasp.org/www-community/attacks/SQL_Injection"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fastapi.tiangolo.com"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scikit-learn.or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madhusudhan0910/AI-ML-for-Networking" TargetMode="External"/><Relationship Id="rId20" Type="http://schemas.openxmlformats.org/officeDocument/2006/relationships/hyperlink" Target="https://owasp.org/www-community/attacks/x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drive.google.com/file/d/1_PKCcp-cYHY9LdThUTf281R591DWXcXA/view?usp=sharing" TargetMode="External"/><Relationship Id="rId23" Type="http://schemas.openxmlformats.org/officeDocument/2006/relationships/hyperlink" Target="https://scikit-learn.org/stable/" TargetMode="External"/><Relationship Id="rId10" Type="http://schemas.openxmlformats.org/officeDocument/2006/relationships/image" Target="media/image1.jpeg"/><Relationship Id="rId19" Type="http://schemas.openxmlformats.org/officeDocument/2006/relationships/hyperlink" Target="https://owasp.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redi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go:gDocsCustomXmlDataStorage xmlns:go="http://customooxmlschemas.google.com/" xmlns:r="http://schemas.openxmlformats.org/officeDocument/2006/relationships">
  <go:docsCustomData xmlns:go="http://customooxmlschemas.google.com/" roundtripDataSignature="AMtx7mj1sHb43zbXRIxaE4nlmVblwq5d0w==">AMUW2mXRafx0bfE6OGQzbwFlUYUFuOKzdkhqimnYQxA2zmcIhigbvVJmUfSsDn9gykwyeOgUA3jOSgFPJGoAM5jbf2rHEOI1H/Zv38X1pEps8eD6EZqGoL5To38/ADw4VgWjZKvls4417Ut2jwM+1SLNv5cPeBIZzw==</go:docsCustomData>
</go:gDocsCustomXmlDataStorag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DA098C-CFBC-4E59-B343-75305D31198F}">
  <ds:schemaRefs>
    <ds:schemaRef ds:uri="http://schemas.openxmlformats.org/officeDocument/2006/bibliography"/>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2812</Words>
  <Characters>23059</Characters>
  <Application>Microsoft Office Word</Application>
  <DocSecurity>4</DocSecurity>
  <Lines>19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dhu sudhan</cp:lastModifiedBy>
  <cp:revision>2</cp:revision>
  <cp:lastPrinted>2025-03-24T11:34:00Z</cp:lastPrinted>
  <dcterms:created xsi:type="dcterms:W3CDTF">2025-07-12T10:40:00Z</dcterms:created>
  <dcterms:modified xsi:type="dcterms:W3CDTF">2025-07-12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110</vt:lpwstr>
  </property>
  <property fmtid="{D5CDD505-2E9C-101B-9397-08002B2CF9AE}" pid="3" name="ICV">
    <vt:lpwstr>79D24A90113E49AFABDAF5A955D7A48C_12</vt:lpwstr>
  </property>
  <property fmtid="{D5CDD505-2E9C-101B-9397-08002B2CF9AE}" pid="4" name="GrammarlyDocumentId">
    <vt:lpwstr>f783c5c9f6acae7332ce7687530c8fbf3020f47032648b2c1926c70830ee2e7f</vt:lpwstr>
  </property>
</Properties>
</file>